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7C5E66E2" w:rsidR="000B0D7E" w:rsidRPr="009D327C" w:rsidRDefault="00C5382A" w:rsidP="00210BCF">
      <w:pPr>
        <w:spacing w:before="30" w:after="0" w:line="259" w:lineRule="auto"/>
        <w:ind w:right="13"/>
        <w:jc w:val="center"/>
        <w:rPr>
          <w:bCs/>
          <w:color w:val="auto"/>
        </w:rPr>
      </w:pPr>
      <w:r w:rsidRPr="009D327C">
        <w:rPr>
          <w:bCs/>
          <w:noProof/>
          <w:color w:val="auto"/>
        </w:rPr>
        <w:drawing>
          <wp:anchor distT="0" distB="0" distL="114300" distR="114300" simplePos="0" relativeHeight="251661312" behindDoc="0" locked="0" layoutInCell="1" allowOverlap="0" wp14:anchorId="201C1A49" wp14:editId="37E8BB3D">
            <wp:simplePos x="0" y="0"/>
            <wp:positionH relativeFrom="column">
              <wp:posOffset>-635</wp:posOffset>
            </wp:positionH>
            <wp:positionV relativeFrom="paragraph">
              <wp:posOffset>2540</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57216" behindDoc="0" locked="0" layoutInCell="1" allowOverlap="0" wp14:anchorId="37121092" wp14:editId="6A5DECAC">
            <wp:simplePos x="0" y="0"/>
            <wp:positionH relativeFrom="column">
              <wp:posOffset>4914265</wp:posOffset>
            </wp:positionH>
            <wp:positionV relativeFrom="paragraph">
              <wp:posOffset>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2"/>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000B0D7E" w:rsidRPr="009D327C">
        <w:rPr>
          <w:bCs/>
          <w:color w:val="auto"/>
          <w:sz w:val="32"/>
        </w:rPr>
        <w:t>UNIVERSITY OF BUCHAREST</w:t>
      </w:r>
    </w:p>
    <w:p w14:paraId="7D20D92E" w14:textId="6AC756EB" w:rsidR="000B0D7E" w:rsidRPr="009D327C" w:rsidRDefault="000B0D7E" w:rsidP="00210BCF">
      <w:pPr>
        <w:spacing w:before="30" w:after="0" w:line="358" w:lineRule="auto"/>
        <w:ind w:left="1939" w:right="13" w:firstLine="0"/>
        <w:jc w:val="center"/>
        <w:rPr>
          <w:bCs/>
          <w:color w:val="auto"/>
        </w:rPr>
      </w:pP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5D6BDEB5" w14:textId="77777777" w:rsidR="00210BCF" w:rsidRDefault="000B0D7E" w:rsidP="00210BCF">
      <w:pPr>
        <w:spacing w:before="30" w:after="0" w:line="259" w:lineRule="auto"/>
        <w:ind w:left="79" w:right="0" w:firstLine="0"/>
        <w:jc w:val="center"/>
        <w:rPr>
          <w:bCs/>
          <w:color w:val="auto"/>
          <w:sz w:val="32"/>
          <w:szCs w:val="24"/>
        </w:rPr>
      </w:pPr>
      <w:r w:rsidRPr="009D327C">
        <w:rPr>
          <w:bCs/>
          <w:color w:val="auto"/>
          <w:sz w:val="32"/>
          <w:szCs w:val="24"/>
        </w:rPr>
        <w:t xml:space="preserve">MASTERS OF ARTIFICIAL </w:t>
      </w:r>
    </w:p>
    <w:p w14:paraId="480AFCBE" w14:textId="69181F0B" w:rsidR="000B0D7E" w:rsidRPr="009D327C" w:rsidRDefault="000B0D7E" w:rsidP="00210BCF">
      <w:pPr>
        <w:spacing w:before="30" w:after="0" w:line="259" w:lineRule="auto"/>
        <w:ind w:left="79" w:right="0" w:firstLine="0"/>
        <w:jc w:val="center"/>
        <w:rPr>
          <w:bCs/>
          <w:color w:val="auto"/>
        </w:rPr>
      </w:pPr>
      <w:r w:rsidRPr="009D327C">
        <w:rPr>
          <w:bCs/>
          <w:color w:val="auto"/>
          <w:sz w:val="32"/>
          <w:szCs w:val="24"/>
        </w:rPr>
        <w:t>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Conf. dr. Ichim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Bomher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27DB3502" w:rsidR="00625267" w:rsidRDefault="00AC3F92" w:rsidP="00C048B3">
      <w:pPr>
        <w:spacing w:before="30" w:after="0" w:line="259" w:lineRule="auto"/>
        <w:ind w:left="759" w:right="749"/>
        <w:jc w:val="center"/>
        <w:rPr>
          <w:bCs/>
          <w:color w:val="auto"/>
        </w:rPr>
        <w:sectPr w:rsidR="00625267" w:rsidSect="006F5824">
          <w:footerReference w:type="default" r:id="rId13"/>
          <w:footerReference w:type="first" r:id="rId14"/>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r w:rsidR="000E2853">
        <w:rPr>
          <w:bCs/>
          <w:color w:val="auto"/>
        </w:rPr>
        <w:t>`</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5"/>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6"/>
              <w:footerReference w:type="first" r:id="rId17"/>
              <w:pgSz w:w="12240" w:h="15840"/>
              <w:pgMar w:top="1440" w:right="1440" w:bottom="1440" w:left="1440" w:header="720" w:footer="720" w:gutter="0"/>
              <w:pgNumType w:start="1"/>
              <w:cols w:space="720"/>
              <w:titlePg/>
              <w:docGrid w:linePitch="360"/>
            </w:sectPr>
          </w:pPr>
        </w:p>
        <w:p w14:paraId="22E3602C" w14:textId="08649CBF" w:rsidR="00BA19D6" w:rsidRPr="009D327C" w:rsidRDefault="00135EFD" w:rsidP="0058060F">
          <w:pPr>
            <w:pStyle w:val="TOCHeading"/>
          </w:pPr>
          <w:r w:rsidRPr="009D327C">
            <w:lastRenderedPageBreak/>
            <w:t xml:space="preserve">Table of </w:t>
          </w:r>
          <w:r w:rsidR="00644673" w:rsidRPr="009D327C">
            <w:t>Contents</w:t>
          </w:r>
        </w:p>
        <w:p w14:paraId="152DCC7E" w14:textId="77777777" w:rsidR="00BA19D6" w:rsidRPr="009D327C" w:rsidRDefault="00BA19D6" w:rsidP="00BA19D6">
          <w:pPr>
            <w:rPr>
              <w:color w:val="auto"/>
            </w:rPr>
          </w:pPr>
        </w:p>
        <w:p w14:paraId="5CC597FE" w14:textId="671083A1" w:rsidR="00931AA8"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2482797" w:history="1">
            <w:r w:rsidR="00931AA8" w:rsidRPr="000B2220">
              <w:rPr>
                <w:rStyle w:val="Hyperlink"/>
                <w:rFonts w:eastAsiaTheme="majorEastAsia"/>
                <w:noProof/>
              </w:rPr>
              <w:t>I.</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INTRODUCTION</w:t>
            </w:r>
            <w:r w:rsidR="00931AA8">
              <w:rPr>
                <w:noProof/>
                <w:webHidden/>
              </w:rPr>
              <w:tab/>
            </w:r>
            <w:r w:rsidR="00931AA8">
              <w:rPr>
                <w:noProof/>
                <w:webHidden/>
              </w:rPr>
              <w:fldChar w:fldCharType="begin"/>
            </w:r>
            <w:r w:rsidR="00931AA8">
              <w:rPr>
                <w:noProof/>
                <w:webHidden/>
              </w:rPr>
              <w:instrText xml:space="preserve"> PAGEREF _Toc102482797 \h </w:instrText>
            </w:r>
            <w:r w:rsidR="00931AA8">
              <w:rPr>
                <w:noProof/>
                <w:webHidden/>
              </w:rPr>
            </w:r>
            <w:r w:rsidR="00931AA8">
              <w:rPr>
                <w:noProof/>
                <w:webHidden/>
              </w:rPr>
              <w:fldChar w:fldCharType="separate"/>
            </w:r>
            <w:r w:rsidR="00931AA8">
              <w:rPr>
                <w:noProof/>
                <w:webHidden/>
              </w:rPr>
              <w:t>6</w:t>
            </w:r>
            <w:r w:rsidR="00931AA8">
              <w:rPr>
                <w:noProof/>
                <w:webHidden/>
              </w:rPr>
              <w:fldChar w:fldCharType="end"/>
            </w:r>
          </w:hyperlink>
        </w:p>
        <w:p w14:paraId="2364DB98" w14:textId="3E7A1EB1" w:rsidR="00931AA8" w:rsidRDefault="00FE0CA9">
          <w:pPr>
            <w:pStyle w:val="TOC2"/>
            <w:tabs>
              <w:tab w:val="left" w:pos="660"/>
              <w:tab w:val="right" w:leader="dot" w:pos="9350"/>
            </w:tabs>
            <w:rPr>
              <w:rFonts w:asciiTheme="minorHAnsi" w:eastAsiaTheme="minorEastAsia" w:hAnsiTheme="minorHAnsi" w:cstheme="minorBidi"/>
              <w:noProof/>
              <w:color w:val="auto"/>
              <w:sz w:val="22"/>
            </w:rPr>
          </w:pPr>
          <w:hyperlink w:anchor="_Toc102482798" w:history="1">
            <w:r w:rsidR="00931AA8" w:rsidRPr="000B2220">
              <w:rPr>
                <w:rStyle w:val="Hyperlink"/>
                <w:rFonts w:eastAsiaTheme="majorEastAsia"/>
                <w:noProof/>
              </w:rPr>
              <w:t>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otivation</w:t>
            </w:r>
            <w:r w:rsidR="00931AA8">
              <w:rPr>
                <w:noProof/>
                <w:webHidden/>
              </w:rPr>
              <w:tab/>
            </w:r>
            <w:r w:rsidR="00931AA8">
              <w:rPr>
                <w:noProof/>
                <w:webHidden/>
              </w:rPr>
              <w:fldChar w:fldCharType="begin"/>
            </w:r>
            <w:r w:rsidR="00931AA8">
              <w:rPr>
                <w:noProof/>
                <w:webHidden/>
              </w:rPr>
              <w:instrText xml:space="preserve"> PAGEREF _Toc102482798 \h </w:instrText>
            </w:r>
            <w:r w:rsidR="00931AA8">
              <w:rPr>
                <w:noProof/>
                <w:webHidden/>
              </w:rPr>
            </w:r>
            <w:r w:rsidR="00931AA8">
              <w:rPr>
                <w:noProof/>
                <w:webHidden/>
              </w:rPr>
              <w:fldChar w:fldCharType="separate"/>
            </w:r>
            <w:r w:rsidR="00931AA8">
              <w:rPr>
                <w:noProof/>
                <w:webHidden/>
              </w:rPr>
              <w:t>6</w:t>
            </w:r>
            <w:r w:rsidR="00931AA8">
              <w:rPr>
                <w:noProof/>
                <w:webHidden/>
              </w:rPr>
              <w:fldChar w:fldCharType="end"/>
            </w:r>
          </w:hyperlink>
        </w:p>
        <w:p w14:paraId="6F491468" w14:textId="2DFE6C82" w:rsidR="00931AA8" w:rsidRDefault="00FE0CA9">
          <w:pPr>
            <w:pStyle w:val="TOC1"/>
            <w:tabs>
              <w:tab w:val="left" w:pos="480"/>
              <w:tab w:val="right" w:leader="dot" w:pos="9350"/>
            </w:tabs>
            <w:rPr>
              <w:rFonts w:asciiTheme="minorHAnsi" w:eastAsiaTheme="minorEastAsia" w:hAnsiTheme="minorHAnsi" w:cstheme="minorBidi"/>
              <w:noProof/>
              <w:color w:val="auto"/>
              <w:sz w:val="22"/>
            </w:rPr>
          </w:pPr>
          <w:hyperlink w:anchor="_Toc102482799" w:history="1">
            <w:r w:rsidR="00931AA8" w:rsidRPr="000B2220">
              <w:rPr>
                <w:rStyle w:val="Hyperlink"/>
                <w:rFonts w:eastAsiaTheme="majorEastAsia"/>
                <w:noProof/>
              </w:rPr>
              <w:t>II.</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THEORY</w:t>
            </w:r>
            <w:r w:rsidR="00931AA8">
              <w:rPr>
                <w:noProof/>
                <w:webHidden/>
              </w:rPr>
              <w:tab/>
            </w:r>
            <w:r w:rsidR="00931AA8">
              <w:rPr>
                <w:noProof/>
                <w:webHidden/>
              </w:rPr>
              <w:fldChar w:fldCharType="begin"/>
            </w:r>
            <w:r w:rsidR="00931AA8">
              <w:rPr>
                <w:noProof/>
                <w:webHidden/>
              </w:rPr>
              <w:instrText xml:space="preserve"> PAGEREF _Toc102482799 \h </w:instrText>
            </w:r>
            <w:r w:rsidR="00931AA8">
              <w:rPr>
                <w:noProof/>
                <w:webHidden/>
              </w:rPr>
            </w:r>
            <w:r w:rsidR="00931AA8">
              <w:rPr>
                <w:noProof/>
                <w:webHidden/>
              </w:rPr>
              <w:fldChar w:fldCharType="separate"/>
            </w:r>
            <w:r w:rsidR="00931AA8">
              <w:rPr>
                <w:noProof/>
                <w:webHidden/>
              </w:rPr>
              <w:t>9</w:t>
            </w:r>
            <w:r w:rsidR="00931AA8">
              <w:rPr>
                <w:noProof/>
                <w:webHidden/>
              </w:rPr>
              <w:fldChar w:fldCharType="end"/>
            </w:r>
          </w:hyperlink>
        </w:p>
        <w:p w14:paraId="61A0D0D7" w14:textId="59B8CC2D" w:rsidR="00931AA8" w:rsidRDefault="00FE0CA9">
          <w:pPr>
            <w:pStyle w:val="TOC2"/>
            <w:tabs>
              <w:tab w:val="left" w:pos="660"/>
              <w:tab w:val="right" w:leader="dot" w:pos="9350"/>
            </w:tabs>
            <w:rPr>
              <w:rFonts w:asciiTheme="minorHAnsi" w:eastAsiaTheme="minorEastAsia" w:hAnsiTheme="minorHAnsi" w:cstheme="minorBidi"/>
              <w:noProof/>
              <w:color w:val="auto"/>
              <w:sz w:val="22"/>
            </w:rPr>
          </w:pPr>
          <w:hyperlink w:anchor="_Toc102482800" w:history="1">
            <w:r w:rsidR="00931AA8" w:rsidRPr="000B2220">
              <w:rPr>
                <w:rStyle w:val="Hyperlink"/>
                <w:rFonts w:eastAsiaTheme="majorEastAsia"/>
                <w:noProof/>
              </w:rPr>
              <w:t>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Traffic Systems</w:t>
            </w:r>
            <w:r w:rsidR="00931AA8">
              <w:rPr>
                <w:noProof/>
                <w:webHidden/>
              </w:rPr>
              <w:tab/>
            </w:r>
            <w:r w:rsidR="00931AA8">
              <w:rPr>
                <w:noProof/>
                <w:webHidden/>
              </w:rPr>
              <w:fldChar w:fldCharType="begin"/>
            </w:r>
            <w:r w:rsidR="00931AA8">
              <w:rPr>
                <w:noProof/>
                <w:webHidden/>
              </w:rPr>
              <w:instrText xml:space="preserve"> PAGEREF _Toc102482800 \h </w:instrText>
            </w:r>
            <w:r w:rsidR="00931AA8">
              <w:rPr>
                <w:noProof/>
                <w:webHidden/>
              </w:rPr>
            </w:r>
            <w:r w:rsidR="00931AA8">
              <w:rPr>
                <w:noProof/>
                <w:webHidden/>
              </w:rPr>
              <w:fldChar w:fldCharType="separate"/>
            </w:r>
            <w:r w:rsidR="00931AA8">
              <w:rPr>
                <w:noProof/>
                <w:webHidden/>
              </w:rPr>
              <w:t>9</w:t>
            </w:r>
            <w:r w:rsidR="00931AA8">
              <w:rPr>
                <w:noProof/>
                <w:webHidden/>
              </w:rPr>
              <w:fldChar w:fldCharType="end"/>
            </w:r>
          </w:hyperlink>
        </w:p>
        <w:p w14:paraId="7178BA12" w14:textId="454C5983" w:rsidR="00931AA8" w:rsidRDefault="00FE0CA9">
          <w:pPr>
            <w:pStyle w:val="TOC2"/>
            <w:tabs>
              <w:tab w:val="left" w:pos="660"/>
              <w:tab w:val="right" w:leader="dot" w:pos="9350"/>
            </w:tabs>
            <w:rPr>
              <w:rFonts w:asciiTheme="minorHAnsi" w:eastAsiaTheme="minorEastAsia" w:hAnsiTheme="minorHAnsi" w:cstheme="minorBidi"/>
              <w:noProof/>
              <w:color w:val="auto"/>
              <w:sz w:val="22"/>
            </w:rPr>
          </w:pPr>
          <w:hyperlink w:anchor="_Toc102482801" w:history="1">
            <w:r w:rsidR="00931AA8" w:rsidRPr="000B2220">
              <w:rPr>
                <w:rStyle w:val="Hyperlink"/>
                <w:rFonts w:eastAsiaTheme="majorEastAsia"/>
                <w:noProof/>
              </w:rPr>
              <w:t>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achine Learning</w:t>
            </w:r>
            <w:r w:rsidR="00931AA8">
              <w:rPr>
                <w:noProof/>
                <w:webHidden/>
              </w:rPr>
              <w:tab/>
            </w:r>
            <w:r w:rsidR="00931AA8">
              <w:rPr>
                <w:noProof/>
                <w:webHidden/>
              </w:rPr>
              <w:fldChar w:fldCharType="begin"/>
            </w:r>
            <w:r w:rsidR="00931AA8">
              <w:rPr>
                <w:noProof/>
                <w:webHidden/>
              </w:rPr>
              <w:instrText xml:space="preserve"> PAGEREF _Toc102482801 \h </w:instrText>
            </w:r>
            <w:r w:rsidR="00931AA8">
              <w:rPr>
                <w:noProof/>
                <w:webHidden/>
              </w:rPr>
            </w:r>
            <w:r w:rsidR="00931AA8">
              <w:rPr>
                <w:noProof/>
                <w:webHidden/>
              </w:rPr>
              <w:fldChar w:fldCharType="separate"/>
            </w:r>
            <w:r w:rsidR="00931AA8">
              <w:rPr>
                <w:noProof/>
                <w:webHidden/>
              </w:rPr>
              <w:t>12</w:t>
            </w:r>
            <w:r w:rsidR="00931AA8">
              <w:rPr>
                <w:noProof/>
                <w:webHidden/>
              </w:rPr>
              <w:fldChar w:fldCharType="end"/>
            </w:r>
          </w:hyperlink>
        </w:p>
        <w:p w14:paraId="3F8728F1" w14:textId="6FDAFFCB"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02" w:history="1">
            <w:r w:rsidR="00931AA8" w:rsidRPr="000B2220">
              <w:rPr>
                <w:rStyle w:val="Hyperlink"/>
                <w:rFonts w:eastAsiaTheme="majorEastAsia"/>
                <w:noProof/>
              </w:rPr>
              <w:t>2.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ultiple Linear Regression</w:t>
            </w:r>
            <w:r w:rsidR="00931AA8">
              <w:rPr>
                <w:noProof/>
                <w:webHidden/>
              </w:rPr>
              <w:tab/>
            </w:r>
            <w:r w:rsidR="00931AA8">
              <w:rPr>
                <w:noProof/>
                <w:webHidden/>
              </w:rPr>
              <w:fldChar w:fldCharType="begin"/>
            </w:r>
            <w:r w:rsidR="00931AA8">
              <w:rPr>
                <w:noProof/>
                <w:webHidden/>
              </w:rPr>
              <w:instrText xml:space="preserve"> PAGEREF _Toc102482802 \h </w:instrText>
            </w:r>
            <w:r w:rsidR="00931AA8">
              <w:rPr>
                <w:noProof/>
                <w:webHidden/>
              </w:rPr>
            </w:r>
            <w:r w:rsidR="00931AA8">
              <w:rPr>
                <w:noProof/>
                <w:webHidden/>
              </w:rPr>
              <w:fldChar w:fldCharType="separate"/>
            </w:r>
            <w:r w:rsidR="00931AA8">
              <w:rPr>
                <w:noProof/>
                <w:webHidden/>
              </w:rPr>
              <w:t>12</w:t>
            </w:r>
            <w:r w:rsidR="00931AA8">
              <w:rPr>
                <w:noProof/>
                <w:webHidden/>
              </w:rPr>
              <w:fldChar w:fldCharType="end"/>
            </w:r>
          </w:hyperlink>
        </w:p>
        <w:p w14:paraId="3F3A8EAD" w14:textId="08CEA8BE"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03" w:history="1">
            <w:r w:rsidR="00931AA8" w:rsidRPr="000B2220">
              <w:rPr>
                <w:rStyle w:val="Hyperlink"/>
                <w:rFonts w:eastAsiaTheme="majorEastAsia"/>
                <w:noProof/>
              </w:rPr>
              <w:t>2.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Statistical models</w:t>
            </w:r>
            <w:r w:rsidR="00931AA8">
              <w:rPr>
                <w:noProof/>
                <w:webHidden/>
              </w:rPr>
              <w:tab/>
            </w:r>
            <w:r w:rsidR="00931AA8">
              <w:rPr>
                <w:noProof/>
                <w:webHidden/>
              </w:rPr>
              <w:fldChar w:fldCharType="begin"/>
            </w:r>
            <w:r w:rsidR="00931AA8">
              <w:rPr>
                <w:noProof/>
                <w:webHidden/>
              </w:rPr>
              <w:instrText xml:space="preserve"> PAGEREF _Toc102482803 \h </w:instrText>
            </w:r>
            <w:r w:rsidR="00931AA8">
              <w:rPr>
                <w:noProof/>
                <w:webHidden/>
              </w:rPr>
            </w:r>
            <w:r w:rsidR="00931AA8">
              <w:rPr>
                <w:noProof/>
                <w:webHidden/>
              </w:rPr>
              <w:fldChar w:fldCharType="separate"/>
            </w:r>
            <w:r w:rsidR="00931AA8">
              <w:rPr>
                <w:noProof/>
                <w:webHidden/>
              </w:rPr>
              <w:t>13</w:t>
            </w:r>
            <w:r w:rsidR="00931AA8">
              <w:rPr>
                <w:noProof/>
                <w:webHidden/>
              </w:rPr>
              <w:fldChar w:fldCharType="end"/>
            </w:r>
          </w:hyperlink>
        </w:p>
        <w:p w14:paraId="4480569E" w14:textId="45226219"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04" w:history="1">
            <w:r w:rsidR="00931AA8" w:rsidRPr="000B2220">
              <w:rPr>
                <w:rStyle w:val="Hyperlink"/>
                <w:rFonts w:eastAsiaTheme="majorEastAsia"/>
                <w:noProof/>
              </w:rPr>
              <w:t>2.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Artificial Neural Networks</w:t>
            </w:r>
            <w:r w:rsidR="00931AA8">
              <w:rPr>
                <w:noProof/>
                <w:webHidden/>
              </w:rPr>
              <w:tab/>
            </w:r>
            <w:r w:rsidR="00931AA8">
              <w:rPr>
                <w:noProof/>
                <w:webHidden/>
              </w:rPr>
              <w:fldChar w:fldCharType="begin"/>
            </w:r>
            <w:r w:rsidR="00931AA8">
              <w:rPr>
                <w:noProof/>
                <w:webHidden/>
              </w:rPr>
              <w:instrText xml:space="preserve"> PAGEREF _Toc102482804 \h </w:instrText>
            </w:r>
            <w:r w:rsidR="00931AA8">
              <w:rPr>
                <w:noProof/>
                <w:webHidden/>
              </w:rPr>
            </w:r>
            <w:r w:rsidR="00931AA8">
              <w:rPr>
                <w:noProof/>
                <w:webHidden/>
              </w:rPr>
              <w:fldChar w:fldCharType="separate"/>
            </w:r>
            <w:r w:rsidR="00931AA8">
              <w:rPr>
                <w:noProof/>
                <w:webHidden/>
              </w:rPr>
              <w:t>13</w:t>
            </w:r>
            <w:r w:rsidR="00931AA8">
              <w:rPr>
                <w:noProof/>
                <w:webHidden/>
              </w:rPr>
              <w:fldChar w:fldCharType="end"/>
            </w:r>
          </w:hyperlink>
        </w:p>
        <w:p w14:paraId="0A87C817" w14:textId="5753CE21"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05" w:history="1">
            <w:r w:rsidR="00931AA8" w:rsidRPr="000B2220">
              <w:rPr>
                <w:rStyle w:val="Hyperlink"/>
                <w:rFonts w:eastAsiaTheme="majorEastAsia"/>
                <w:noProof/>
              </w:rPr>
              <w:t>2.3.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Learning Process</w:t>
            </w:r>
            <w:r w:rsidR="00931AA8">
              <w:rPr>
                <w:noProof/>
                <w:webHidden/>
              </w:rPr>
              <w:tab/>
            </w:r>
            <w:r w:rsidR="00931AA8">
              <w:rPr>
                <w:noProof/>
                <w:webHidden/>
              </w:rPr>
              <w:fldChar w:fldCharType="begin"/>
            </w:r>
            <w:r w:rsidR="00931AA8">
              <w:rPr>
                <w:noProof/>
                <w:webHidden/>
              </w:rPr>
              <w:instrText xml:space="preserve"> PAGEREF _Toc102482805 \h </w:instrText>
            </w:r>
            <w:r w:rsidR="00931AA8">
              <w:rPr>
                <w:noProof/>
                <w:webHidden/>
              </w:rPr>
            </w:r>
            <w:r w:rsidR="00931AA8">
              <w:rPr>
                <w:noProof/>
                <w:webHidden/>
              </w:rPr>
              <w:fldChar w:fldCharType="separate"/>
            </w:r>
            <w:r w:rsidR="00931AA8">
              <w:rPr>
                <w:noProof/>
                <w:webHidden/>
              </w:rPr>
              <w:t>15</w:t>
            </w:r>
            <w:r w:rsidR="00931AA8">
              <w:rPr>
                <w:noProof/>
                <w:webHidden/>
              </w:rPr>
              <w:fldChar w:fldCharType="end"/>
            </w:r>
          </w:hyperlink>
        </w:p>
        <w:p w14:paraId="1613C1EC" w14:textId="092FA1D5"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06" w:history="1">
            <w:r w:rsidR="00931AA8" w:rsidRPr="000B2220">
              <w:rPr>
                <w:rStyle w:val="Hyperlink"/>
                <w:rFonts w:eastAsiaTheme="majorEastAsia"/>
                <w:noProof/>
              </w:rPr>
              <w:t>2.3.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Cost Functions</w:t>
            </w:r>
            <w:r w:rsidR="00931AA8">
              <w:rPr>
                <w:noProof/>
                <w:webHidden/>
              </w:rPr>
              <w:tab/>
            </w:r>
            <w:r w:rsidR="00931AA8">
              <w:rPr>
                <w:noProof/>
                <w:webHidden/>
              </w:rPr>
              <w:fldChar w:fldCharType="begin"/>
            </w:r>
            <w:r w:rsidR="00931AA8">
              <w:rPr>
                <w:noProof/>
                <w:webHidden/>
              </w:rPr>
              <w:instrText xml:space="preserve"> PAGEREF _Toc102482806 \h </w:instrText>
            </w:r>
            <w:r w:rsidR="00931AA8">
              <w:rPr>
                <w:noProof/>
                <w:webHidden/>
              </w:rPr>
            </w:r>
            <w:r w:rsidR="00931AA8">
              <w:rPr>
                <w:noProof/>
                <w:webHidden/>
              </w:rPr>
              <w:fldChar w:fldCharType="separate"/>
            </w:r>
            <w:r w:rsidR="00931AA8">
              <w:rPr>
                <w:noProof/>
                <w:webHidden/>
              </w:rPr>
              <w:t>16</w:t>
            </w:r>
            <w:r w:rsidR="00931AA8">
              <w:rPr>
                <w:noProof/>
                <w:webHidden/>
              </w:rPr>
              <w:fldChar w:fldCharType="end"/>
            </w:r>
          </w:hyperlink>
        </w:p>
        <w:p w14:paraId="0F032A9E" w14:textId="3E188F44"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07" w:history="1">
            <w:r w:rsidR="00931AA8" w:rsidRPr="000B2220">
              <w:rPr>
                <w:rStyle w:val="Hyperlink"/>
                <w:rFonts w:eastAsiaTheme="majorEastAsia"/>
                <w:noProof/>
              </w:rPr>
              <w:t>2.3.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Backward Propagation</w:t>
            </w:r>
            <w:r w:rsidR="00931AA8">
              <w:rPr>
                <w:noProof/>
                <w:webHidden/>
              </w:rPr>
              <w:tab/>
            </w:r>
            <w:r w:rsidR="00931AA8">
              <w:rPr>
                <w:noProof/>
                <w:webHidden/>
              </w:rPr>
              <w:fldChar w:fldCharType="begin"/>
            </w:r>
            <w:r w:rsidR="00931AA8">
              <w:rPr>
                <w:noProof/>
                <w:webHidden/>
              </w:rPr>
              <w:instrText xml:space="preserve"> PAGEREF _Toc102482807 \h </w:instrText>
            </w:r>
            <w:r w:rsidR="00931AA8">
              <w:rPr>
                <w:noProof/>
                <w:webHidden/>
              </w:rPr>
            </w:r>
            <w:r w:rsidR="00931AA8">
              <w:rPr>
                <w:noProof/>
                <w:webHidden/>
              </w:rPr>
              <w:fldChar w:fldCharType="separate"/>
            </w:r>
            <w:r w:rsidR="00931AA8">
              <w:rPr>
                <w:noProof/>
                <w:webHidden/>
              </w:rPr>
              <w:t>17</w:t>
            </w:r>
            <w:r w:rsidR="00931AA8">
              <w:rPr>
                <w:noProof/>
                <w:webHidden/>
              </w:rPr>
              <w:fldChar w:fldCharType="end"/>
            </w:r>
          </w:hyperlink>
        </w:p>
        <w:p w14:paraId="0786A580" w14:textId="1691230C"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08" w:history="1">
            <w:r w:rsidR="00931AA8" w:rsidRPr="000B2220">
              <w:rPr>
                <w:rStyle w:val="Hyperlink"/>
                <w:rFonts w:eastAsiaTheme="majorEastAsia"/>
                <w:noProof/>
              </w:rPr>
              <w:t>2.4.</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Deep Learning</w:t>
            </w:r>
            <w:r w:rsidR="00931AA8">
              <w:rPr>
                <w:noProof/>
                <w:webHidden/>
              </w:rPr>
              <w:tab/>
            </w:r>
            <w:r w:rsidR="00931AA8">
              <w:rPr>
                <w:noProof/>
                <w:webHidden/>
              </w:rPr>
              <w:fldChar w:fldCharType="begin"/>
            </w:r>
            <w:r w:rsidR="00931AA8">
              <w:rPr>
                <w:noProof/>
                <w:webHidden/>
              </w:rPr>
              <w:instrText xml:space="preserve"> PAGEREF _Toc102482808 \h </w:instrText>
            </w:r>
            <w:r w:rsidR="00931AA8">
              <w:rPr>
                <w:noProof/>
                <w:webHidden/>
              </w:rPr>
            </w:r>
            <w:r w:rsidR="00931AA8">
              <w:rPr>
                <w:noProof/>
                <w:webHidden/>
              </w:rPr>
              <w:fldChar w:fldCharType="separate"/>
            </w:r>
            <w:r w:rsidR="00931AA8">
              <w:rPr>
                <w:noProof/>
                <w:webHidden/>
              </w:rPr>
              <w:t>18</w:t>
            </w:r>
            <w:r w:rsidR="00931AA8">
              <w:rPr>
                <w:noProof/>
                <w:webHidden/>
              </w:rPr>
              <w:fldChar w:fldCharType="end"/>
            </w:r>
          </w:hyperlink>
        </w:p>
        <w:p w14:paraId="5387D885" w14:textId="0E260149"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09" w:history="1">
            <w:r w:rsidR="00931AA8" w:rsidRPr="000B2220">
              <w:rPr>
                <w:rStyle w:val="Hyperlink"/>
                <w:rFonts w:eastAsiaTheme="majorEastAsia"/>
                <w:noProof/>
              </w:rPr>
              <w:t>2.4.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Regularization</w:t>
            </w:r>
            <w:r w:rsidR="00931AA8">
              <w:rPr>
                <w:noProof/>
                <w:webHidden/>
              </w:rPr>
              <w:tab/>
            </w:r>
            <w:r w:rsidR="00931AA8">
              <w:rPr>
                <w:noProof/>
                <w:webHidden/>
              </w:rPr>
              <w:fldChar w:fldCharType="begin"/>
            </w:r>
            <w:r w:rsidR="00931AA8">
              <w:rPr>
                <w:noProof/>
                <w:webHidden/>
              </w:rPr>
              <w:instrText xml:space="preserve"> PAGEREF _Toc102482809 \h </w:instrText>
            </w:r>
            <w:r w:rsidR="00931AA8">
              <w:rPr>
                <w:noProof/>
                <w:webHidden/>
              </w:rPr>
            </w:r>
            <w:r w:rsidR="00931AA8">
              <w:rPr>
                <w:noProof/>
                <w:webHidden/>
              </w:rPr>
              <w:fldChar w:fldCharType="separate"/>
            </w:r>
            <w:r w:rsidR="00931AA8">
              <w:rPr>
                <w:noProof/>
                <w:webHidden/>
              </w:rPr>
              <w:t>18</w:t>
            </w:r>
            <w:r w:rsidR="00931AA8">
              <w:rPr>
                <w:noProof/>
                <w:webHidden/>
              </w:rPr>
              <w:fldChar w:fldCharType="end"/>
            </w:r>
          </w:hyperlink>
        </w:p>
        <w:p w14:paraId="1D8A48ED" w14:textId="45E6C894"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10" w:history="1">
            <w:r w:rsidR="00931AA8" w:rsidRPr="000B2220">
              <w:rPr>
                <w:rStyle w:val="Hyperlink"/>
                <w:rFonts w:eastAsiaTheme="majorEastAsia"/>
                <w:noProof/>
              </w:rPr>
              <w:t>2.4.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Optimization</w:t>
            </w:r>
            <w:r w:rsidR="00931AA8">
              <w:rPr>
                <w:noProof/>
                <w:webHidden/>
              </w:rPr>
              <w:tab/>
            </w:r>
            <w:r w:rsidR="00931AA8">
              <w:rPr>
                <w:noProof/>
                <w:webHidden/>
              </w:rPr>
              <w:fldChar w:fldCharType="begin"/>
            </w:r>
            <w:r w:rsidR="00931AA8">
              <w:rPr>
                <w:noProof/>
                <w:webHidden/>
              </w:rPr>
              <w:instrText xml:space="preserve"> PAGEREF _Toc102482810 \h </w:instrText>
            </w:r>
            <w:r w:rsidR="00931AA8">
              <w:rPr>
                <w:noProof/>
                <w:webHidden/>
              </w:rPr>
            </w:r>
            <w:r w:rsidR="00931AA8">
              <w:rPr>
                <w:noProof/>
                <w:webHidden/>
              </w:rPr>
              <w:fldChar w:fldCharType="separate"/>
            </w:r>
            <w:r w:rsidR="00931AA8">
              <w:rPr>
                <w:noProof/>
                <w:webHidden/>
              </w:rPr>
              <w:t>21</w:t>
            </w:r>
            <w:r w:rsidR="00931AA8">
              <w:rPr>
                <w:noProof/>
                <w:webHidden/>
              </w:rPr>
              <w:fldChar w:fldCharType="end"/>
            </w:r>
          </w:hyperlink>
        </w:p>
        <w:p w14:paraId="5D1C6112" w14:textId="10CC7AEA"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14" w:history="1">
            <w:r w:rsidR="00931AA8" w:rsidRPr="000B2220">
              <w:rPr>
                <w:rStyle w:val="Hyperlink"/>
                <w:rFonts w:eastAsiaTheme="majorEastAsia"/>
                <w:noProof/>
              </w:rPr>
              <w:t>2.4.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Convolutional Neural Networks</w:t>
            </w:r>
            <w:r w:rsidR="00931AA8">
              <w:rPr>
                <w:noProof/>
                <w:webHidden/>
              </w:rPr>
              <w:tab/>
            </w:r>
            <w:r w:rsidR="00931AA8">
              <w:rPr>
                <w:noProof/>
                <w:webHidden/>
              </w:rPr>
              <w:fldChar w:fldCharType="begin"/>
            </w:r>
            <w:r w:rsidR="00931AA8">
              <w:rPr>
                <w:noProof/>
                <w:webHidden/>
              </w:rPr>
              <w:instrText xml:space="preserve"> PAGEREF _Toc102482814 \h </w:instrText>
            </w:r>
            <w:r w:rsidR="00931AA8">
              <w:rPr>
                <w:noProof/>
                <w:webHidden/>
              </w:rPr>
            </w:r>
            <w:r w:rsidR="00931AA8">
              <w:rPr>
                <w:noProof/>
                <w:webHidden/>
              </w:rPr>
              <w:fldChar w:fldCharType="separate"/>
            </w:r>
            <w:r w:rsidR="00931AA8">
              <w:rPr>
                <w:noProof/>
                <w:webHidden/>
              </w:rPr>
              <w:t>23</w:t>
            </w:r>
            <w:r w:rsidR="00931AA8">
              <w:rPr>
                <w:noProof/>
                <w:webHidden/>
              </w:rPr>
              <w:fldChar w:fldCharType="end"/>
            </w:r>
          </w:hyperlink>
        </w:p>
        <w:p w14:paraId="24C4D97D" w14:textId="551BBE0C"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15" w:history="1">
            <w:r w:rsidR="00931AA8" w:rsidRPr="000B2220">
              <w:rPr>
                <w:rStyle w:val="Hyperlink"/>
                <w:rFonts w:eastAsiaTheme="majorEastAsia"/>
                <w:noProof/>
              </w:rPr>
              <w:t>2.4.4.</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Geometric Deep Learning</w:t>
            </w:r>
            <w:r w:rsidR="00931AA8">
              <w:rPr>
                <w:noProof/>
                <w:webHidden/>
              </w:rPr>
              <w:tab/>
            </w:r>
            <w:r w:rsidR="00931AA8">
              <w:rPr>
                <w:noProof/>
                <w:webHidden/>
              </w:rPr>
              <w:fldChar w:fldCharType="begin"/>
            </w:r>
            <w:r w:rsidR="00931AA8">
              <w:rPr>
                <w:noProof/>
                <w:webHidden/>
              </w:rPr>
              <w:instrText xml:space="preserve"> PAGEREF _Toc102482815 \h </w:instrText>
            </w:r>
            <w:r w:rsidR="00931AA8">
              <w:rPr>
                <w:noProof/>
                <w:webHidden/>
              </w:rPr>
            </w:r>
            <w:r w:rsidR="00931AA8">
              <w:rPr>
                <w:noProof/>
                <w:webHidden/>
              </w:rPr>
              <w:fldChar w:fldCharType="separate"/>
            </w:r>
            <w:r w:rsidR="00931AA8">
              <w:rPr>
                <w:noProof/>
                <w:webHidden/>
              </w:rPr>
              <w:t>24</w:t>
            </w:r>
            <w:r w:rsidR="00931AA8">
              <w:rPr>
                <w:noProof/>
                <w:webHidden/>
              </w:rPr>
              <w:fldChar w:fldCharType="end"/>
            </w:r>
          </w:hyperlink>
        </w:p>
        <w:p w14:paraId="2ED8641B" w14:textId="0A7024C9"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16" w:history="1">
            <w:r w:rsidR="00931AA8" w:rsidRPr="000B2220">
              <w:rPr>
                <w:rStyle w:val="Hyperlink"/>
                <w:rFonts w:eastAsiaTheme="majorEastAsia"/>
                <w:noProof/>
              </w:rPr>
              <w:t>2.4.5.</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Recurrent Neural Network</w:t>
            </w:r>
            <w:r w:rsidR="00931AA8">
              <w:rPr>
                <w:noProof/>
                <w:webHidden/>
              </w:rPr>
              <w:tab/>
            </w:r>
            <w:r w:rsidR="00931AA8">
              <w:rPr>
                <w:noProof/>
                <w:webHidden/>
              </w:rPr>
              <w:fldChar w:fldCharType="begin"/>
            </w:r>
            <w:r w:rsidR="00931AA8">
              <w:rPr>
                <w:noProof/>
                <w:webHidden/>
              </w:rPr>
              <w:instrText xml:space="preserve"> PAGEREF _Toc102482816 \h </w:instrText>
            </w:r>
            <w:r w:rsidR="00931AA8">
              <w:rPr>
                <w:noProof/>
                <w:webHidden/>
              </w:rPr>
            </w:r>
            <w:r w:rsidR="00931AA8">
              <w:rPr>
                <w:noProof/>
                <w:webHidden/>
              </w:rPr>
              <w:fldChar w:fldCharType="separate"/>
            </w:r>
            <w:r w:rsidR="00931AA8">
              <w:rPr>
                <w:noProof/>
                <w:webHidden/>
              </w:rPr>
              <w:t>28</w:t>
            </w:r>
            <w:r w:rsidR="00931AA8">
              <w:rPr>
                <w:noProof/>
                <w:webHidden/>
              </w:rPr>
              <w:fldChar w:fldCharType="end"/>
            </w:r>
          </w:hyperlink>
        </w:p>
        <w:p w14:paraId="3E853587" w14:textId="0F2CB949" w:rsidR="00931AA8" w:rsidRDefault="00FE0CA9">
          <w:pPr>
            <w:pStyle w:val="TOC1"/>
            <w:tabs>
              <w:tab w:val="left" w:pos="660"/>
              <w:tab w:val="right" w:leader="dot" w:pos="9350"/>
            </w:tabs>
            <w:rPr>
              <w:rFonts w:asciiTheme="minorHAnsi" w:eastAsiaTheme="minorEastAsia" w:hAnsiTheme="minorHAnsi" w:cstheme="minorBidi"/>
              <w:noProof/>
              <w:color w:val="auto"/>
              <w:sz w:val="22"/>
            </w:rPr>
          </w:pPr>
          <w:hyperlink w:anchor="_Toc102482817" w:history="1">
            <w:r w:rsidR="00931AA8" w:rsidRPr="000B2220">
              <w:rPr>
                <w:rStyle w:val="Hyperlink"/>
                <w:rFonts w:eastAsiaTheme="majorEastAsia"/>
                <w:noProof/>
              </w:rPr>
              <w:t>III.</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RELATED WORK</w:t>
            </w:r>
            <w:r w:rsidR="00931AA8">
              <w:rPr>
                <w:noProof/>
                <w:webHidden/>
              </w:rPr>
              <w:tab/>
            </w:r>
            <w:r w:rsidR="00931AA8">
              <w:rPr>
                <w:noProof/>
                <w:webHidden/>
              </w:rPr>
              <w:fldChar w:fldCharType="begin"/>
            </w:r>
            <w:r w:rsidR="00931AA8">
              <w:rPr>
                <w:noProof/>
                <w:webHidden/>
              </w:rPr>
              <w:instrText xml:space="preserve"> PAGEREF _Toc102482817 \h </w:instrText>
            </w:r>
            <w:r w:rsidR="00931AA8">
              <w:rPr>
                <w:noProof/>
                <w:webHidden/>
              </w:rPr>
            </w:r>
            <w:r w:rsidR="00931AA8">
              <w:rPr>
                <w:noProof/>
                <w:webHidden/>
              </w:rPr>
              <w:fldChar w:fldCharType="separate"/>
            </w:r>
            <w:r w:rsidR="00931AA8">
              <w:rPr>
                <w:noProof/>
                <w:webHidden/>
              </w:rPr>
              <w:t>31</w:t>
            </w:r>
            <w:r w:rsidR="00931AA8">
              <w:rPr>
                <w:noProof/>
                <w:webHidden/>
              </w:rPr>
              <w:fldChar w:fldCharType="end"/>
            </w:r>
          </w:hyperlink>
        </w:p>
        <w:p w14:paraId="17634E18" w14:textId="37139357" w:rsidR="00931AA8" w:rsidRDefault="00FE0CA9">
          <w:pPr>
            <w:pStyle w:val="TOC1"/>
            <w:tabs>
              <w:tab w:val="left" w:pos="660"/>
              <w:tab w:val="right" w:leader="dot" w:pos="9350"/>
            </w:tabs>
            <w:rPr>
              <w:rFonts w:asciiTheme="minorHAnsi" w:eastAsiaTheme="minorEastAsia" w:hAnsiTheme="minorHAnsi" w:cstheme="minorBidi"/>
              <w:noProof/>
              <w:color w:val="auto"/>
              <w:sz w:val="22"/>
            </w:rPr>
          </w:pPr>
          <w:hyperlink w:anchor="_Toc102482818" w:history="1">
            <w:r w:rsidR="00931AA8" w:rsidRPr="000B2220">
              <w:rPr>
                <w:rStyle w:val="Hyperlink"/>
                <w:rFonts w:eastAsiaTheme="majorEastAsia"/>
                <w:noProof/>
              </w:rPr>
              <w:t>IV.</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ETHODOLOGY &amp; EXPERIMENT</w:t>
            </w:r>
            <w:r w:rsidR="00931AA8">
              <w:rPr>
                <w:noProof/>
                <w:webHidden/>
              </w:rPr>
              <w:tab/>
            </w:r>
            <w:r w:rsidR="00931AA8">
              <w:rPr>
                <w:noProof/>
                <w:webHidden/>
              </w:rPr>
              <w:fldChar w:fldCharType="begin"/>
            </w:r>
            <w:r w:rsidR="00931AA8">
              <w:rPr>
                <w:noProof/>
                <w:webHidden/>
              </w:rPr>
              <w:instrText xml:space="preserve"> PAGEREF _Toc102482818 \h </w:instrText>
            </w:r>
            <w:r w:rsidR="00931AA8">
              <w:rPr>
                <w:noProof/>
                <w:webHidden/>
              </w:rPr>
            </w:r>
            <w:r w:rsidR="00931AA8">
              <w:rPr>
                <w:noProof/>
                <w:webHidden/>
              </w:rPr>
              <w:fldChar w:fldCharType="separate"/>
            </w:r>
            <w:r w:rsidR="00931AA8">
              <w:rPr>
                <w:noProof/>
                <w:webHidden/>
              </w:rPr>
              <w:t>33</w:t>
            </w:r>
            <w:r w:rsidR="00931AA8">
              <w:rPr>
                <w:noProof/>
                <w:webHidden/>
              </w:rPr>
              <w:fldChar w:fldCharType="end"/>
            </w:r>
          </w:hyperlink>
        </w:p>
        <w:p w14:paraId="57B79E39" w14:textId="4999CA26" w:rsidR="00931AA8" w:rsidRDefault="00FE0CA9">
          <w:pPr>
            <w:pStyle w:val="TOC2"/>
            <w:tabs>
              <w:tab w:val="left" w:pos="660"/>
              <w:tab w:val="right" w:leader="dot" w:pos="9350"/>
            </w:tabs>
            <w:rPr>
              <w:rFonts w:asciiTheme="minorHAnsi" w:eastAsiaTheme="minorEastAsia" w:hAnsiTheme="minorHAnsi" w:cstheme="minorBidi"/>
              <w:noProof/>
              <w:color w:val="auto"/>
              <w:sz w:val="22"/>
            </w:rPr>
          </w:pPr>
          <w:hyperlink w:anchor="_Toc102482819" w:history="1">
            <w:r w:rsidR="00931AA8" w:rsidRPr="000B2220">
              <w:rPr>
                <w:rStyle w:val="Hyperlink"/>
                <w:rFonts w:eastAsiaTheme="majorEastAsia"/>
                <w:noProof/>
              </w:rPr>
              <w:t>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ethodology</w:t>
            </w:r>
            <w:r w:rsidR="00931AA8">
              <w:rPr>
                <w:noProof/>
                <w:webHidden/>
              </w:rPr>
              <w:tab/>
            </w:r>
            <w:r w:rsidR="00931AA8">
              <w:rPr>
                <w:noProof/>
                <w:webHidden/>
              </w:rPr>
              <w:fldChar w:fldCharType="begin"/>
            </w:r>
            <w:r w:rsidR="00931AA8">
              <w:rPr>
                <w:noProof/>
                <w:webHidden/>
              </w:rPr>
              <w:instrText xml:space="preserve"> PAGEREF _Toc102482819 \h </w:instrText>
            </w:r>
            <w:r w:rsidR="00931AA8">
              <w:rPr>
                <w:noProof/>
                <w:webHidden/>
              </w:rPr>
            </w:r>
            <w:r w:rsidR="00931AA8">
              <w:rPr>
                <w:noProof/>
                <w:webHidden/>
              </w:rPr>
              <w:fldChar w:fldCharType="separate"/>
            </w:r>
            <w:r w:rsidR="00931AA8">
              <w:rPr>
                <w:noProof/>
                <w:webHidden/>
              </w:rPr>
              <w:t>33</w:t>
            </w:r>
            <w:r w:rsidR="00931AA8">
              <w:rPr>
                <w:noProof/>
                <w:webHidden/>
              </w:rPr>
              <w:fldChar w:fldCharType="end"/>
            </w:r>
          </w:hyperlink>
        </w:p>
        <w:p w14:paraId="3A3DD0B1" w14:textId="5142E303"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0" w:history="1">
            <w:r w:rsidR="00931AA8" w:rsidRPr="000B2220">
              <w:rPr>
                <w:rStyle w:val="Hyperlink"/>
                <w:rFonts w:eastAsiaTheme="majorEastAsia"/>
                <w:noProof/>
              </w:rPr>
              <w:t>1.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Technical Implementation</w:t>
            </w:r>
            <w:r w:rsidR="00931AA8">
              <w:rPr>
                <w:noProof/>
                <w:webHidden/>
              </w:rPr>
              <w:tab/>
            </w:r>
            <w:r w:rsidR="00931AA8">
              <w:rPr>
                <w:noProof/>
                <w:webHidden/>
              </w:rPr>
              <w:fldChar w:fldCharType="begin"/>
            </w:r>
            <w:r w:rsidR="00931AA8">
              <w:rPr>
                <w:noProof/>
                <w:webHidden/>
              </w:rPr>
              <w:instrText xml:space="preserve"> PAGEREF _Toc102482820 \h </w:instrText>
            </w:r>
            <w:r w:rsidR="00931AA8">
              <w:rPr>
                <w:noProof/>
                <w:webHidden/>
              </w:rPr>
            </w:r>
            <w:r w:rsidR="00931AA8">
              <w:rPr>
                <w:noProof/>
                <w:webHidden/>
              </w:rPr>
              <w:fldChar w:fldCharType="separate"/>
            </w:r>
            <w:r w:rsidR="00931AA8">
              <w:rPr>
                <w:noProof/>
                <w:webHidden/>
              </w:rPr>
              <w:t>33</w:t>
            </w:r>
            <w:r w:rsidR="00931AA8">
              <w:rPr>
                <w:noProof/>
                <w:webHidden/>
              </w:rPr>
              <w:fldChar w:fldCharType="end"/>
            </w:r>
          </w:hyperlink>
        </w:p>
        <w:p w14:paraId="707BE3ED" w14:textId="7BF0A489"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1" w:history="1">
            <w:r w:rsidR="00931AA8" w:rsidRPr="000B2220">
              <w:rPr>
                <w:rStyle w:val="Hyperlink"/>
                <w:rFonts w:eastAsiaTheme="majorEastAsia"/>
                <w:noProof/>
              </w:rPr>
              <w:t>1.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Dataset</w:t>
            </w:r>
            <w:r w:rsidR="00931AA8">
              <w:rPr>
                <w:noProof/>
                <w:webHidden/>
              </w:rPr>
              <w:tab/>
            </w:r>
            <w:r w:rsidR="00931AA8">
              <w:rPr>
                <w:noProof/>
                <w:webHidden/>
              </w:rPr>
              <w:fldChar w:fldCharType="begin"/>
            </w:r>
            <w:r w:rsidR="00931AA8">
              <w:rPr>
                <w:noProof/>
                <w:webHidden/>
              </w:rPr>
              <w:instrText xml:space="preserve"> PAGEREF _Toc102482821 \h </w:instrText>
            </w:r>
            <w:r w:rsidR="00931AA8">
              <w:rPr>
                <w:noProof/>
                <w:webHidden/>
              </w:rPr>
            </w:r>
            <w:r w:rsidR="00931AA8">
              <w:rPr>
                <w:noProof/>
                <w:webHidden/>
              </w:rPr>
              <w:fldChar w:fldCharType="separate"/>
            </w:r>
            <w:r w:rsidR="00931AA8">
              <w:rPr>
                <w:noProof/>
                <w:webHidden/>
              </w:rPr>
              <w:t>34</w:t>
            </w:r>
            <w:r w:rsidR="00931AA8">
              <w:rPr>
                <w:noProof/>
                <w:webHidden/>
              </w:rPr>
              <w:fldChar w:fldCharType="end"/>
            </w:r>
          </w:hyperlink>
        </w:p>
        <w:p w14:paraId="5BE3DBD4" w14:textId="7F199B38" w:rsidR="00931AA8" w:rsidRDefault="00FE0CA9">
          <w:pPr>
            <w:pStyle w:val="TOC2"/>
            <w:tabs>
              <w:tab w:val="left" w:pos="660"/>
              <w:tab w:val="right" w:leader="dot" w:pos="9350"/>
            </w:tabs>
            <w:rPr>
              <w:rFonts w:asciiTheme="minorHAnsi" w:eastAsiaTheme="minorEastAsia" w:hAnsiTheme="minorHAnsi" w:cstheme="minorBidi"/>
              <w:noProof/>
              <w:color w:val="auto"/>
              <w:sz w:val="22"/>
            </w:rPr>
          </w:pPr>
          <w:hyperlink w:anchor="_Toc102482822" w:history="1">
            <w:r w:rsidR="00931AA8" w:rsidRPr="000B2220">
              <w:rPr>
                <w:rStyle w:val="Hyperlink"/>
                <w:rFonts w:eastAsiaTheme="majorEastAsia"/>
                <w:noProof/>
              </w:rPr>
              <w:t>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Experiments</w:t>
            </w:r>
            <w:r w:rsidR="00931AA8">
              <w:rPr>
                <w:noProof/>
                <w:webHidden/>
              </w:rPr>
              <w:tab/>
            </w:r>
            <w:r w:rsidR="00931AA8">
              <w:rPr>
                <w:noProof/>
                <w:webHidden/>
              </w:rPr>
              <w:fldChar w:fldCharType="begin"/>
            </w:r>
            <w:r w:rsidR="00931AA8">
              <w:rPr>
                <w:noProof/>
                <w:webHidden/>
              </w:rPr>
              <w:instrText xml:space="preserve"> PAGEREF _Toc102482822 \h </w:instrText>
            </w:r>
            <w:r w:rsidR="00931AA8">
              <w:rPr>
                <w:noProof/>
                <w:webHidden/>
              </w:rPr>
            </w:r>
            <w:r w:rsidR="00931AA8">
              <w:rPr>
                <w:noProof/>
                <w:webHidden/>
              </w:rPr>
              <w:fldChar w:fldCharType="separate"/>
            </w:r>
            <w:r w:rsidR="00931AA8">
              <w:rPr>
                <w:noProof/>
                <w:webHidden/>
              </w:rPr>
              <w:t>36</w:t>
            </w:r>
            <w:r w:rsidR="00931AA8">
              <w:rPr>
                <w:noProof/>
                <w:webHidden/>
              </w:rPr>
              <w:fldChar w:fldCharType="end"/>
            </w:r>
          </w:hyperlink>
        </w:p>
        <w:p w14:paraId="4F754109" w14:textId="6A3F8BFF"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3" w:history="1">
            <w:r w:rsidR="00931AA8" w:rsidRPr="000B2220">
              <w:rPr>
                <w:rStyle w:val="Hyperlink"/>
                <w:rFonts w:eastAsiaTheme="majorEastAsia"/>
                <w:noProof/>
              </w:rPr>
              <w:t>2.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Data Preparation</w:t>
            </w:r>
            <w:r w:rsidR="00931AA8">
              <w:rPr>
                <w:noProof/>
                <w:webHidden/>
              </w:rPr>
              <w:tab/>
            </w:r>
            <w:r w:rsidR="00931AA8">
              <w:rPr>
                <w:noProof/>
                <w:webHidden/>
              </w:rPr>
              <w:fldChar w:fldCharType="begin"/>
            </w:r>
            <w:r w:rsidR="00931AA8">
              <w:rPr>
                <w:noProof/>
                <w:webHidden/>
              </w:rPr>
              <w:instrText xml:space="preserve"> PAGEREF _Toc102482823 \h </w:instrText>
            </w:r>
            <w:r w:rsidR="00931AA8">
              <w:rPr>
                <w:noProof/>
                <w:webHidden/>
              </w:rPr>
            </w:r>
            <w:r w:rsidR="00931AA8">
              <w:rPr>
                <w:noProof/>
                <w:webHidden/>
              </w:rPr>
              <w:fldChar w:fldCharType="separate"/>
            </w:r>
            <w:r w:rsidR="00931AA8">
              <w:rPr>
                <w:noProof/>
                <w:webHidden/>
              </w:rPr>
              <w:t>37</w:t>
            </w:r>
            <w:r w:rsidR="00931AA8">
              <w:rPr>
                <w:noProof/>
                <w:webHidden/>
              </w:rPr>
              <w:fldChar w:fldCharType="end"/>
            </w:r>
          </w:hyperlink>
        </w:p>
        <w:p w14:paraId="604CDB1F" w14:textId="1D33DA8A"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4" w:history="1">
            <w:r w:rsidR="00931AA8" w:rsidRPr="000B2220">
              <w:rPr>
                <w:rStyle w:val="Hyperlink"/>
                <w:rFonts w:eastAsiaTheme="majorEastAsia"/>
                <w:noProof/>
              </w:rPr>
              <w:t>2.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ap Generation</w:t>
            </w:r>
            <w:r w:rsidR="00931AA8">
              <w:rPr>
                <w:noProof/>
                <w:webHidden/>
              </w:rPr>
              <w:tab/>
            </w:r>
            <w:r w:rsidR="00931AA8">
              <w:rPr>
                <w:noProof/>
                <w:webHidden/>
              </w:rPr>
              <w:fldChar w:fldCharType="begin"/>
            </w:r>
            <w:r w:rsidR="00931AA8">
              <w:rPr>
                <w:noProof/>
                <w:webHidden/>
              </w:rPr>
              <w:instrText xml:space="preserve"> PAGEREF _Toc102482824 \h </w:instrText>
            </w:r>
            <w:r w:rsidR="00931AA8">
              <w:rPr>
                <w:noProof/>
                <w:webHidden/>
              </w:rPr>
            </w:r>
            <w:r w:rsidR="00931AA8">
              <w:rPr>
                <w:noProof/>
                <w:webHidden/>
              </w:rPr>
              <w:fldChar w:fldCharType="separate"/>
            </w:r>
            <w:r w:rsidR="00931AA8">
              <w:rPr>
                <w:noProof/>
                <w:webHidden/>
              </w:rPr>
              <w:t>37</w:t>
            </w:r>
            <w:r w:rsidR="00931AA8">
              <w:rPr>
                <w:noProof/>
                <w:webHidden/>
              </w:rPr>
              <w:fldChar w:fldCharType="end"/>
            </w:r>
          </w:hyperlink>
        </w:p>
        <w:p w14:paraId="7F7F20D4" w14:textId="4097C9E7"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25" w:history="1">
            <w:r w:rsidR="00931AA8" w:rsidRPr="000B2220">
              <w:rPr>
                <w:rStyle w:val="Hyperlink"/>
                <w:rFonts w:eastAsiaTheme="majorEastAsia"/>
                <w:noProof/>
              </w:rPr>
              <w:t>2.2.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Geodesic</w:t>
            </w:r>
            <w:r w:rsidR="00931AA8">
              <w:rPr>
                <w:noProof/>
                <w:webHidden/>
              </w:rPr>
              <w:tab/>
            </w:r>
            <w:r w:rsidR="00931AA8">
              <w:rPr>
                <w:noProof/>
                <w:webHidden/>
              </w:rPr>
              <w:fldChar w:fldCharType="begin"/>
            </w:r>
            <w:r w:rsidR="00931AA8">
              <w:rPr>
                <w:noProof/>
                <w:webHidden/>
              </w:rPr>
              <w:instrText xml:space="preserve"> PAGEREF _Toc102482825 \h </w:instrText>
            </w:r>
            <w:r w:rsidR="00931AA8">
              <w:rPr>
                <w:noProof/>
                <w:webHidden/>
              </w:rPr>
            </w:r>
            <w:r w:rsidR="00931AA8">
              <w:rPr>
                <w:noProof/>
                <w:webHidden/>
              </w:rPr>
              <w:fldChar w:fldCharType="separate"/>
            </w:r>
            <w:r w:rsidR="00931AA8">
              <w:rPr>
                <w:noProof/>
                <w:webHidden/>
              </w:rPr>
              <w:t>38</w:t>
            </w:r>
            <w:r w:rsidR="00931AA8">
              <w:rPr>
                <w:noProof/>
                <w:webHidden/>
              </w:rPr>
              <w:fldChar w:fldCharType="end"/>
            </w:r>
          </w:hyperlink>
        </w:p>
        <w:p w14:paraId="4B1B6CC9" w14:textId="3791063A"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26" w:history="1">
            <w:r w:rsidR="00931AA8" w:rsidRPr="000B2220">
              <w:rPr>
                <w:rStyle w:val="Hyperlink"/>
                <w:rFonts w:eastAsiaTheme="majorEastAsia"/>
                <w:noProof/>
              </w:rPr>
              <w:t>2.2.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Open Street Resource Project</w:t>
            </w:r>
            <w:r w:rsidR="00931AA8">
              <w:rPr>
                <w:noProof/>
                <w:webHidden/>
              </w:rPr>
              <w:tab/>
            </w:r>
            <w:r w:rsidR="00931AA8">
              <w:rPr>
                <w:noProof/>
                <w:webHidden/>
              </w:rPr>
              <w:fldChar w:fldCharType="begin"/>
            </w:r>
            <w:r w:rsidR="00931AA8">
              <w:rPr>
                <w:noProof/>
                <w:webHidden/>
              </w:rPr>
              <w:instrText xml:space="preserve"> PAGEREF _Toc102482826 \h </w:instrText>
            </w:r>
            <w:r w:rsidR="00931AA8">
              <w:rPr>
                <w:noProof/>
                <w:webHidden/>
              </w:rPr>
            </w:r>
            <w:r w:rsidR="00931AA8">
              <w:rPr>
                <w:noProof/>
                <w:webHidden/>
              </w:rPr>
              <w:fldChar w:fldCharType="separate"/>
            </w:r>
            <w:r w:rsidR="00931AA8">
              <w:rPr>
                <w:noProof/>
                <w:webHidden/>
              </w:rPr>
              <w:t>39</w:t>
            </w:r>
            <w:r w:rsidR="00931AA8">
              <w:rPr>
                <w:noProof/>
                <w:webHidden/>
              </w:rPr>
              <w:fldChar w:fldCharType="end"/>
            </w:r>
          </w:hyperlink>
        </w:p>
        <w:p w14:paraId="762939F3" w14:textId="59AE43FE"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27" w:history="1">
            <w:r w:rsidR="00931AA8" w:rsidRPr="000B2220">
              <w:rPr>
                <w:rStyle w:val="Hyperlink"/>
                <w:rFonts w:eastAsiaTheme="majorEastAsia"/>
                <w:noProof/>
              </w:rPr>
              <w:t>2.2.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Linear Regression</w:t>
            </w:r>
            <w:r w:rsidR="00931AA8">
              <w:rPr>
                <w:noProof/>
                <w:webHidden/>
              </w:rPr>
              <w:tab/>
            </w:r>
            <w:r w:rsidR="00931AA8">
              <w:rPr>
                <w:noProof/>
                <w:webHidden/>
              </w:rPr>
              <w:fldChar w:fldCharType="begin"/>
            </w:r>
            <w:r w:rsidR="00931AA8">
              <w:rPr>
                <w:noProof/>
                <w:webHidden/>
              </w:rPr>
              <w:instrText xml:space="preserve"> PAGEREF _Toc102482827 \h </w:instrText>
            </w:r>
            <w:r w:rsidR="00931AA8">
              <w:rPr>
                <w:noProof/>
                <w:webHidden/>
              </w:rPr>
            </w:r>
            <w:r w:rsidR="00931AA8">
              <w:rPr>
                <w:noProof/>
                <w:webHidden/>
              </w:rPr>
              <w:fldChar w:fldCharType="separate"/>
            </w:r>
            <w:r w:rsidR="00931AA8">
              <w:rPr>
                <w:noProof/>
                <w:webHidden/>
              </w:rPr>
              <w:t>40</w:t>
            </w:r>
            <w:r w:rsidR="00931AA8">
              <w:rPr>
                <w:noProof/>
                <w:webHidden/>
              </w:rPr>
              <w:fldChar w:fldCharType="end"/>
            </w:r>
          </w:hyperlink>
        </w:p>
        <w:p w14:paraId="26A124CD" w14:textId="0864269D"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8" w:history="1">
            <w:r w:rsidR="00931AA8" w:rsidRPr="000B2220">
              <w:rPr>
                <w:rStyle w:val="Hyperlink"/>
                <w:rFonts w:eastAsiaTheme="majorEastAsia"/>
                <w:noProof/>
              </w:rPr>
              <w:t>2.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Data Visualization</w:t>
            </w:r>
            <w:r w:rsidR="00931AA8">
              <w:rPr>
                <w:noProof/>
                <w:webHidden/>
              </w:rPr>
              <w:tab/>
            </w:r>
            <w:r w:rsidR="00931AA8">
              <w:rPr>
                <w:noProof/>
                <w:webHidden/>
              </w:rPr>
              <w:fldChar w:fldCharType="begin"/>
            </w:r>
            <w:r w:rsidR="00931AA8">
              <w:rPr>
                <w:noProof/>
                <w:webHidden/>
              </w:rPr>
              <w:instrText xml:space="preserve"> PAGEREF _Toc102482828 \h </w:instrText>
            </w:r>
            <w:r w:rsidR="00931AA8">
              <w:rPr>
                <w:noProof/>
                <w:webHidden/>
              </w:rPr>
            </w:r>
            <w:r w:rsidR="00931AA8">
              <w:rPr>
                <w:noProof/>
                <w:webHidden/>
              </w:rPr>
              <w:fldChar w:fldCharType="separate"/>
            </w:r>
            <w:r w:rsidR="00931AA8">
              <w:rPr>
                <w:noProof/>
                <w:webHidden/>
              </w:rPr>
              <w:t>41</w:t>
            </w:r>
            <w:r w:rsidR="00931AA8">
              <w:rPr>
                <w:noProof/>
                <w:webHidden/>
              </w:rPr>
              <w:fldChar w:fldCharType="end"/>
            </w:r>
          </w:hyperlink>
        </w:p>
        <w:p w14:paraId="0F0D9A54" w14:textId="6ED47CC0"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29" w:history="1">
            <w:r w:rsidR="00931AA8" w:rsidRPr="000B2220">
              <w:rPr>
                <w:rStyle w:val="Hyperlink"/>
                <w:rFonts w:eastAsiaTheme="majorEastAsia"/>
                <w:noProof/>
              </w:rPr>
              <w:t>2.3.</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Models</w:t>
            </w:r>
            <w:r w:rsidR="00931AA8">
              <w:rPr>
                <w:noProof/>
                <w:webHidden/>
              </w:rPr>
              <w:tab/>
            </w:r>
            <w:r w:rsidR="00931AA8">
              <w:rPr>
                <w:noProof/>
                <w:webHidden/>
              </w:rPr>
              <w:fldChar w:fldCharType="begin"/>
            </w:r>
            <w:r w:rsidR="00931AA8">
              <w:rPr>
                <w:noProof/>
                <w:webHidden/>
              </w:rPr>
              <w:instrText xml:space="preserve"> PAGEREF _Toc102482829 \h </w:instrText>
            </w:r>
            <w:r w:rsidR="00931AA8">
              <w:rPr>
                <w:noProof/>
                <w:webHidden/>
              </w:rPr>
            </w:r>
            <w:r w:rsidR="00931AA8">
              <w:rPr>
                <w:noProof/>
                <w:webHidden/>
              </w:rPr>
              <w:fldChar w:fldCharType="separate"/>
            </w:r>
            <w:r w:rsidR="00931AA8">
              <w:rPr>
                <w:noProof/>
                <w:webHidden/>
              </w:rPr>
              <w:t>47</w:t>
            </w:r>
            <w:r w:rsidR="00931AA8">
              <w:rPr>
                <w:noProof/>
                <w:webHidden/>
              </w:rPr>
              <w:fldChar w:fldCharType="end"/>
            </w:r>
          </w:hyperlink>
        </w:p>
        <w:p w14:paraId="17E6316E" w14:textId="0FB4A903"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30" w:history="1">
            <w:r w:rsidR="00931AA8" w:rsidRPr="000B2220">
              <w:rPr>
                <w:rStyle w:val="Hyperlink"/>
                <w:rFonts w:eastAsiaTheme="majorEastAsia"/>
                <w:noProof/>
              </w:rPr>
              <w:t>2.4.</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Hyper Parameter Tuning</w:t>
            </w:r>
            <w:r w:rsidR="00931AA8">
              <w:rPr>
                <w:noProof/>
                <w:webHidden/>
              </w:rPr>
              <w:tab/>
            </w:r>
            <w:r w:rsidR="00931AA8">
              <w:rPr>
                <w:noProof/>
                <w:webHidden/>
              </w:rPr>
              <w:fldChar w:fldCharType="begin"/>
            </w:r>
            <w:r w:rsidR="00931AA8">
              <w:rPr>
                <w:noProof/>
                <w:webHidden/>
              </w:rPr>
              <w:instrText xml:space="preserve"> PAGEREF _Toc102482830 \h </w:instrText>
            </w:r>
            <w:r w:rsidR="00931AA8">
              <w:rPr>
                <w:noProof/>
                <w:webHidden/>
              </w:rPr>
            </w:r>
            <w:r w:rsidR="00931AA8">
              <w:rPr>
                <w:noProof/>
                <w:webHidden/>
              </w:rPr>
              <w:fldChar w:fldCharType="separate"/>
            </w:r>
            <w:r w:rsidR="00931AA8">
              <w:rPr>
                <w:noProof/>
                <w:webHidden/>
              </w:rPr>
              <w:t>48</w:t>
            </w:r>
            <w:r w:rsidR="00931AA8">
              <w:rPr>
                <w:noProof/>
                <w:webHidden/>
              </w:rPr>
              <w:fldChar w:fldCharType="end"/>
            </w:r>
          </w:hyperlink>
        </w:p>
        <w:p w14:paraId="7503032D" w14:textId="287D6639" w:rsidR="00931AA8" w:rsidRDefault="00FE0CA9">
          <w:pPr>
            <w:pStyle w:val="TOC3"/>
            <w:tabs>
              <w:tab w:val="left" w:pos="1100"/>
              <w:tab w:val="right" w:leader="dot" w:pos="9350"/>
            </w:tabs>
            <w:rPr>
              <w:rFonts w:asciiTheme="minorHAnsi" w:eastAsiaTheme="minorEastAsia" w:hAnsiTheme="minorHAnsi" w:cstheme="minorBidi"/>
              <w:noProof/>
              <w:color w:val="auto"/>
              <w:sz w:val="22"/>
            </w:rPr>
          </w:pPr>
          <w:hyperlink w:anchor="_Toc102482831" w:history="1">
            <w:r w:rsidR="00931AA8" w:rsidRPr="000B2220">
              <w:rPr>
                <w:rStyle w:val="Hyperlink"/>
                <w:rFonts w:eastAsiaTheme="majorEastAsia"/>
                <w:noProof/>
              </w:rPr>
              <w:t>2.5.</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Results</w:t>
            </w:r>
            <w:r w:rsidR="00931AA8">
              <w:rPr>
                <w:noProof/>
                <w:webHidden/>
              </w:rPr>
              <w:tab/>
            </w:r>
            <w:r w:rsidR="00931AA8">
              <w:rPr>
                <w:noProof/>
                <w:webHidden/>
              </w:rPr>
              <w:fldChar w:fldCharType="begin"/>
            </w:r>
            <w:r w:rsidR="00931AA8">
              <w:rPr>
                <w:noProof/>
                <w:webHidden/>
              </w:rPr>
              <w:instrText xml:space="preserve"> PAGEREF _Toc102482831 \h </w:instrText>
            </w:r>
            <w:r w:rsidR="00931AA8">
              <w:rPr>
                <w:noProof/>
                <w:webHidden/>
              </w:rPr>
            </w:r>
            <w:r w:rsidR="00931AA8">
              <w:rPr>
                <w:noProof/>
                <w:webHidden/>
              </w:rPr>
              <w:fldChar w:fldCharType="separate"/>
            </w:r>
            <w:r w:rsidR="00931AA8">
              <w:rPr>
                <w:noProof/>
                <w:webHidden/>
              </w:rPr>
              <w:t>49</w:t>
            </w:r>
            <w:r w:rsidR="00931AA8">
              <w:rPr>
                <w:noProof/>
                <w:webHidden/>
              </w:rPr>
              <w:fldChar w:fldCharType="end"/>
            </w:r>
          </w:hyperlink>
        </w:p>
        <w:p w14:paraId="0F9DDAB9" w14:textId="679AD0F5"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32" w:history="1">
            <w:r w:rsidR="00931AA8" w:rsidRPr="000B2220">
              <w:rPr>
                <w:rStyle w:val="Hyperlink"/>
                <w:rFonts w:eastAsiaTheme="majorEastAsia"/>
                <w:noProof/>
              </w:rPr>
              <w:t>2.5.1.</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Graph Neural Network Results</w:t>
            </w:r>
            <w:r w:rsidR="00931AA8">
              <w:rPr>
                <w:noProof/>
                <w:webHidden/>
              </w:rPr>
              <w:tab/>
            </w:r>
            <w:r w:rsidR="00931AA8">
              <w:rPr>
                <w:noProof/>
                <w:webHidden/>
              </w:rPr>
              <w:fldChar w:fldCharType="begin"/>
            </w:r>
            <w:r w:rsidR="00931AA8">
              <w:rPr>
                <w:noProof/>
                <w:webHidden/>
              </w:rPr>
              <w:instrText xml:space="preserve"> PAGEREF _Toc102482832 \h </w:instrText>
            </w:r>
            <w:r w:rsidR="00931AA8">
              <w:rPr>
                <w:noProof/>
                <w:webHidden/>
              </w:rPr>
            </w:r>
            <w:r w:rsidR="00931AA8">
              <w:rPr>
                <w:noProof/>
                <w:webHidden/>
              </w:rPr>
              <w:fldChar w:fldCharType="separate"/>
            </w:r>
            <w:r w:rsidR="00931AA8">
              <w:rPr>
                <w:noProof/>
                <w:webHidden/>
              </w:rPr>
              <w:t>49</w:t>
            </w:r>
            <w:r w:rsidR="00931AA8">
              <w:rPr>
                <w:noProof/>
                <w:webHidden/>
              </w:rPr>
              <w:fldChar w:fldCharType="end"/>
            </w:r>
          </w:hyperlink>
        </w:p>
        <w:p w14:paraId="35DCAAF9" w14:textId="3EAC9163" w:rsidR="00931AA8" w:rsidRDefault="00FE0CA9">
          <w:pPr>
            <w:pStyle w:val="TOC3"/>
            <w:tabs>
              <w:tab w:val="left" w:pos="1320"/>
              <w:tab w:val="right" w:leader="dot" w:pos="9350"/>
            </w:tabs>
            <w:rPr>
              <w:rFonts w:asciiTheme="minorHAnsi" w:eastAsiaTheme="minorEastAsia" w:hAnsiTheme="minorHAnsi" w:cstheme="minorBidi"/>
              <w:noProof/>
              <w:color w:val="auto"/>
              <w:sz w:val="22"/>
            </w:rPr>
          </w:pPr>
          <w:hyperlink w:anchor="_Toc102482833" w:history="1">
            <w:r w:rsidR="00931AA8" w:rsidRPr="000B2220">
              <w:rPr>
                <w:rStyle w:val="Hyperlink"/>
                <w:rFonts w:eastAsiaTheme="majorEastAsia"/>
                <w:noProof/>
              </w:rPr>
              <w:t>2.5.2.</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Non GNN Results</w:t>
            </w:r>
            <w:r w:rsidR="00931AA8">
              <w:rPr>
                <w:noProof/>
                <w:webHidden/>
              </w:rPr>
              <w:tab/>
            </w:r>
            <w:r w:rsidR="00931AA8">
              <w:rPr>
                <w:noProof/>
                <w:webHidden/>
              </w:rPr>
              <w:fldChar w:fldCharType="begin"/>
            </w:r>
            <w:r w:rsidR="00931AA8">
              <w:rPr>
                <w:noProof/>
                <w:webHidden/>
              </w:rPr>
              <w:instrText xml:space="preserve"> PAGEREF _Toc102482833 \h </w:instrText>
            </w:r>
            <w:r w:rsidR="00931AA8">
              <w:rPr>
                <w:noProof/>
                <w:webHidden/>
              </w:rPr>
            </w:r>
            <w:r w:rsidR="00931AA8">
              <w:rPr>
                <w:noProof/>
                <w:webHidden/>
              </w:rPr>
              <w:fldChar w:fldCharType="separate"/>
            </w:r>
            <w:r w:rsidR="00931AA8">
              <w:rPr>
                <w:noProof/>
                <w:webHidden/>
              </w:rPr>
              <w:t>57</w:t>
            </w:r>
            <w:r w:rsidR="00931AA8">
              <w:rPr>
                <w:noProof/>
                <w:webHidden/>
              </w:rPr>
              <w:fldChar w:fldCharType="end"/>
            </w:r>
          </w:hyperlink>
        </w:p>
        <w:p w14:paraId="6D97DC09" w14:textId="5DE4287D" w:rsidR="00931AA8" w:rsidRDefault="00FE0CA9">
          <w:pPr>
            <w:pStyle w:val="TOC1"/>
            <w:tabs>
              <w:tab w:val="left" w:pos="480"/>
              <w:tab w:val="right" w:leader="dot" w:pos="9350"/>
            </w:tabs>
            <w:rPr>
              <w:rFonts w:asciiTheme="minorHAnsi" w:eastAsiaTheme="minorEastAsia" w:hAnsiTheme="minorHAnsi" w:cstheme="minorBidi"/>
              <w:noProof/>
              <w:color w:val="auto"/>
              <w:sz w:val="22"/>
            </w:rPr>
          </w:pPr>
          <w:hyperlink w:anchor="_Toc102482834" w:history="1">
            <w:r w:rsidR="00931AA8" w:rsidRPr="000B2220">
              <w:rPr>
                <w:rStyle w:val="Hyperlink"/>
                <w:rFonts w:eastAsiaTheme="majorEastAsia"/>
                <w:noProof/>
              </w:rPr>
              <w:t>V.</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CONCLUSIONS &amp; DEVELOPMENT</w:t>
            </w:r>
            <w:r w:rsidR="00931AA8">
              <w:rPr>
                <w:noProof/>
                <w:webHidden/>
              </w:rPr>
              <w:tab/>
            </w:r>
            <w:r w:rsidR="00931AA8">
              <w:rPr>
                <w:noProof/>
                <w:webHidden/>
              </w:rPr>
              <w:fldChar w:fldCharType="begin"/>
            </w:r>
            <w:r w:rsidR="00931AA8">
              <w:rPr>
                <w:noProof/>
                <w:webHidden/>
              </w:rPr>
              <w:instrText xml:space="preserve"> PAGEREF _Toc102482834 \h </w:instrText>
            </w:r>
            <w:r w:rsidR="00931AA8">
              <w:rPr>
                <w:noProof/>
                <w:webHidden/>
              </w:rPr>
            </w:r>
            <w:r w:rsidR="00931AA8">
              <w:rPr>
                <w:noProof/>
                <w:webHidden/>
              </w:rPr>
              <w:fldChar w:fldCharType="separate"/>
            </w:r>
            <w:r w:rsidR="00931AA8">
              <w:rPr>
                <w:noProof/>
                <w:webHidden/>
              </w:rPr>
              <w:t>61</w:t>
            </w:r>
            <w:r w:rsidR="00931AA8">
              <w:rPr>
                <w:noProof/>
                <w:webHidden/>
              </w:rPr>
              <w:fldChar w:fldCharType="end"/>
            </w:r>
          </w:hyperlink>
        </w:p>
        <w:p w14:paraId="75E12D58" w14:textId="4FA059E2" w:rsidR="00931AA8" w:rsidRDefault="00FE0CA9">
          <w:pPr>
            <w:pStyle w:val="TOC1"/>
            <w:tabs>
              <w:tab w:val="left" w:pos="660"/>
              <w:tab w:val="right" w:leader="dot" w:pos="9350"/>
            </w:tabs>
            <w:rPr>
              <w:rFonts w:asciiTheme="minorHAnsi" w:eastAsiaTheme="minorEastAsia" w:hAnsiTheme="minorHAnsi" w:cstheme="minorBidi"/>
              <w:noProof/>
              <w:color w:val="auto"/>
              <w:sz w:val="22"/>
            </w:rPr>
          </w:pPr>
          <w:hyperlink w:anchor="_Toc102482835" w:history="1">
            <w:r w:rsidR="00931AA8" w:rsidRPr="000B2220">
              <w:rPr>
                <w:rStyle w:val="Hyperlink"/>
                <w:rFonts w:eastAsiaTheme="majorEastAsia"/>
                <w:noProof/>
              </w:rPr>
              <w:t>VI.</w:t>
            </w:r>
            <w:r w:rsidR="00931AA8">
              <w:rPr>
                <w:rFonts w:asciiTheme="minorHAnsi" w:eastAsiaTheme="minorEastAsia" w:hAnsiTheme="minorHAnsi" w:cstheme="minorBidi"/>
                <w:noProof/>
                <w:color w:val="auto"/>
                <w:sz w:val="22"/>
              </w:rPr>
              <w:tab/>
            </w:r>
            <w:r w:rsidR="00931AA8" w:rsidRPr="000B2220">
              <w:rPr>
                <w:rStyle w:val="Hyperlink"/>
                <w:rFonts w:eastAsiaTheme="majorEastAsia"/>
                <w:noProof/>
              </w:rPr>
              <w:t>BIBLIOGRAPHY</w:t>
            </w:r>
            <w:r w:rsidR="00931AA8">
              <w:rPr>
                <w:noProof/>
                <w:webHidden/>
              </w:rPr>
              <w:tab/>
            </w:r>
            <w:r w:rsidR="00931AA8">
              <w:rPr>
                <w:noProof/>
                <w:webHidden/>
              </w:rPr>
              <w:fldChar w:fldCharType="begin"/>
            </w:r>
            <w:r w:rsidR="00931AA8">
              <w:rPr>
                <w:noProof/>
                <w:webHidden/>
              </w:rPr>
              <w:instrText xml:space="preserve"> PAGEREF _Toc102482835 \h </w:instrText>
            </w:r>
            <w:r w:rsidR="00931AA8">
              <w:rPr>
                <w:noProof/>
                <w:webHidden/>
              </w:rPr>
            </w:r>
            <w:r w:rsidR="00931AA8">
              <w:rPr>
                <w:noProof/>
                <w:webHidden/>
              </w:rPr>
              <w:fldChar w:fldCharType="separate"/>
            </w:r>
            <w:r w:rsidR="00931AA8">
              <w:rPr>
                <w:noProof/>
                <w:webHidden/>
              </w:rPr>
              <w:t>62</w:t>
            </w:r>
            <w:r w:rsidR="00931AA8">
              <w:rPr>
                <w:noProof/>
                <w:webHidden/>
              </w:rPr>
              <w:fldChar w:fldCharType="end"/>
            </w:r>
          </w:hyperlink>
        </w:p>
        <w:p w14:paraId="6D6FE17A" w14:textId="5A956E58" w:rsidR="006F5824" w:rsidRDefault="00644673" w:rsidP="006F5824">
          <w:pPr>
            <w:ind w:left="0" w:firstLine="0"/>
            <w:rPr>
              <w:color w:val="auto"/>
            </w:rPr>
            <w:sectPr w:rsidR="006F5824" w:rsidSect="007C3F38">
              <w:footerReference w:type="default" r:id="rId18"/>
              <w:footerReference w:type="first" r:id="rId19"/>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0" w:name="_Toc102482797"/>
      <w:r w:rsidRPr="009D327C">
        <w:t>INTRODUCTION</w:t>
      </w:r>
      <w:bookmarkEnd w:id="0"/>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1" w:name="_Toc102482798"/>
      <w:r>
        <w:t>Motivation</w:t>
      </w:r>
      <w:bookmarkEnd w:id="1"/>
    </w:p>
    <w:p w14:paraId="27694332" w14:textId="37F7703E" w:rsidR="0003755D" w:rsidRDefault="0003755D" w:rsidP="00DB6AF5">
      <w:pPr>
        <w:spacing w:line="360" w:lineRule="auto"/>
        <w:ind w:left="0" w:firstLine="720"/>
      </w:pPr>
      <w:r>
        <w:t xml:space="preserve">As technology evolves so do the means of transportation. In </w:t>
      </w:r>
      <w:r w:rsidR="003172F9">
        <w:t>66 years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xml:space="preserve">. Over time cars </w:t>
      </w:r>
      <w:r w:rsidR="003D5C2C">
        <w:lastRenderedPageBreak/>
        <w:t>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lastRenderedPageBreak/>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20"/>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2" w:name="_Toc102482799"/>
      <w:r w:rsidRPr="009D327C">
        <w:t>THEORY</w:t>
      </w:r>
      <w:bookmarkEnd w:id="2"/>
    </w:p>
    <w:p w14:paraId="4360C84C" w14:textId="5464C495" w:rsidR="00DA6B7B" w:rsidRPr="000075E2" w:rsidRDefault="007A4637" w:rsidP="00E00CD6">
      <w:pPr>
        <w:pStyle w:val="Heading2"/>
        <w:numPr>
          <w:ilvl w:val="0"/>
          <w:numId w:val="34"/>
        </w:numPr>
      </w:pPr>
      <w:bookmarkStart w:id="3" w:name="_Toc102482800"/>
      <w:r w:rsidRPr="000075E2">
        <w:t xml:space="preserve">Traffic </w:t>
      </w:r>
      <w:r w:rsidR="00D754ED">
        <w:t>Systems</w:t>
      </w:r>
      <w:bookmarkEnd w:id="3"/>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lastRenderedPageBreak/>
        <w:t>S</w:t>
      </w:r>
      <w:r w:rsidR="004221AB" w:rsidRPr="009D327C">
        <w:rPr>
          <w:color w:val="auto"/>
        </w:rPr>
        <w:t>peed</w:t>
      </w:r>
      <w:r w:rsidR="0011680E">
        <w:rPr>
          <w:color w:val="auto"/>
        </w:rPr>
        <w:t xml:space="preserve"> 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FE0CA9"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FE0CA9"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5DFDC1" w:rsidR="00875D24" w:rsidRPr="009D327C" w:rsidRDefault="009457D1" w:rsidP="00596362">
      <w:pPr>
        <w:jc w:val="center"/>
        <w:rPr>
          <w:color w:val="auto"/>
        </w:rPr>
      </w:pPr>
      <w:bookmarkStart w:id="4" w:name="_Toc82547519"/>
      <w:bookmarkStart w:id="5" w:name="_Toc82948982"/>
      <w:bookmarkStart w:id="6" w:name="_Toc82949129"/>
      <w:r>
        <w:t xml:space="preserve">Figure </w:t>
      </w:r>
      <w:fldSimple w:instr=" SEQ Figure \* ARABIC ">
        <w:r w:rsidR="00654FD2">
          <w:rPr>
            <w:noProof/>
          </w:rPr>
          <w:t>1</w:t>
        </w:r>
      </w:fldSimple>
      <w:r>
        <w:t xml:space="preserve"> Flow Density Relationship</w:t>
      </w:r>
      <w:bookmarkEnd w:id="4"/>
      <w:bookmarkEnd w:id="5"/>
      <w:bookmarkEnd w:id="6"/>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7" w:name="_Toc102482801"/>
      <w:r w:rsidRPr="009D327C">
        <w:t>Machine Learning</w:t>
      </w:r>
      <w:bookmarkEnd w:id="7"/>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8" w:name="_Toc102482802"/>
      <w:r>
        <w:t xml:space="preserve">Multiple </w:t>
      </w:r>
      <w:r w:rsidR="00CD1C82">
        <w:t>Linear Regression</w:t>
      </w:r>
      <w:bookmarkEnd w:id="8"/>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3CB58665" w14:textId="0EC7055A" w:rsidR="009D5967" w:rsidRPr="00464A29" w:rsidRDefault="00C522F8" w:rsidP="009D5967">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r w:rsidR="009D5967">
        <w:t xml:space="preserve"> </w:t>
      </w:r>
    </w:p>
    <w:p w14:paraId="67E6FF7C" w14:textId="6866F1A4" w:rsidR="006D35AA" w:rsidRPr="006D35AA" w:rsidRDefault="006D35AA" w:rsidP="006D35AA">
      <w:pPr>
        <w:pStyle w:val="Heading3"/>
      </w:pPr>
      <w:bookmarkStart w:id="9" w:name="_Toc102482804"/>
      <w:r>
        <w:t>Artificial Neural Networks</w:t>
      </w:r>
      <w:bookmarkEnd w:id="9"/>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r w:rsidR="00C94F4F">
        <w:rPr>
          <w:color w:val="auto"/>
        </w:rPr>
        <w:t>ReLU</w:t>
      </w:r>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lastRenderedPageBreak/>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60365819" w:rsidR="00CB681A" w:rsidRDefault="00CB681A" w:rsidP="00CB681A">
            <w:pPr>
              <w:ind w:left="0" w:firstLine="0"/>
              <w:jc w:val="center"/>
              <w:rPr>
                <w:color w:val="auto"/>
              </w:rPr>
            </w:pPr>
            <w:r>
              <w:t xml:space="preserve">Figure </w:t>
            </w:r>
            <w:fldSimple w:instr=" SEQ Figure \* ARABIC ">
              <w:r w:rsidR="00654FD2">
                <w:rPr>
                  <w:noProof/>
                </w:rPr>
                <w:t>2</w:t>
              </w:r>
            </w:fldSimple>
            <w:r>
              <w:t xml:space="preserve"> ReLU Activation Function</w:t>
            </w:r>
          </w:p>
        </w:tc>
        <w:tc>
          <w:tcPr>
            <w:tcW w:w="4670" w:type="dxa"/>
          </w:tcPr>
          <w:p w14:paraId="2C5E2389" w14:textId="4965171A" w:rsidR="00CB681A" w:rsidRDefault="00CB681A" w:rsidP="00CB681A">
            <w:pPr>
              <w:ind w:left="0" w:firstLine="0"/>
              <w:jc w:val="center"/>
              <w:rPr>
                <w:color w:val="auto"/>
              </w:rPr>
            </w:pPr>
            <w:r>
              <w:t xml:space="preserve">Figure </w:t>
            </w:r>
            <w:fldSimple w:instr=" SEQ Figure \* ARABIC ">
              <w:r w:rsidR="00654FD2">
                <w:rPr>
                  <w:noProof/>
                </w:rPr>
                <w:t>3</w:t>
              </w:r>
            </w:fldSimple>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34620" cy="1989589"/>
                    </a:xfrm>
                    <a:prstGeom prst="rect">
                      <a:avLst/>
                    </a:prstGeom>
                  </pic:spPr>
                </pic:pic>
              </a:graphicData>
            </a:graphic>
          </wp:inline>
        </w:drawing>
      </w:r>
    </w:p>
    <w:p w14:paraId="676388E9" w14:textId="5FFFDC26" w:rsidR="00D838CF" w:rsidRPr="00D838CF" w:rsidRDefault="00D838CF" w:rsidP="0052335C">
      <w:pPr>
        <w:jc w:val="center"/>
        <w:rPr>
          <w:color w:val="auto"/>
        </w:rPr>
      </w:pPr>
      <w:bookmarkStart w:id="10" w:name="_Toc82547521"/>
      <w:bookmarkStart w:id="11" w:name="_Toc82948984"/>
      <w:bookmarkStart w:id="12" w:name="_Toc82949131"/>
      <w:r>
        <w:t xml:space="preserve">Figure </w:t>
      </w:r>
      <w:fldSimple w:instr=" SEQ Figure \* ARABIC ">
        <w:r w:rsidR="00654FD2">
          <w:rPr>
            <w:noProof/>
          </w:rPr>
          <w:t>4</w:t>
        </w:r>
      </w:fldSimple>
      <w:r>
        <w:t xml:space="preserve"> Neural Network Architecture</w:t>
      </w:r>
      <w:bookmarkEnd w:id="10"/>
      <w:bookmarkEnd w:id="11"/>
      <w:bookmarkEnd w:id="12"/>
    </w:p>
    <w:p w14:paraId="3AD0C682" w14:textId="10F29D24" w:rsidR="00F4301D" w:rsidRDefault="00E01858" w:rsidP="00257198">
      <w:pPr>
        <w:rPr>
          <w:color w:val="auto"/>
        </w:rPr>
      </w:pPr>
      <w:r>
        <w:rPr>
          <w:color w:val="auto"/>
        </w:rPr>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lastRenderedPageBreak/>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57DDD63F" w:rsidR="0020652A" w:rsidRDefault="006A43F4" w:rsidP="00932E1F">
      <w:pPr>
        <w:ind w:firstLine="350"/>
        <w:jc w:val="center"/>
      </w:pPr>
      <w:bookmarkStart w:id="13" w:name="_Toc82547522"/>
      <w:bookmarkStart w:id="14" w:name="_Toc82948985"/>
      <w:bookmarkStart w:id="15" w:name="_Toc82949132"/>
      <w:r>
        <w:t xml:space="preserve">Figure </w:t>
      </w:r>
      <w:fldSimple w:instr=" SEQ Figure \* ARABIC ">
        <w:r w:rsidR="00654FD2">
          <w:rPr>
            <w:noProof/>
          </w:rPr>
          <w:t>5</w:t>
        </w:r>
      </w:fldSimple>
      <w:r>
        <w:t xml:space="preserve"> Feed Forward Neural Network</w:t>
      </w:r>
      <w:bookmarkEnd w:id="13"/>
      <w:bookmarkEnd w:id="14"/>
      <w:bookmarkEnd w:id="15"/>
    </w:p>
    <w:p w14:paraId="1646524A" w14:textId="02A7E4E9" w:rsidR="00D16F90" w:rsidRPr="00D16F90" w:rsidRDefault="00D16F90" w:rsidP="00CD1C82">
      <w:pPr>
        <w:pStyle w:val="Heading3"/>
        <w:numPr>
          <w:ilvl w:val="2"/>
          <w:numId w:val="12"/>
        </w:numPr>
      </w:pPr>
      <w:bookmarkStart w:id="16" w:name="_Toc102482805"/>
      <w:r>
        <w:t>Learning Process</w:t>
      </w:r>
      <w:bookmarkEnd w:id="16"/>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405205FE"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is not seen by the neural network during the training phase. For this reason, the training data is the bulk of the information, containing 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4D3140">
        <w:rPr>
          <w:color w:val="auto"/>
        </w:rPr>
        <w:t xml:space="preserve">for the </w:t>
      </w:r>
      <w:r w:rsidR="00300825">
        <w:rPr>
          <w:color w:val="auto"/>
        </w:rPr>
        <w:t xml:space="preserve">weights </w:t>
      </w:r>
      <w:r w:rsidR="004D3140">
        <w:rPr>
          <w:color w:val="auto"/>
        </w:rPr>
        <w:t>and the</w:t>
      </w:r>
      <w:r w:rsidR="00300825">
        <w:rPr>
          <w:color w:val="auto"/>
        </w:rPr>
        <w:t xml:space="preserve"> biases </w:t>
      </w:r>
      <w:r w:rsidR="004D3140">
        <w:rPr>
          <w:color w:val="auto"/>
        </w:rPr>
        <w:t xml:space="preserve">to adjust </w:t>
      </w:r>
      <w:r w:rsidR="00300825">
        <w:rPr>
          <w:color w:val="auto"/>
        </w:rPr>
        <w:t xml:space="preserve">is called an epoch. </w:t>
      </w:r>
    </w:p>
    <w:p w14:paraId="67AF67ED" w14:textId="10B9EC91" w:rsidR="006C747B" w:rsidRDefault="00442628" w:rsidP="00991194">
      <w:pPr>
        <w:ind w:firstLine="710"/>
        <w:rPr>
          <w:color w:val="auto"/>
        </w:rPr>
      </w:pPr>
      <w:r>
        <w:rPr>
          <w:color w:val="auto"/>
        </w:rPr>
        <w:lastRenderedPageBreak/>
        <w:t>The learning algorithm consists of minimizing the observed errors between the predicted output and the desired output. If the error decreases as the epoch (time) increase</w:t>
      </w:r>
      <w:r w:rsidR="00131736">
        <w:rPr>
          <w:color w:val="auto"/>
        </w:rPr>
        <w:t>,</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7" w:name="_Toc102482806"/>
      <w:r>
        <w:t>Cost Functions</w:t>
      </w:r>
      <w:bookmarkEnd w:id="17"/>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7F37FEC4"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lastRenderedPageBreak/>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18" w:name="_Toc102482807"/>
      <w:r>
        <w:t>Back</w:t>
      </w:r>
      <w:r w:rsidR="00334C42">
        <w:t>ward</w:t>
      </w:r>
      <w:r w:rsidR="002A5CE9">
        <w:t xml:space="preserve"> </w:t>
      </w:r>
      <w:r>
        <w:t>Propagation</w:t>
      </w:r>
      <w:bookmarkEnd w:id="18"/>
    </w:p>
    <w:p w14:paraId="3C128B27" w14:textId="4D2312C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FE0CA9"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rate.</w:t>
      </w:r>
    </w:p>
    <w:p w14:paraId="41DDEEE7" w14:textId="34B3AAF0" w:rsidR="0096688C" w:rsidRDefault="00547ED5" w:rsidP="00CD1C82">
      <w:pPr>
        <w:pStyle w:val="Heading3"/>
      </w:pPr>
      <w:bookmarkStart w:id="19" w:name="_Toc102482808"/>
      <w:r w:rsidRPr="000075E2">
        <w:t>Deep Learning</w:t>
      </w:r>
      <w:bookmarkEnd w:id="19"/>
    </w:p>
    <w:p w14:paraId="0420B7AB" w14:textId="4EBE518B" w:rsidR="00B01E20" w:rsidRPr="00B01E20" w:rsidRDefault="00B01E20" w:rsidP="00B01E20">
      <w:pPr>
        <w:pStyle w:val="Heading3"/>
        <w:numPr>
          <w:ilvl w:val="2"/>
          <w:numId w:val="12"/>
        </w:numPr>
      </w:pPr>
      <w:bookmarkStart w:id="20" w:name="_Toc102482809"/>
      <w:r>
        <w:t>Regularization</w:t>
      </w:r>
      <w:bookmarkEnd w:id="20"/>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xml:space="preserve">. This </w:t>
      </w:r>
      <w:r>
        <w:lastRenderedPageBreak/>
        <w:t>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0DF1C38F"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28D63407" w:rsidR="002A7C66" w:rsidRDefault="002A7C66" w:rsidP="00ED0926">
      <w:pPr>
        <w:jc w:val="center"/>
      </w:pPr>
      <w:bookmarkStart w:id="21" w:name="_Toc82547523"/>
      <w:bookmarkStart w:id="22" w:name="_Toc82948986"/>
      <w:bookmarkStart w:id="23" w:name="_Toc82949133"/>
      <w:r>
        <w:t xml:space="preserve">Figure </w:t>
      </w:r>
      <w:fldSimple w:instr=" SEQ Figure \* ARABIC ">
        <w:r w:rsidR="00654FD2">
          <w:rPr>
            <w:noProof/>
          </w:rPr>
          <w:t>6</w:t>
        </w:r>
      </w:fldSimple>
      <w:r>
        <w:t xml:space="preserve"> Underfitting, Robust</w:t>
      </w:r>
      <w:r w:rsidR="004D2E14">
        <w:t>,</w:t>
      </w:r>
      <w:r>
        <w:t xml:space="preserve"> and Overfitted</w:t>
      </w:r>
      <w:bookmarkEnd w:id="21"/>
      <w:bookmarkEnd w:id="22"/>
      <w:bookmarkEnd w:id="23"/>
      <w:r w:rsidR="009C1F10">
        <w:t xml:space="preserve"> Model</w:t>
      </w:r>
    </w:p>
    <w:p w14:paraId="6AAFA59B" w14:textId="0FD3D94C" w:rsidR="00283E3B" w:rsidRDefault="007A204F" w:rsidP="008A2ACF">
      <w:pPr>
        <w:ind w:firstLine="710"/>
      </w:pPr>
      <w:r>
        <w:t xml:space="preserve">The perfect situation is </w:t>
      </w:r>
      <w:r w:rsidR="00F87D8A">
        <w:t>to have a low test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lastRenderedPageBreak/>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086E618E"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04CA9AA5"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for sound data</w:t>
      </w:r>
      <w:r w:rsidR="00E47F78">
        <w:t>,</w:t>
      </w:r>
      <w:r w:rsidR="00855C0F">
        <w:t xml:space="preserve"> it can be noise pitching or time stretching</w:t>
      </w:r>
      <w:r w:rsidR="00D16F90">
        <w:t>.</w:t>
      </w:r>
    </w:p>
    <w:p w14:paraId="6796A2C5" w14:textId="1233BFD1" w:rsidR="00641F42" w:rsidRPr="006C747B" w:rsidRDefault="000B2124" w:rsidP="009D5B16">
      <w:pPr>
        <w:ind w:firstLine="710"/>
        <w:rPr>
          <w:color w:val="auto"/>
        </w:rPr>
      </w:pPr>
      <w:r>
        <w:t>T</w:t>
      </w:r>
      <w:r w:rsidR="006177BD">
        <w:t>he previous chapter there has been stated that there are two subsets for the data: train data and test data. To implement cross</w:t>
      </w:r>
      <w:r>
        <w:t>-</w:t>
      </w:r>
      <w:r w:rsidR="006177BD">
        <w:t>validation a third subset of data is created</w:t>
      </w:r>
      <w:r>
        <w:t xml:space="preserve">. It is </w:t>
      </w:r>
      <w:r w:rsidR="006177BD">
        <w:t xml:space="preserve">called </w:t>
      </w:r>
      <w:r>
        <w:t xml:space="preserve">the </w:t>
      </w:r>
      <w:r w:rsidR="006177BD">
        <w:t xml:space="preserve">validation data. This portion has about 20% of the </w:t>
      </w:r>
      <w:r>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w:t>
      </w:r>
      <w:r w:rsidR="006177BD">
        <w:lastRenderedPageBreak/>
        <w:t xml:space="preserve">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3DDCB1BF"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29935D3" w:rsidR="008813DB" w:rsidRDefault="006544DB" w:rsidP="00E82BBA">
      <w:pPr>
        <w:jc w:val="center"/>
      </w:pPr>
      <w:bookmarkStart w:id="24" w:name="_Toc82547524"/>
      <w:bookmarkStart w:id="25" w:name="_Toc82948987"/>
      <w:bookmarkStart w:id="26" w:name="_Toc82949134"/>
      <w:r>
        <w:t xml:space="preserve">Figure </w:t>
      </w:r>
      <w:fldSimple w:instr=" SEQ Figure \* ARABIC ">
        <w:r w:rsidR="00654FD2">
          <w:rPr>
            <w:noProof/>
          </w:rPr>
          <w:t>7</w:t>
        </w:r>
      </w:fldSimple>
      <w:r>
        <w:t xml:space="preserve"> Neural Network model without and with Dropout</w:t>
      </w:r>
      <w:bookmarkEnd w:id="24"/>
      <w:bookmarkEnd w:id="25"/>
      <w:bookmarkEnd w:id="26"/>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64D3BDAA"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FE0CA9"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7" w:name="_Toc102482810"/>
      <w:r>
        <w:lastRenderedPageBreak/>
        <w:t>Optimization</w:t>
      </w:r>
      <w:bookmarkEnd w:id="27"/>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11C90FB0"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FE0CA9"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27B483BE"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The first algorithm introduced is Ada</w:t>
      </w:r>
      <w:r w:rsidR="00C007F7">
        <w:t>Grad</w:t>
      </w:r>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r w:rsidR="001A514E">
        <w:t xml:space="preserve">AdaGrad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AdaGrad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456AA786"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addresses AdaGrad’s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lastRenderedPageBreak/>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28" w:name="_Toc80789389"/>
      <w:bookmarkStart w:id="29" w:name="_Toc80789431"/>
      <w:bookmarkStart w:id="30" w:name="_Toc81070026"/>
      <w:bookmarkStart w:id="31" w:name="_Toc81079156"/>
      <w:bookmarkStart w:id="32" w:name="_Toc81504132"/>
      <w:bookmarkStart w:id="33" w:name="_Toc81753794"/>
      <w:bookmarkStart w:id="34" w:name="_Toc81753958"/>
      <w:bookmarkStart w:id="35" w:name="_Toc81756038"/>
      <w:bookmarkStart w:id="36" w:name="_Toc81757237"/>
      <w:bookmarkStart w:id="37" w:name="_Toc82270371"/>
      <w:bookmarkStart w:id="38" w:name="_Toc82270395"/>
      <w:bookmarkStart w:id="39" w:name="_Toc82279397"/>
      <w:bookmarkStart w:id="40" w:name="_Toc82431473"/>
      <w:bookmarkStart w:id="41" w:name="_Toc82433372"/>
      <w:bookmarkStart w:id="42" w:name="_Toc82434012"/>
      <w:bookmarkStart w:id="43" w:name="_Toc82547595"/>
      <w:bookmarkStart w:id="44" w:name="_Toc82715291"/>
      <w:bookmarkStart w:id="45" w:name="_Toc82852901"/>
      <w:bookmarkStart w:id="46" w:name="_Toc82938802"/>
      <w:bookmarkStart w:id="47" w:name="_Toc82939909"/>
      <w:bookmarkStart w:id="48" w:name="_Toc82942596"/>
      <w:bookmarkStart w:id="49" w:name="_Toc82947899"/>
      <w:bookmarkStart w:id="50" w:name="_Toc82948542"/>
      <w:bookmarkStart w:id="51" w:name="_Toc82949408"/>
      <w:bookmarkStart w:id="52" w:name="_Toc83928833"/>
      <w:bookmarkStart w:id="53" w:name="_Toc83931846"/>
      <w:bookmarkStart w:id="54" w:name="_Toc83981594"/>
      <w:bookmarkStart w:id="55" w:name="_Toc83981643"/>
      <w:bookmarkStart w:id="56" w:name="_Toc84077541"/>
      <w:bookmarkStart w:id="57" w:name="_Toc84089189"/>
      <w:bookmarkStart w:id="58" w:name="_Toc84091174"/>
      <w:bookmarkStart w:id="59" w:name="_Toc84099304"/>
      <w:bookmarkStart w:id="60" w:name="_Toc84101132"/>
      <w:bookmarkStart w:id="61" w:name="_Toc84101240"/>
      <w:bookmarkStart w:id="62" w:name="_Toc84151223"/>
      <w:bookmarkStart w:id="63" w:name="_Toc84157534"/>
      <w:bookmarkStart w:id="64" w:name="_Toc84157625"/>
      <w:bookmarkStart w:id="65" w:name="_Toc84157706"/>
      <w:bookmarkStart w:id="66" w:name="_Toc85310573"/>
      <w:bookmarkStart w:id="67" w:name="_Toc87201881"/>
      <w:bookmarkStart w:id="68" w:name="_Toc98072052"/>
      <w:bookmarkStart w:id="69" w:name="_Toc99527244"/>
      <w:bookmarkStart w:id="70" w:name="_Toc99801237"/>
      <w:bookmarkStart w:id="71" w:name="_Toc101097325"/>
      <w:bookmarkStart w:id="72" w:name="_Toc101108409"/>
      <w:bookmarkStart w:id="73" w:name="_Toc101288622"/>
      <w:bookmarkStart w:id="74" w:name="_Toc102482649"/>
      <w:bookmarkStart w:id="75" w:name="_Toc102482688"/>
      <w:bookmarkStart w:id="76" w:name="_Toc102482811"/>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7" w:name="_Toc80789390"/>
      <w:bookmarkStart w:id="78" w:name="_Toc80789432"/>
      <w:bookmarkStart w:id="79" w:name="_Toc81070027"/>
      <w:bookmarkStart w:id="80" w:name="_Toc81079157"/>
      <w:bookmarkStart w:id="81" w:name="_Toc81504133"/>
      <w:bookmarkStart w:id="82" w:name="_Toc81753795"/>
      <w:bookmarkStart w:id="83" w:name="_Toc81753959"/>
      <w:bookmarkStart w:id="84" w:name="_Toc81756039"/>
      <w:bookmarkStart w:id="85" w:name="_Toc81757238"/>
      <w:bookmarkStart w:id="86" w:name="_Toc82270372"/>
      <w:bookmarkStart w:id="87" w:name="_Toc82270396"/>
      <w:bookmarkStart w:id="88" w:name="_Toc82279398"/>
      <w:bookmarkStart w:id="89" w:name="_Toc82431474"/>
      <w:bookmarkStart w:id="90" w:name="_Toc82433373"/>
      <w:bookmarkStart w:id="91" w:name="_Toc82434013"/>
      <w:bookmarkStart w:id="92" w:name="_Toc82547596"/>
      <w:bookmarkStart w:id="93" w:name="_Toc82715292"/>
      <w:bookmarkStart w:id="94" w:name="_Toc82852902"/>
      <w:bookmarkStart w:id="95" w:name="_Toc82938803"/>
      <w:bookmarkStart w:id="96" w:name="_Toc82939910"/>
      <w:bookmarkStart w:id="97" w:name="_Toc82942597"/>
      <w:bookmarkStart w:id="98" w:name="_Toc82947900"/>
      <w:bookmarkStart w:id="99" w:name="_Toc82948543"/>
      <w:bookmarkStart w:id="100" w:name="_Toc82949409"/>
      <w:bookmarkStart w:id="101" w:name="_Toc83928834"/>
      <w:bookmarkStart w:id="102" w:name="_Toc83931847"/>
      <w:bookmarkStart w:id="103" w:name="_Toc83981595"/>
      <w:bookmarkStart w:id="104" w:name="_Toc83981644"/>
      <w:bookmarkStart w:id="105" w:name="_Toc84077542"/>
      <w:bookmarkStart w:id="106" w:name="_Toc84089190"/>
      <w:bookmarkStart w:id="107" w:name="_Toc84091175"/>
      <w:bookmarkStart w:id="108" w:name="_Toc84099305"/>
      <w:bookmarkStart w:id="109" w:name="_Toc84101133"/>
      <w:bookmarkStart w:id="110" w:name="_Toc84101241"/>
      <w:bookmarkStart w:id="111" w:name="_Toc84151224"/>
      <w:bookmarkStart w:id="112" w:name="_Toc84157535"/>
      <w:bookmarkStart w:id="113" w:name="_Toc84157626"/>
      <w:bookmarkStart w:id="114" w:name="_Toc84157707"/>
      <w:bookmarkStart w:id="115" w:name="_Toc85310574"/>
      <w:bookmarkStart w:id="116" w:name="_Toc87201882"/>
      <w:bookmarkStart w:id="117" w:name="_Toc98072053"/>
      <w:bookmarkStart w:id="118" w:name="_Toc99527245"/>
      <w:bookmarkStart w:id="119" w:name="_Toc99801238"/>
      <w:bookmarkStart w:id="120" w:name="_Toc101097326"/>
      <w:bookmarkStart w:id="121" w:name="_Toc101108410"/>
      <w:bookmarkStart w:id="122" w:name="_Toc101288623"/>
      <w:bookmarkStart w:id="123" w:name="_Toc102482650"/>
      <w:bookmarkStart w:id="124" w:name="_Toc102482689"/>
      <w:bookmarkStart w:id="125" w:name="_Toc102482812"/>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26" w:name="_Toc80789391"/>
      <w:bookmarkStart w:id="127" w:name="_Toc80789433"/>
      <w:bookmarkStart w:id="128" w:name="_Toc81070028"/>
      <w:bookmarkStart w:id="129" w:name="_Toc81079158"/>
      <w:bookmarkStart w:id="130" w:name="_Toc81504134"/>
      <w:bookmarkStart w:id="131" w:name="_Toc81753796"/>
      <w:bookmarkStart w:id="132" w:name="_Toc81753960"/>
      <w:bookmarkStart w:id="133" w:name="_Toc81756040"/>
      <w:bookmarkStart w:id="134" w:name="_Toc81757239"/>
      <w:bookmarkStart w:id="135" w:name="_Toc82270373"/>
      <w:bookmarkStart w:id="136" w:name="_Toc82270397"/>
      <w:bookmarkStart w:id="137" w:name="_Toc82279399"/>
      <w:bookmarkStart w:id="138" w:name="_Toc82431475"/>
      <w:bookmarkStart w:id="139" w:name="_Toc82433374"/>
      <w:bookmarkStart w:id="140" w:name="_Toc82434014"/>
      <w:bookmarkStart w:id="141" w:name="_Toc82547597"/>
      <w:bookmarkStart w:id="142" w:name="_Toc82715293"/>
      <w:bookmarkStart w:id="143" w:name="_Toc82852903"/>
      <w:bookmarkStart w:id="144" w:name="_Toc82938804"/>
      <w:bookmarkStart w:id="145" w:name="_Toc82939911"/>
      <w:bookmarkStart w:id="146" w:name="_Toc82942598"/>
      <w:bookmarkStart w:id="147" w:name="_Toc82947901"/>
      <w:bookmarkStart w:id="148" w:name="_Toc82948544"/>
      <w:bookmarkStart w:id="149" w:name="_Toc82949410"/>
      <w:bookmarkStart w:id="150" w:name="_Toc83928835"/>
      <w:bookmarkStart w:id="151" w:name="_Toc83931848"/>
      <w:bookmarkStart w:id="152" w:name="_Toc83981596"/>
      <w:bookmarkStart w:id="153" w:name="_Toc83981645"/>
      <w:bookmarkStart w:id="154" w:name="_Toc84077543"/>
      <w:bookmarkStart w:id="155" w:name="_Toc84089191"/>
      <w:bookmarkStart w:id="156" w:name="_Toc84091176"/>
      <w:bookmarkStart w:id="157" w:name="_Toc84099306"/>
      <w:bookmarkStart w:id="158" w:name="_Toc84101134"/>
      <w:bookmarkStart w:id="159" w:name="_Toc84101242"/>
      <w:bookmarkStart w:id="160" w:name="_Toc84151225"/>
      <w:bookmarkStart w:id="161" w:name="_Toc84157536"/>
      <w:bookmarkStart w:id="162" w:name="_Toc84157627"/>
      <w:bookmarkStart w:id="163" w:name="_Toc84157708"/>
      <w:bookmarkStart w:id="164" w:name="_Toc85310575"/>
      <w:bookmarkStart w:id="165" w:name="_Toc87201883"/>
      <w:bookmarkStart w:id="166" w:name="_Toc98072054"/>
      <w:bookmarkStart w:id="167" w:name="_Toc99527246"/>
      <w:bookmarkStart w:id="168" w:name="_Toc99801239"/>
      <w:bookmarkStart w:id="169" w:name="_Toc101097327"/>
      <w:bookmarkStart w:id="170" w:name="_Toc101108411"/>
      <w:bookmarkStart w:id="171" w:name="_Toc101288624"/>
      <w:bookmarkStart w:id="172" w:name="_Toc102482651"/>
      <w:bookmarkStart w:id="173" w:name="_Toc102482690"/>
      <w:bookmarkStart w:id="174" w:name="_Toc102482813"/>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40949BA8" w14:textId="6539F409" w:rsidR="00B67FE1" w:rsidRDefault="001F6D4A" w:rsidP="00BF32EE">
      <w:pPr>
        <w:pStyle w:val="Heading3"/>
        <w:numPr>
          <w:ilvl w:val="2"/>
          <w:numId w:val="12"/>
        </w:numPr>
      </w:pPr>
      <w:bookmarkStart w:id="175" w:name="_Toc102482814"/>
      <w:r>
        <w:t xml:space="preserve">Convolutional </w:t>
      </w:r>
      <w:r w:rsidR="009457D1">
        <w:t>Neural Networks</w:t>
      </w:r>
      <w:bookmarkEnd w:id="175"/>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272979">
      <w:pPr>
        <w:ind w:firstLine="710"/>
        <w:jc w:val="center"/>
      </w:pPr>
      <w:r>
        <w:rPr>
          <w:noProof/>
        </w:rPr>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5DC6B6A7" w:rsidR="00272979" w:rsidRDefault="00272979" w:rsidP="00655467">
      <w:pPr>
        <w:jc w:val="center"/>
      </w:pPr>
      <w:bookmarkStart w:id="176" w:name="_Toc82547525"/>
      <w:bookmarkStart w:id="177" w:name="_Toc82948988"/>
      <w:bookmarkStart w:id="178" w:name="_Toc82949135"/>
      <w:r>
        <w:lastRenderedPageBreak/>
        <w:t xml:space="preserve">Figure </w:t>
      </w:r>
      <w:fldSimple w:instr=" SEQ Figure \* ARABIC ">
        <w:r w:rsidR="00654FD2">
          <w:rPr>
            <w:noProof/>
          </w:rPr>
          <w:t>8</w:t>
        </w:r>
      </w:fldSimple>
      <w:r>
        <w:t xml:space="preserve"> Convolutional Neural Network</w:t>
      </w:r>
      <w:bookmarkEnd w:id="176"/>
      <w:bookmarkEnd w:id="177"/>
      <w:bookmarkEnd w:id="178"/>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79" w:name="_Toc102482815"/>
      <w:r>
        <w:t>Geometric Deep Learning</w:t>
      </w:r>
      <w:bookmarkEnd w:id="179"/>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0EF33E62"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nodes 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lastRenderedPageBreak/>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27DB2FF5" w:rsidR="00AF454E" w:rsidRDefault="00AF454E" w:rsidP="00A25FC4">
      <w:pPr>
        <w:jc w:val="center"/>
      </w:pPr>
      <w:bookmarkStart w:id="180" w:name="_Toc82547526"/>
      <w:bookmarkStart w:id="181" w:name="_Toc82948989"/>
      <w:bookmarkStart w:id="182" w:name="_Toc82949136"/>
      <w:r>
        <w:t xml:space="preserve">Figure </w:t>
      </w:r>
      <w:fldSimple w:instr=" SEQ Figure \* ARABIC ">
        <w:r w:rsidR="00654FD2">
          <w:rPr>
            <w:noProof/>
          </w:rPr>
          <w:t>9</w:t>
        </w:r>
      </w:fldSimple>
      <w:r>
        <w:t xml:space="preserve"> Graph</w:t>
      </w:r>
      <w:r>
        <w:rPr>
          <w:noProof/>
        </w:rPr>
        <w:t xml:space="preserve"> Example</w:t>
      </w:r>
      <w:bookmarkEnd w:id="180"/>
      <w:bookmarkEnd w:id="181"/>
      <w:bookmarkEnd w:id="182"/>
    </w:p>
    <w:p w14:paraId="0F97C770" w14:textId="6B591253"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changed</w:t>
      </w:r>
      <w:r>
        <w:t xml:space="preserve"> but static graphs remain the same. As with the signal received in the </w:t>
      </w:r>
      <w:r w:rsidR="00DA0900">
        <w:t>graph,</w:t>
      </w:r>
      <w:r>
        <w:t xml:space="preserve"> they can be dynamic or static as well.</w:t>
      </w:r>
    </w:p>
    <w:p w14:paraId="0E1E30E4" w14:textId="7EBC7457"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 xml:space="preserve">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 xml:space="preserve">w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FE0CA9"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lastRenderedPageBreak/>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FE0CA9"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FE0CA9"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FE0CA9"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2E2A974F" w:rsidR="00065372" w:rsidRDefault="00A835AF" w:rsidP="002E1830">
      <w:pPr>
        <w:ind w:left="0" w:firstLine="720"/>
      </w:pPr>
      <w:r>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 </w:t>
      </w:r>
      <m:oMath>
        <m:r>
          <w:rPr>
            <w:rFonts w:ascii="Cambria Math" w:hAnsi="Cambria Math"/>
          </w:rPr>
          <m:t>T</m:t>
        </m:r>
      </m:oMath>
      <w:r w:rsidR="00065372">
        <w:t xml:space="preserve"> and </w:t>
      </w:r>
      <m:oMath>
        <m:r>
          <w:rPr>
            <w:rFonts w:ascii="Cambria Math" w:hAnsi="Cambria Math"/>
          </w:rPr>
          <m:t>λ</m:t>
        </m:r>
      </m:oMath>
      <w:r w:rsidR="00065372">
        <w:t xml:space="preserve"> is the eigenvalue</w:t>
      </w:r>
      <w:r>
        <w:t>.</w:t>
      </w:r>
    </w:p>
    <w:p w14:paraId="239595B8" w14:textId="08301F2F" w:rsidR="00871962" w:rsidRDefault="00871962" w:rsidP="00231FB3">
      <w:pPr>
        <w:ind w:left="0" w:firstLine="720"/>
      </w:pPr>
      <w:r>
        <w:lastRenderedPageBreak/>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FE0CA9"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eigendecomposition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eigenvalues</w:t>
      </w:r>
      <w:r w:rsidR="0046489E">
        <w:t>.</w:t>
      </w:r>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03B99EFC"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69721F26"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w:t>
      </w:r>
      <w:r w:rsidR="003E3A33">
        <w:t xml:space="preserve">on </w:t>
      </w:r>
      <w:r>
        <w:t xml:space="preserve">and simplifies ChebNets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w:t>
      </w:r>
      <w:r w:rsidR="003E3A33">
        <w:t xml:space="preserve">the </w:t>
      </w:r>
      <w:r w:rsidR="0005009A">
        <w:t>vicinity are the same, thus limiting the architecture</w:t>
      </w:r>
      <w:r w:rsidR="003E3A33">
        <w:t>'s</w:t>
      </w:r>
      <w:r w:rsidR="0005009A">
        <w:t xml:space="preserve"> </w:t>
      </w:r>
      <w:r w:rsidR="009B2B9C">
        <w:t xml:space="preserve">ability to capture correlation in spatial </w:t>
      </w:r>
      <w:r w:rsidR="009B2B9C">
        <w:lastRenderedPageBreak/>
        <w:t>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2647" cy="2044616"/>
                    </a:xfrm>
                    <a:prstGeom prst="rect">
                      <a:avLst/>
                    </a:prstGeom>
                  </pic:spPr>
                </pic:pic>
              </a:graphicData>
            </a:graphic>
          </wp:inline>
        </w:drawing>
      </w:r>
    </w:p>
    <w:p w14:paraId="01A4C2EA" w14:textId="3FEC7063" w:rsidR="00F7303F" w:rsidRPr="00F7303F" w:rsidRDefault="0005009A" w:rsidP="00ED154B">
      <w:pPr>
        <w:jc w:val="center"/>
      </w:pPr>
      <w:bookmarkStart w:id="183" w:name="_Toc82547527"/>
      <w:bookmarkStart w:id="184" w:name="_Toc82948990"/>
      <w:bookmarkStart w:id="185" w:name="_Toc82949137"/>
      <w:r>
        <w:t xml:space="preserve">Figure </w:t>
      </w:r>
      <w:fldSimple w:instr=" SEQ Figure \* ARABIC ">
        <w:r w:rsidR="00654FD2">
          <w:rPr>
            <w:noProof/>
          </w:rPr>
          <w:t>10</w:t>
        </w:r>
      </w:fldSimple>
      <w:r>
        <w:t xml:space="preserve"> Graph Convolutional Network</w:t>
      </w:r>
      <w:bookmarkEnd w:id="183"/>
      <w:bookmarkEnd w:id="184"/>
      <w:bookmarkEnd w:id="185"/>
    </w:p>
    <w:p w14:paraId="7CA56B60" w14:textId="600B0782" w:rsidR="003E59E0" w:rsidRDefault="000805EB" w:rsidP="000029D1">
      <w:pPr>
        <w:pStyle w:val="Heading3"/>
        <w:numPr>
          <w:ilvl w:val="2"/>
          <w:numId w:val="12"/>
        </w:numPr>
      </w:pPr>
      <w:bookmarkStart w:id="186" w:name="_Toc102482816"/>
      <w:r>
        <w:t xml:space="preserve">Recurrent </w:t>
      </w:r>
      <w:r w:rsidR="00585B2D">
        <w:t>Neural</w:t>
      </w:r>
      <w:r w:rsidR="00B67FE1" w:rsidRPr="009D327C">
        <w:t xml:space="preserve"> Network</w:t>
      </w:r>
      <w:bookmarkEnd w:id="186"/>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47B54234"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w:t>
      </w:r>
      <w:r w:rsidR="00322BC9">
        <w:rPr>
          <w:color w:val="auto"/>
        </w:rPr>
        <w:t>solution</w:t>
      </w:r>
      <w:r>
        <w:rPr>
          <w:color w:val="auto"/>
        </w:rPr>
        <w:t xml:space="preserve"> to </w:t>
      </w:r>
      <w:r w:rsidR="000D37B2">
        <w:rPr>
          <w:color w:val="auto"/>
        </w:rPr>
        <w:t xml:space="preserve">the </w:t>
      </w:r>
      <w:r>
        <w:rPr>
          <w:color w:val="auto"/>
        </w:rPr>
        <w:t>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0BB2C4FD" w:rsidR="000B3BB0" w:rsidRPr="000B3BB0" w:rsidRDefault="00C000BB" w:rsidP="00B13C14">
      <w:pPr>
        <w:jc w:val="center"/>
      </w:pPr>
      <w:bookmarkStart w:id="187" w:name="_Toc82547528"/>
      <w:bookmarkStart w:id="188" w:name="_Toc82948991"/>
      <w:bookmarkStart w:id="189" w:name="_Toc82949138"/>
      <w:r>
        <w:t xml:space="preserve">Figure </w:t>
      </w:r>
      <w:fldSimple w:instr=" SEQ Figure \* ARABIC ">
        <w:r w:rsidR="00654FD2">
          <w:rPr>
            <w:noProof/>
          </w:rPr>
          <w:t>11</w:t>
        </w:r>
      </w:fldSimple>
      <w:r>
        <w:t xml:space="preserve"> Recurrent Neural Network</w:t>
      </w:r>
      <w:bookmarkEnd w:id="187"/>
      <w:bookmarkEnd w:id="188"/>
      <w:bookmarkEnd w:id="189"/>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439E6B4F" w:rsidR="000329AD" w:rsidRDefault="000329AD" w:rsidP="008148B9">
      <w:pPr>
        <w:jc w:val="center"/>
      </w:pPr>
      <w:bookmarkStart w:id="190" w:name="_Toc82547529"/>
      <w:bookmarkStart w:id="191" w:name="_Toc82948992"/>
      <w:bookmarkStart w:id="192" w:name="_Toc82949139"/>
      <w:r>
        <w:t xml:space="preserve">Figure </w:t>
      </w:r>
      <w:fldSimple w:instr=" SEQ Figure \* ARABIC ">
        <w:r w:rsidR="00654FD2">
          <w:rPr>
            <w:noProof/>
          </w:rPr>
          <w:t>12</w:t>
        </w:r>
      </w:fldSimple>
      <w:r>
        <w:t xml:space="preserve"> Long short-term memory cell</w:t>
      </w:r>
      <w:bookmarkEnd w:id="190"/>
      <w:bookmarkEnd w:id="191"/>
      <w:bookmarkEnd w:id="192"/>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FE0CA9"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FE0CA9"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FE0CA9"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FE0CA9"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FE0CA9"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93" w:name="_Toc102482817"/>
      <w:r w:rsidRPr="009D327C">
        <w:lastRenderedPageBreak/>
        <w:t>RELATED WORK</w:t>
      </w:r>
      <w:bookmarkEnd w:id="193"/>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34ACCE5B"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using Adaboos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4A19BE44"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day and a weekend day, but very little difference between normal days and hol</w:t>
      </w:r>
      <w:r w:rsidR="00414802">
        <w:rPr>
          <w:color w:val="auto"/>
        </w:rPr>
        <w:t>i</w:t>
      </w:r>
      <w:r w:rsidR="00B67E78">
        <w:rPr>
          <w:color w:val="auto"/>
        </w:rPr>
        <w:t>days.</w:t>
      </w:r>
    </w:p>
    <w:p w14:paraId="72A828B9" w14:textId="58A506A7"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6341C344"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6B60798E"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94" w:name="_Toc102482818"/>
      <w:r w:rsidRPr="009D327C">
        <w:lastRenderedPageBreak/>
        <w:t>METHODOLOGY</w:t>
      </w:r>
      <w:r w:rsidR="00E73D16" w:rsidRPr="009D327C">
        <w:t xml:space="preserve"> &amp; </w:t>
      </w:r>
      <w:r w:rsidRPr="009D327C">
        <w:t>EXPERIMENT</w:t>
      </w:r>
      <w:bookmarkEnd w:id="194"/>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195" w:name="_Toc102482819"/>
      <w:r>
        <w:t>Methodology</w:t>
      </w:r>
      <w:bookmarkEnd w:id="195"/>
    </w:p>
    <w:p w14:paraId="05E1F1B8" w14:textId="3B8C8211" w:rsidR="00265F18" w:rsidRDefault="00265F18" w:rsidP="00265F18">
      <w:pPr>
        <w:pStyle w:val="Heading3"/>
      </w:pPr>
      <w:bookmarkStart w:id="196" w:name="_Toc102482820"/>
      <w:r>
        <w:t>Technical Implementation</w:t>
      </w:r>
      <w:bookmarkEnd w:id="196"/>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4434F10D" w:rsidR="006328FB" w:rsidRDefault="006328FB" w:rsidP="006328FB">
      <w:r>
        <w:tab/>
      </w:r>
      <w:r w:rsidR="00140DF3">
        <w:tab/>
        <w:t xml:space="preserve">The Dataset for this project can be found on </w:t>
      </w:r>
      <w:r w:rsidR="004A2F8B">
        <w:t>the</w:t>
      </w:r>
      <w:r w:rsidR="00140DF3">
        <w:t xml:space="preserve"> USA governmental website PeMS</w:t>
      </w:r>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For any array manipulation lik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6E68E951" w:rsidR="00934DE1" w:rsidRDefault="00CB4133" w:rsidP="006328FB">
      <w:r>
        <w:tab/>
      </w:r>
      <w:r>
        <w:tab/>
        <w:t>For most machine learning projects</w:t>
      </w:r>
      <w:r w:rsidR="00E177D8">
        <w:t>,</w:t>
      </w:r>
      <w:r>
        <w:t xml:space="preserve"> Keras</w:t>
      </w:r>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PyTorch</w:t>
      </w:r>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PyTorch contains </w:t>
      </w:r>
      <w:r w:rsidR="00075460">
        <w:t xml:space="preserve">methods for </w:t>
      </w:r>
      <w:r>
        <w:t>classical convolutions and all the required tools for machine learning as well as implementation for Graph Neural Network training</w:t>
      </w:r>
      <w:r w:rsidR="00F93A4E">
        <w:t xml:space="preserve"> through </w:t>
      </w:r>
      <w:r w:rsidR="00E2146C">
        <w:t>Py</w:t>
      </w:r>
      <w:r w:rsidR="00F93A4E">
        <w:t>Torch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r w:rsidR="00E2146C">
        <w:t>Py</w:t>
      </w:r>
      <w:r w:rsidR="00580D9A">
        <w:t>Torch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PyTorch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7F09DD61" w:rsidR="00CB4133" w:rsidRDefault="00A00FFF" w:rsidP="009D4C6F">
      <w:pPr>
        <w:ind w:firstLine="710"/>
      </w:pPr>
      <w:r>
        <w:lastRenderedPageBreak/>
        <w:t>Python’s machine learning libraries often support GPU integration for faster training.</w:t>
      </w:r>
      <w:r w:rsidR="00241808">
        <w:t xml:space="preserve"> PyTorch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cuDNN</w:t>
      </w:r>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0AF7CB9E"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5F353DC7"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Plotly</w:t>
      </w:r>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Plotly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Plotly is used in Python in this experiment</w:t>
      </w:r>
      <w:r w:rsidR="001527F5">
        <w:t>,</w:t>
      </w:r>
      <w:r w:rsidR="003D5E12">
        <w:t xml:space="preserve"> it is </w:t>
      </w:r>
      <w:r w:rsidR="00B85359">
        <w:t>also available in R or Matlab</w:t>
      </w:r>
      <w:r w:rsidR="003D5E12">
        <w:t>.</w:t>
      </w:r>
    </w:p>
    <w:p w14:paraId="58C5C678" w14:textId="15136B45"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97" w:name="_Toc102482821"/>
      <w:r>
        <w:t>Dataset</w:t>
      </w:r>
      <w:bookmarkEnd w:id="197"/>
    </w:p>
    <w:p w14:paraId="1DBFDDC1" w14:textId="46AFB8BB"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w:t>
      </w:r>
      <w:r w:rsidR="00B85359">
        <w:t>In</w:t>
      </w:r>
      <w:r w:rsidR="00D36F84">
        <w:t xml:space="preserve"> this experiment</w:t>
      </w:r>
      <w:r w:rsidR="00E655A3">
        <w:t>,</w:t>
      </w:r>
      <w:r w:rsidR="00D36F84">
        <w:t xml:space="preserve"> </w:t>
      </w:r>
      <w:r w:rsidR="00B85359">
        <w:t>the 7</w:t>
      </w:r>
      <w:r w:rsidR="00B85359" w:rsidRPr="00B85359">
        <w:rPr>
          <w:vertAlign w:val="superscript"/>
        </w:rPr>
        <w:t>th</w:t>
      </w:r>
      <w:r w:rsidR="00B85359">
        <w:t xml:space="preserve"> sector was chosen</w:t>
      </w:r>
      <w:r w:rsidR="004E02DD">
        <w:t xml:space="preserve">. </w:t>
      </w:r>
      <w:r w:rsidR="00E655A3">
        <w:t>Multiple type choices</w:t>
      </w:r>
      <w:r w:rsidR="004E02DD">
        <w:t xml:space="preserve"> will impact what data is offered</w:t>
      </w:r>
      <w:r w:rsidR="00CF3882">
        <w:t xml:space="preserve"> and for this experiment</w:t>
      </w:r>
      <w:r w:rsidR="00E655A3">
        <w:t>,</w:t>
      </w:r>
      <w:r w:rsidR="00CF3882">
        <w:t xml:space="preserve"> the “Station 5-Minute” is chosen</w:t>
      </w:r>
      <w:r w:rsidR="00D36F84">
        <w:t>.</w:t>
      </w:r>
      <w:r w:rsidR="00CF3882">
        <w:t xml:space="preserve"> This means that</w:t>
      </w:r>
      <w:r w:rsidR="00E655A3">
        <w:t xml:space="preserve"> data is aggregated</w:t>
      </w:r>
      <w:r w:rsidR="00CF3882">
        <w:t xml:space="preserve"> every 5 </w:t>
      </w:r>
      <w:r w:rsidR="00CF3882">
        <w:lastRenderedPageBreak/>
        <w:t xml:space="preserve">minutes throughout the day </w:t>
      </w:r>
      <w:r w:rsidR="00C4251F">
        <w:t>for</w:t>
      </w:r>
      <w:r w:rsidR="00CF3882">
        <w:t xml:space="preserve"> each station.</w:t>
      </w:r>
      <w:r w:rsidR="000F30AE">
        <w:t xml:space="preserve"> The first timestamp is 00:00 and goes throughout the whole day until 23:55 and the cycle repeats.</w:t>
      </w:r>
      <w:r w:rsidR="005D4DA0">
        <w:t xml:space="preserve"> </w:t>
      </w:r>
    </w:p>
    <w:p w14:paraId="664BD478" w14:textId="4DE0A49C" w:rsidR="00A9275F" w:rsidRDefault="001F3BFA" w:rsidP="00C660BC">
      <w:pPr>
        <w:ind w:firstLine="710"/>
      </w:pPr>
      <w:r>
        <w:t>The data is available for multiple years and every day of the year with some exceptions.</w:t>
      </w:r>
      <w:r w:rsidR="004E02DD">
        <w:t xml:space="preserve"> </w:t>
      </w:r>
      <w:r w:rsidR="00DF1735">
        <w:t xml:space="preserve"> In the Available Files section</w:t>
      </w:r>
      <w:r w:rsidR="00BB1763">
        <w:t>,</w:t>
      </w:r>
      <w:r w:rsidR="00DF1735">
        <w:t xml:space="preserve"> there are the files for every day of the year or up until </w:t>
      </w:r>
      <w:r w:rsidR="00BB1763">
        <w:t xml:space="preserve">the </w:t>
      </w:r>
      <w:r w:rsidR="00DF1735">
        <w:t>present if the year selected is still ongoing.</w:t>
      </w:r>
      <w:r w:rsidR="00E11793">
        <w:t xml:space="preserve"> At the time this experiment was started</w:t>
      </w:r>
      <w:r w:rsidR="00BB1763">
        <w:t>,</w:t>
      </w:r>
      <w:r w:rsidR="00E11793">
        <w:t xml:space="preserve"> the latest completed month was selected,</w:t>
      </w:r>
      <w:r w:rsidR="00BB1763">
        <w:t xml:space="preserve"> </w:t>
      </w:r>
      <w:r w:rsidR="00B32B27">
        <w:t>which</w:t>
      </w:r>
      <w:r w:rsidR="00BB1763">
        <w:t xml:space="preserve"> is</w:t>
      </w:r>
      <w:r w:rsidR="00E11793">
        <w:t xml:space="preserve"> July 2021.</w:t>
      </w:r>
      <w:r w:rsidR="000E5853">
        <w:t xml:space="preserve"> The </w:t>
      </w:r>
      <w:r w:rsidR="00792CC7">
        <w:t>heaviest</w:t>
      </w:r>
      <w:r w:rsidR="000E5853">
        <w:t xml:space="preserve"> congestion </w:t>
      </w:r>
      <w:r w:rsidR="00792CC7">
        <w:t>happens</w:t>
      </w:r>
      <w:r w:rsidR="000E5853">
        <w:t xml:space="preserve"> during the weekday</w:t>
      </w:r>
      <w:r w:rsidR="00792CC7">
        <w:t>s</w:t>
      </w:r>
      <w:r w:rsidR="000E5853">
        <w:t>.</w:t>
      </w:r>
      <w:r w:rsidR="00792CC7">
        <w:t xml:space="preserve"> </w:t>
      </w:r>
      <w:r w:rsidR="00B32B27">
        <w:t>T</w:t>
      </w:r>
      <w:r w:rsidR="00473D85">
        <w:t xml:space="preserve">o </w:t>
      </w:r>
      <w:r w:rsidR="00227A89">
        <w:t>gain</w:t>
      </w:r>
      <w:r w:rsidR="00473D85">
        <w:t xml:space="preserve"> better insight</w:t>
      </w:r>
      <w:r w:rsidR="00B32B27">
        <w:t>s</w:t>
      </w:r>
      <w:r w:rsidR="00473D85">
        <w:t xml:space="preserve"> </w:t>
      </w:r>
      <w:r w:rsidR="00227A89">
        <w:t>into</w:t>
      </w:r>
      <w:r w:rsidR="00473D85">
        <w:t xml:space="preserve"> traffic congestion and to predict speed time during the most critical periods only the weekdays are selected. </w:t>
      </w:r>
    </w:p>
    <w:p w14:paraId="37BDA624" w14:textId="15F15DB3" w:rsidR="003E6E25" w:rsidRDefault="003E6E25" w:rsidP="00C660BC">
      <w:pPr>
        <w:ind w:firstLine="710"/>
      </w:pPr>
      <w:r>
        <w:t>Caltrans PeMS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w:t>
      </w:r>
      <w:r w:rsidR="001C075C">
        <w:t>,</w:t>
      </w:r>
      <w:r>
        <w:t xml:space="preserve"> or inductive loops.</w:t>
      </w:r>
      <w:r w:rsidR="00CA2643">
        <w:t xml:space="preserve"> A VDS sends data to its District TMC every 30 seconds.</w:t>
      </w:r>
    </w:p>
    <w:p w14:paraId="3143A099" w14:textId="2C731B10" w:rsidR="00E404B2" w:rsidRDefault="00A541AB" w:rsidP="00C660BC">
      <w:pPr>
        <w:ind w:firstLine="710"/>
      </w:pPr>
      <w:r>
        <w:t xml:space="preserve">Each file is contained in a </w:t>
      </w:r>
      <w:r w:rsidR="00BC0FE2">
        <w:t xml:space="preserve">compressed </w:t>
      </w:r>
      <w:r>
        <w:t xml:space="preserve">file. After </w:t>
      </w:r>
      <w:r w:rsidR="00BC0FE2">
        <w:t xml:space="preserve">the </w:t>
      </w:r>
      <w:r>
        <w:t>extract</w:t>
      </w:r>
      <w:r w:rsidR="001C075C">
        <w:t>ion</w:t>
      </w:r>
      <w:r w:rsidR="00BC0FE2">
        <w:t>,</w:t>
      </w:r>
      <w:r>
        <w:t xml:space="preserve"> a </w:t>
      </w:r>
      <w:r w:rsidR="001C075C">
        <w:t xml:space="preserve">text </w:t>
      </w:r>
      <w:r>
        <w:t>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w:t>
      </w:r>
      <w:r w:rsidR="008633C3">
        <w:t xml:space="preserve">are consistent throughout the file. This means </w:t>
      </w:r>
      <w:r w:rsidR="00A74952">
        <w:t>that for a point in time the station will be presented in the same order as the rest.</w:t>
      </w:r>
      <w:r w:rsidR="00824A4A">
        <w:t xml:space="preserve"> There is a total of 4904 unique stations each having a unique identifier</w:t>
      </w:r>
      <w:r w:rsidR="006D7BA4">
        <w:t xml:space="preserve">. </w:t>
      </w:r>
      <w:r w:rsidR="00E404B2">
        <w:t xml:space="preserve">To measure the amount of information for a day of measurements </w:t>
      </w:r>
      <w:r w:rsidR="008633C3">
        <w:t>288 individual timestamps</w:t>
      </w:r>
      <w:r w:rsidR="00E404B2">
        <w:t xml:space="preserve"> are recorded, multiplied </w:t>
      </w:r>
      <w:r w:rsidR="008633C3">
        <w:t>by</w:t>
      </w:r>
      <w:r w:rsidR="00E404B2">
        <w:t xml:space="preserve"> 4904 unique stations </w:t>
      </w:r>
      <w:r w:rsidR="00C01B8E">
        <w:t>it</w:t>
      </w:r>
      <w:r w:rsidR="00E404B2">
        <w:t xml:space="preserve"> can </w:t>
      </w:r>
      <w:r w:rsidR="00C01B8E">
        <w:t xml:space="preserve">be </w:t>
      </w:r>
      <w:r w:rsidR="00E404B2">
        <w:t>see</w:t>
      </w:r>
      <w:r w:rsidR="00C01B8E">
        <w:t>n</w:t>
      </w:r>
      <w:r w:rsidR="00E404B2">
        <w:t xml:space="preserve"> that there are over </w:t>
      </w:r>
      <w:r w:rsidR="008633C3">
        <w:t>1.4</w:t>
      </w:r>
      <w:r w:rsidR="00E404B2">
        <w:t xml:space="preserve">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w:t>
      </w:r>
      <w:r w:rsidR="00AB519D">
        <w:t>promptly</w:t>
      </w:r>
      <w:r w:rsidR="00A24406">
        <w:t>.</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68BBCD5E" w:rsidR="00B53384" w:rsidRDefault="00AB519D" w:rsidP="00AF2B41">
      <w:pPr>
        <w:pStyle w:val="ListParagraph"/>
        <w:numPr>
          <w:ilvl w:val="0"/>
          <w:numId w:val="21"/>
        </w:numPr>
      </w:pPr>
      <w:r>
        <w:t>The d</w:t>
      </w:r>
      <w:r w:rsidR="00B53384">
        <w:t>irection of travel: north, south, east</w:t>
      </w:r>
      <w:r>
        <w:t>,</w:t>
      </w:r>
      <w:r w:rsidR="00B53384">
        <w:t xml:space="preserve">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lastRenderedPageBreak/>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4A05CF47" w:rsidR="001E4932" w:rsidRDefault="001E4932" w:rsidP="00AF2B41">
      <w:pPr>
        <w:pStyle w:val="ListParagraph"/>
        <w:numPr>
          <w:ilvl w:val="0"/>
          <w:numId w:val="21"/>
        </w:numPr>
      </w:pPr>
      <w:r>
        <w:t>Observed: Percentage of lane points at the station location which w</w:t>
      </w:r>
      <w:r w:rsidR="00AB519D">
        <w:t>as</w:t>
      </w:r>
      <w:r>
        <w:t xml:space="preserve"> observed</w:t>
      </w:r>
    </w:p>
    <w:p w14:paraId="61181E76" w14:textId="12D63112" w:rsidR="00BC6543" w:rsidRDefault="00BC6543" w:rsidP="00AF2B41">
      <w:pPr>
        <w:pStyle w:val="ListParagraph"/>
        <w:numPr>
          <w:ilvl w:val="0"/>
          <w:numId w:val="21"/>
        </w:numPr>
      </w:pPr>
      <w:r>
        <w:t>Flow:</w:t>
      </w:r>
      <w:r w:rsidR="00AB519D">
        <w:t xml:space="preserve"> The</w:t>
      </w:r>
      <w:r>
        <w:t xml:space="preserve"> </w:t>
      </w:r>
      <w:r w:rsidR="00AB519D">
        <w:t>s</w:t>
      </w:r>
      <w:r>
        <w:t>um of vehicle</w:t>
      </w:r>
      <w:r w:rsidR="00AB519D">
        <w:t>s</w:t>
      </w:r>
      <w:r>
        <w:t xml:space="preserve"> passing through the station over </w:t>
      </w:r>
      <w:r w:rsidR="001B0D72">
        <w:t>five minutes</w:t>
      </w:r>
      <w:r>
        <w:t xml:space="preserve"> across all lanes.</w:t>
      </w:r>
    </w:p>
    <w:p w14:paraId="33F14D65" w14:textId="361CDB5D" w:rsidR="00342294" w:rsidRDefault="00342294" w:rsidP="00AF2B41">
      <w:pPr>
        <w:pStyle w:val="ListParagraph"/>
        <w:numPr>
          <w:ilvl w:val="0"/>
          <w:numId w:val="21"/>
        </w:numPr>
      </w:pPr>
      <w:r>
        <w:t xml:space="preserve">Occupancy: Percentage of occupancy across all lanes in </w:t>
      </w:r>
      <w:r w:rsidR="001B0D72">
        <w:t>five minutes</w:t>
      </w:r>
      <w:r>
        <w:t xml:space="preserve"> as a decimal number.</w:t>
      </w:r>
    </w:p>
    <w:p w14:paraId="542D509F" w14:textId="1D857E5E" w:rsidR="00D33F93" w:rsidRDefault="00AC1994" w:rsidP="00AF2B41">
      <w:pPr>
        <w:pStyle w:val="ListParagraph"/>
        <w:numPr>
          <w:ilvl w:val="0"/>
          <w:numId w:val="21"/>
        </w:numPr>
      </w:pPr>
      <w:r>
        <w:t xml:space="preserve">Speed: Average flow-weighted speed in </w:t>
      </w:r>
      <w:r w:rsidR="001B0D72">
        <w:t>five minutes</w:t>
      </w:r>
      <w:r>
        <w:t xml:space="preserve"> across all lanes</w:t>
      </w:r>
      <w:r w:rsidR="00805C7C">
        <w:t>.</w:t>
      </w:r>
    </w:p>
    <w:p w14:paraId="3879070F" w14:textId="254DA1E9" w:rsidR="00D138B4" w:rsidRDefault="00D138B4" w:rsidP="00C82203">
      <w:pPr>
        <w:ind w:firstLine="710"/>
      </w:pPr>
      <w:r>
        <w:t>The next rows represent the columns samples, observed, occupancy and speed but for each lane.</w:t>
      </w:r>
      <w:r w:rsidR="00E73042">
        <w:t xml:space="preserve"> </w:t>
      </w:r>
    </w:p>
    <w:p w14:paraId="5F01C8B6" w14:textId="3D03EEA0" w:rsidR="00366899" w:rsidRDefault="00366899" w:rsidP="00C82203">
      <w:pPr>
        <w:ind w:firstLine="710"/>
      </w:pPr>
      <w:r>
        <w:t>In the type section of the PeMS website</w:t>
      </w:r>
      <w:r w:rsidR="001B0D72">
        <w:t>,</w:t>
      </w:r>
      <w:r>
        <w:t xml:space="preserve"> there is an option for Station Metadata. This dataset is contained as the five-minute station one, within a </w:t>
      </w:r>
      <w:r w:rsidR="00821618">
        <w:t xml:space="preserve">single </w:t>
      </w:r>
      <w:r w:rsidR="001B0D72">
        <w:t>text</w:t>
      </w:r>
      <w:r>
        <w:t xml:space="preserve"> file with columns separated by row. This</w:t>
      </w:r>
      <w:r w:rsidR="00821618">
        <w:t xml:space="preserve"> file contains metadata about the station sensors. In this </w:t>
      </w:r>
      <w:r w:rsidR="001847DF">
        <w:t>project,</w:t>
      </w:r>
      <w:r w:rsidR="00821618">
        <w:t xml:space="preserve"> there are three variables used from metadata: the station</w:t>
      </w:r>
      <w:r w:rsidR="00867F02">
        <w:t>'s</w:t>
      </w:r>
      <w:r w:rsidR="00821618">
        <w:t xml:space="preserve"> unique identifier, latitude</w:t>
      </w:r>
      <w:r w:rsidR="00867F02">
        <w:t>,</w:t>
      </w:r>
      <w:r w:rsidR="00821618">
        <w:t xml:space="preserve"> and longitude. They are used to accurately place the stations.</w:t>
      </w:r>
    </w:p>
    <w:p w14:paraId="5C6B2A1A" w14:textId="07315470"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w:t>
      </w:r>
      <w:r w:rsidR="00867F02">
        <w:t>,</w:t>
      </w:r>
      <w:r w:rsidR="009D175B">
        <w:t xml:space="preserve"> and Speed.</w:t>
      </w:r>
      <w:r w:rsidR="009D026E">
        <w:t xml:space="preserve"> This experiment will revolve around these three variables</w:t>
      </w:r>
      <w:r w:rsidR="00867F02">
        <w:t xml:space="preserve">. The </w:t>
      </w:r>
      <w:r w:rsidR="009D026E">
        <w:t>timestamp</w:t>
      </w:r>
      <w:r w:rsidR="00867F02">
        <w:t>, as well as the station’s unique identifier,</w:t>
      </w:r>
      <w:r w:rsidR="009D026E">
        <w:t xml:space="preserve"> </w:t>
      </w:r>
      <w:r w:rsidR="00867F02">
        <w:t xml:space="preserve">will be </w:t>
      </w:r>
      <w:r w:rsidR="00EE2C95">
        <w:t>applied with the three variables</w:t>
      </w:r>
      <w:r w:rsidR="00867F02">
        <w:t xml:space="preserve">. For </w:t>
      </w:r>
      <w:r w:rsidR="009D026E">
        <w:t>a better understanding</w:t>
      </w:r>
      <w:r w:rsidR="003B0456">
        <w:t>,</w:t>
      </w:r>
      <w:r w:rsidR="009D026E">
        <w:t xml:space="preserve">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98" w:name="_Toc102482822"/>
      <w:r>
        <w:t>Experiment</w:t>
      </w:r>
      <w:r w:rsidR="00D00103">
        <w:t>s</w:t>
      </w:r>
      <w:bookmarkEnd w:id="198"/>
    </w:p>
    <w:p w14:paraId="3E6F32D5" w14:textId="7999A54B"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sensor node</w:t>
      </w:r>
      <w:r w:rsidR="00B303EF">
        <w:t xml:space="preserve"> and </w:t>
      </w:r>
      <w:r w:rsidR="00121172">
        <w:t>three</w:t>
      </w:r>
      <w:r w:rsidR="00B303EF">
        <w:t xml:space="preserve"> graph neural networks, one based on Spatial</w:t>
      </w:r>
      <w:r w:rsidR="003B0456">
        <w:t>-</w:t>
      </w:r>
      <w:r w:rsidR="00B303EF">
        <w:t>Temporal Convolutions</w:t>
      </w:r>
      <w:r w:rsidR="004B0B77">
        <w:t xml:space="preserve">, </w:t>
      </w:r>
      <w:r w:rsidR="00F82E75">
        <w:t xml:space="preserve">and </w:t>
      </w:r>
      <w:r w:rsidR="004B0B77">
        <w:t>one with</w:t>
      </w:r>
      <w:r w:rsidR="00B303EF">
        <w:t xml:space="preserve"> Graph Convolutional Neural Networks together with Graph Embedded LSTM</w:t>
      </w:r>
      <w:r w:rsidR="003B0456">
        <w:t xml:space="preserve">. The </w:t>
      </w:r>
      <w:r w:rsidR="00786B96">
        <w:t xml:space="preserve">last one </w:t>
      </w:r>
      <w:r w:rsidR="003B0456">
        <w:t>is</w:t>
      </w:r>
      <w:r w:rsidR="00786B96">
        <w:t xml:space="preserve">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lastRenderedPageBreak/>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166728AF" w:rsidR="00433857" w:rsidRDefault="00433857" w:rsidP="002E5F6F">
      <w:pPr>
        <w:pStyle w:val="ListParagraph"/>
        <w:numPr>
          <w:ilvl w:val="0"/>
          <w:numId w:val="38"/>
        </w:numPr>
      </w:pPr>
      <w:r>
        <w:t>Small dataset, containing 120 random</w:t>
      </w:r>
      <w:r w:rsidR="00F82E75">
        <w:t>ly</w:t>
      </w:r>
      <w:r>
        <w:t xml:space="preserve"> picked sensors</w:t>
      </w:r>
      <w:r w:rsidR="0023277C">
        <w:t>.</w:t>
      </w:r>
    </w:p>
    <w:p w14:paraId="4879391B" w14:textId="0E906D8F" w:rsidR="00FC7C34" w:rsidRDefault="00FC7C34" w:rsidP="002E5F6F">
      <w:pPr>
        <w:pStyle w:val="ListParagraph"/>
        <w:numPr>
          <w:ilvl w:val="0"/>
          <w:numId w:val="38"/>
        </w:numPr>
      </w:pPr>
      <w:r>
        <w:t>Medium dataset, containing 480 random</w:t>
      </w:r>
      <w:r w:rsidR="00F82E75">
        <w:t>ly</w:t>
      </w:r>
      <w:r>
        <w:t xml:space="preserve"> picked sensors.</w:t>
      </w:r>
    </w:p>
    <w:p w14:paraId="76851C79" w14:textId="77777777" w:rsidR="00487312" w:rsidRDefault="00487312" w:rsidP="00487312">
      <w:pPr>
        <w:pStyle w:val="Heading3"/>
      </w:pPr>
      <w:bookmarkStart w:id="199" w:name="_Toc102482823"/>
      <w:r>
        <w:t>Data Preparation</w:t>
      </w:r>
      <w:bookmarkEnd w:id="199"/>
    </w:p>
    <w:p w14:paraId="7AA2FEA1" w14:textId="2F95E9BB" w:rsidR="00C0209E" w:rsidRDefault="00487312" w:rsidP="006873F6">
      <w:pPr>
        <w:ind w:firstLine="710"/>
      </w:pPr>
      <w:r>
        <w:t>For every deep learning experiment</w:t>
      </w:r>
      <w:r w:rsidR="00F82E75">
        <w:t>,</w:t>
      </w:r>
      <w:r>
        <w:t xml:space="preserve">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w:t>
      </w:r>
      <w:r w:rsidR="007D325E">
        <w:t>,</w:t>
      </w:r>
      <w:r>
        <w:t xml:space="preserve"> and flow. If all three are present it is considered a good node and it is saved. After this step from 4904 nodes</w:t>
      </w:r>
      <w:r w:rsidR="007D325E">
        <w:t>,</w:t>
      </w:r>
      <w:r>
        <w:t xml:space="preserve">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w:t>
      </w:r>
      <w:r w:rsidR="007D325E">
        <w:t>is</w:t>
      </w:r>
      <w:r w:rsidR="00C0209E">
        <w:t xml:space="preserve"> saved for later us</w:t>
      </w:r>
      <w:r w:rsidR="00602545">
        <w:t>e.</w:t>
      </w:r>
      <w:r w:rsidR="00C0209E">
        <w:t xml:space="preserve"> </w:t>
      </w:r>
      <w:r w:rsidR="00602545">
        <w:t>In</w:t>
      </w:r>
      <w:r w:rsidR="00C0209E">
        <w:t xml:space="preserve"> </w:t>
      </w:r>
      <w:r w:rsidR="00602545">
        <w:t xml:space="preserve">this </w:t>
      </w:r>
      <w:r w:rsidR="00C0209E">
        <w:t>way</w:t>
      </w:r>
      <w:r w:rsidR="00F37EF6">
        <w:t>,</w:t>
      </w:r>
      <w:r w:rsidR="00C0209E">
        <w:t xml:space="preserve"> for all </w:t>
      </w:r>
      <w:r w:rsidR="00F82E75">
        <w:t>five</w:t>
      </w:r>
      <w:r w:rsidR="00C0209E">
        <w:t xml:space="preserve"> datasets</w:t>
      </w:r>
      <w:r w:rsidR="00F37EF6">
        <w:t>,</w:t>
      </w:r>
      <w:r w:rsidR="00C0209E">
        <w:t xml:space="preserve"> the </w:t>
      </w:r>
      <w:r w:rsidR="00F37EF6">
        <w:t xml:space="preserve">information for the </w:t>
      </w:r>
      <w:r w:rsidR="00C0209E">
        <w:t xml:space="preserve">station </w:t>
      </w:r>
      <w:r w:rsidR="00F37EF6">
        <w:t xml:space="preserve">nodes </w:t>
      </w:r>
      <w:r w:rsidR="00C0209E">
        <w:t>will always be the same.</w:t>
      </w:r>
    </w:p>
    <w:p w14:paraId="3A232303" w14:textId="6CF3FEB5" w:rsidR="00A13C0D" w:rsidRDefault="00A13C0D" w:rsidP="00A13C0D">
      <w:pPr>
        <w:pStyle w:val="Heading3"/>
      </w:pPr>
      <w:bookmarkStart w:id="200" w:name="_Toc102482824"/>
      <w:r>
        <w:t>Map Generation</w:t>
      </w:r>
      <w:bookmarkEnd w:id="200"/>
    </w:p>
    <w:p w14:paraId="568ED570" w14:textId="511704C9" w:rsidR="00BA382C" w:rsidRDefault="00BF196C" w:rsidP="00487312">
      <w:pPr>
        <w:ind w:firstLine="710"/>
      </w:pPr>
      <w:r>
        <w:t>Three</w:t>
      </w:r>
      <w:r w:rsidR="007E22CE">
        <w:t xml:space="preserve"> out of the </w:t>
      </w:r>
      <w:r>
        <w:t>six</w:t>
      </w:r>
      <w:r w:rsidR="007E22CE">
        <w:t xml:space="preserve"> models proposed for this </w:t>
      </w:r>
      <w:r>
        <w:t>project</w:t>
      </w:r>
      <w:r w:rsidR="007E22CE">
        <w:t xml:space="preserve"> use graphs as inputs and for this reason</w:t>
      </w:r>
      <w:r>
        <w:t>,</w:t>
      </w:r>
      <w:r w:rsidR="007E22CE">
        <w:t xml:space="preserve"> the graphs for training need to be constructed.</w:t>
      </w:r>
      <w:r w:rsidR="0026075D">
        <w:t xml:space="preserve"> The Station Metadata does not contain any information about how each sensor </w:t>
      </w:r>
      <w:r w:rsidR="000D37B2">
        <w:t>is</w:t>
      </w:r>
      <w:r w:rsidR="0026075D">
        <w:t xml:space="preserve"> connected or if they are on the same roadside.</w:t>
      </w:r>
      <w:r w:rsidR="00E747D7">
        <w:t xml:space="preserve"> Because of this</w:t>
      </w:r>
      <w:r w:rsidR="000D37B2">
        <w:t>,</w:t>
      </w:r>
      <w:r w:rsidR="00E747D7">
        <w:t xml:space="preserve"> the graph needs to be constructed manually</w:t>
      </w:r>
      <w:r w:rsidR="00BA382C">
        <w:t xml:space="preserve"> or procedurally.</w:t>
      </w:r>
    </w:p>
    <w:p w14:paraId="0CD069D1" w14:textId="7B1F6A88"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For the Small and Medium datasets</w:t>
      </w:r>
      <w:r w:rsidR="000D37B2">
        <w:t>,</w:t>
      </w:r>
      <w:r w:rsidR="00CE3FB8">
        <w:t xml:space="preserve"> there are too many nodes for manual graph connectivity to be feasible. </w:t>
      </w:r>
    </w:p>
    <w:p w14:paraId="1BE63EBD" w14:textId="15932C8B" w:rsidR="00A64955" w:rsidRDefault="00BF196C" w:rsidP="00487312">
      <w:pPr>
        <w:ind w:firstLine="710"/>
      </w:pPr>
      <w:r>
        <w:t xml:space="preserve">There are </w:t>
      </w:r>
      <w:r w:rsidR="00FC0D60">
        <w:t>two</w:t>
      </w:r>
      <w:r>
        <w:t xml:space="preserve"> things to consider while constructing the graph: the adjacency (connectivities)</w:t>
      </w:r>
      <w:r w:rsidR="00980D1C">
        <w:t xml:space="preserve"> and the length and weight of the edges</w:t>
      </w:r>
      <w:r>
        <w:t>.</w:t>
      </w:r>
      <w:r w:rsidR="00244C44">
        <w:t xml:space="preserve"> As such the generation task can be split </w:t>
      </w:r>
      <w:r w:rsidR="00244C44">
        <w:lastRenderedPageBreak/>
        <w:t>into two parts</w:t>
      </w:r>
      <w:r w:rsidR="00F56A16">
        <w:t>.</w:t>
      </w:r>
      <w:r w:rsidR="00244C44">
        <w:t xml:space="preserve"> the graph generating its adjacency</w:t>
      </w:r>
      <w:r w:rsidR="00F56A16">
        <w:t xml:space="preserve">, </w:t>
      </w:r>
      <w:r w:rsidR="001A238E">
        <w:t xml:space="preserve">a </w:t>
      </w:r>
      <w:r w:rsidR="00F56A16">
        <w:t>step which will be shortened with Generation</w:t>
      </w:r>
      <w:r w:rsidR="001A238E">
        <w:t xml:space="preserve">. The second is </w:t>
      </w:r>
      <w:r w:rsidR="00244C44">
        <w:t xml:space="preserve">the graph </w:t>
      </w:r>
      <w:r w:rsidR="001A238E">
        <w:t xml:space="preserve">setting </w:t>
      </w:r>
      <w:r w:rsidR="00244C44">
        <w:t>the edges</w:t>
      </w:r>
      <w:r w:rsidR="009936D7">
        <w:t>'</w:t>
      </w:r>
      <w:r w:rsidR="00244C44">
        <w:t xml:space="preserve"> weight</w:t>
      </w:r>
      <w:r w:rsidR="001A238E">
        <w:t>, now called Distance</w:t>
      </w:r>
      <w:r w:rsidR="007A30CB">
        <w:t>.</w:t>
      </w:r>
      <w:r w:rsidR="00EF563E">
        <w:t xml:space="preserve"> </w:t>
      </w:r>
    </w:p>
    <w:p w14:paraId="0A378676" w14:textId="1999584F" w:rsidR="00C35D0D" w:rsidRDefault="00EF563E" w:rsidP="007B7099">
      <w:pPr>
        <w:ind w:firstLine="710"/>
      </w:pPr>
      <w:r>
        <w:t xml:space="preserve">There are three ways for the Generation step: Manual, </w:t>
      </w:r>
      <w:r w:rsidR="00E87445">
        <w:t>Generative</w:t>
      </w:r>
      <w:r w:rsidR="00A63746">
        <w:t>,</w:t>
      </w:r>
      <w:r>
        <w:t xml:space="preserve"> and Linear Regression.</w:t>
      </w:r>
      <w:r w:rsidR="00A63746">
        <w:t xml:space="preserve"> The manual one</w:t>
      </w:r>
      <w:r w:rsidR="004C1528">
        <w:t xml:space="preserve"> is the hand-picked connections and thus will not be covered. The other two will be covered in this chapter.</w:t>
      </w:r>
      <w:r w:rsidR="00E87445">
        <w:t xml:space="preserve"> For the distance</w:t>
      </w:r>
      <w:r w:rsidR="00641FFE">
        <w:t>,</w:t>
      </w:r>
      <w:r w:rsidR="00E87445">
        <w:t xml:space="preserve"> there are two ways of computing: Geodesic</w:t>
      </w:r>
      <w:r w:rsidR="00641FFE">
        <w:t xml:space="preserve"> and Open Street Resource Project, abbrevi</w:t>
      </w:r>
      <w:r w:rsidR="00CA070A">
        <w:t>a</w:t>
      </w:r>
      <w:r w:rsidR="00641FFE">
        <w:t>ted OSRM</w:t>
      </w:r>
      <w:r w:rsidR="00120DA9">
        <w:t>. Each type of Generation will be crossed with every type of distance to compute a graph, resulting in six possible combinations.</w:t>
      </w:r>
      <w:r w:rsidR="007B7099">
        <w:t xml:space="preserve"> </w:t>
      </w:r>
    </w:p>
    <w:p w14:paraId="5D6DD9EA" w14:textId="029D0D44" w:rsidR="005E76F2" w:rsidRDefault="000654C5" w:rsidP="005E76F2">
      <w:pPr>
        <w:pStyle w:val="Heading3"/>
        <w:numPr>
          <w:ilvl w:val="2"/>
          <w:numId w:val="44"/>
        </w:numPr>
      </w:pPr>
      <w:r>
        <w:t>Geodesic</w:t>
      </w:r>
    </w:p>
    <w:p w14:paraId="50313A4C" w14:textId="42944565" w:rsidR="007E22CE" w:rsidRDefault="003E553A" w:rsidP="003E553A">
      <w:pPr>
        <w:ind w:firstLine="710"/>
      </w:pPr>
      <w:r>
        <w:t xml:space="preserve">The </w:t>
      </w:r>
      <w:r w:rsidR="00654617">
        <w:t>geodesic</w:t>
      </w:r>
      <w:r>
        <w:t xml:space="preserve"> method is </w:t>
      </w:r>
      <w:r w:rsidR="00E747D7">
        <w:t>using geolocation data from metadata.</w:t>
      </w:r>
      <w:r w:rsidR="00511DBF">
        <w:t xml:space="preserve"> The latitude and longitude of each node will be measured against every other station present in the dataset and </w:t>
      </w:r>
      <w:r w:rsidR="000D37B2">
        <w:t xml:space="preserve">used to </w:t>
      </w:r>
      <w:r w:rsidR="00511DBF">
        <w:t>comput</w:t>
      </w:r>
      <w:r w:rsidR="000D37B2">
        <w:t>e</w:t>
      </w:r>
      <w:r w:rsidR="00511DBF">
        <w:t xml:space="preserv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BE2C043" w14:textId="6C8FE199" w:rsidR="001D389D" w:rsidRDefault="00A00D5F" w:rsidP="00120DA9">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e between the two points</w:t>
      </w:r>
      <w:r w:rsidR="005A351F">
        <w:t>.</w:t>
      </w:r>
    </w:p>
    <w:p w14:paraId="3588AE35" w14:textId="5625812E" w:rsidR="00DB5938" w:rsidRDefault="00DB5938" w:rsidP="00DB5938">
      <w:pPr>
        <w:pStyle w:val="Heading3"/>
        <w:numPr>
          <w:ilvl w:val="2"/>
          <w:numId w:val="44"/>
        </w:numPr>
      </w:pPr>
      <w:bookmarkStart w:id="201" w:name="_Toc102482826"/>
      <w:r>
        <w:t>Open Street Resource Project</w:t>
      </w:r>
      <w:bookmarkEnd w:id="201"/>
    </w:p>
    <w:p w14:paraId="0B17849C" w14:textId="77777777" w:rsidR="004A24F2"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Open </w:t>
      </w:r>
      <w:r w:rsidR="00F3032E">
        <w:t>S</w:t>
      </w:r>
      <w:r w:rsidR="002E1F65">
        <w:t>ourc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1B1AFEC7" w14:textId="4BEBEE11" w:rsidR="00EC7C50" w:rsidRDefault="00654FD2" w:rsidP="00387ADC">
      <w:pPr>
        <w:ind w:left="0" w:firstLine="720"/>
      </w:pPr>
      <w:r>
        <w:t>A more clear difference between the two distances can be observed in figure 13. The blue line is the OSRM distance and the red line is the Geodesic distance.</w:t>
      </w:r>
      <w:r w:rsidR="000F71D6">
        <w:t xml:space="preserve"> </w:t>
      </w:r>
    </w:p>
    <w:p w14:paraId="205B0452" w14:textId="77777777" w:rsidR="00654FD2" w:rsidRDefault="00654FD2" w:rsidP="00654FD2">
      <w:pPr>
        <w:keepNext/>
        <w:ind w:left="0" w:firstLine="720"/>
        <w:jc w:val="center"/>
      </w:pPr>
      <w:r>
        <w:rPr>
          <w:noProof/>
        </w:rPr>
        <w:lastRenderedPageBreak/>
        <w:drawing>
          <wp:inline distT="0" distB="0" distL="0" distR="0" wp14:anchorId="1724F7C6" wp14:editId="43E4AB4B">
            <wp:extent cx="4237487" cy="271130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41894" cy="2714122"/>
                    </a:xfrm>
                    <a:prstGeom prst="rect">
                      <a:avLst/>
                    </a:prstGeom>
                    <a:noFill/>
                    <a:ln>
                      <a:noFill/>
                    </a:ln>
                  </pic:spPr>
                </pic:pic>
              </a:graphicData>
            </a:graphic>
          </wp:inline>
        </w:drawing>
      </w:r>
    </w:p>
    <w:p w14:paraId="66779CCA" w14:textId="6D87E171" w:rsidR="00654FD2" w:rsidRDefault="00654FD2" w:rsidP="00654FD2">
      <w:pPr>
        <w:jc w:val="center"/>
      </w:pPr>
      <w:r>
        <w:t xml:space="preserve">Figure </w:t>
      </w:r>
      <w:fldSimple w:instr=" SEQ Figure \* ARABIC ">
        <w:r>
          <w:rPr>
            <w:noProof/>
          </w:rPr>
          <w:t>13</w:t>
        </w:r>
      </w:fldSimple>
      <w:r>
        <w:t xml:space="preserve"> OSRM and Geodesic Distances</w:t>
      </w:r>
    </w:p>
    <w:p w14:paraId="682D1C9F" w14:textId="5F1C1157"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w:t>
      </w:r>
    </w:p>
    <w:p w14:paraId="5F65B2BD" w14:textId="520D7DF0" w:rsidR="00FD4E53" w:rsidRDefault="00FD4E53" w:rsidP="00FD4E53">
      <w:pPr>
        <w:pStyle w:val="Heading3"/>
        <w:numPr>
          <w:ilvl w:val="2"/>
          <w:numId w:val="44"/>
        </w:numPr>
      </w:pPr>
      <w:bookmarkStart w:id="202" w:name="_Toc102482827"/>
      <w:r>
        <w:t>Linear Regression</w:t>
      </w:r>
      <w:bookmarkEnd w:id="202"/>
    </w:p>
    <w:p w14:paraId="56D34C2B" w14:textId="74906351"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w:t>
      </w:r>
      <w:r w:rsidR="00836B54">
        <w:t>i</w:t>
      </w:r>
      <w:r w:rsidR="007E2980">
        <w:t xml:space="preserve">n the same direction of travel should have the biggest impact on the outcome of </w:t>
      </w:r>
      <w:r w:rsidR="00FC04AC">
        <w:t>the current node</w:t>
      </w:r>
      <w:r w:rsidR="006C644B">
        <w:t>. More informally, what happens behind a node should matter the most.</w:t>
      </w:r>
      <w:r w:rsidR="00AA3F4D">
        <w:t xml:space="preserve"> </w:t>
      </w:r>
    </w:p>
    <w:p w14:paraId="7DB152B3" w14:textId="0748F8E9" w:rsidR="004302B4" w:rsidRDefault="00AA3F4D" w:rsidP="004302B4">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w:t>
      </w:r>
    </w:p>
    <w:p w14:paraId="19389A13" w14:textId="14814B85" w:rsidR="00BC78A3" w:rsidRDefault="000654C5" w:rsidP="00BC78A3">
      <w:pPr>
        <w:pStyle w:val="Heading3"/>
        <w:numPr>
          <w:ilvl w:val="2"/>
          <w:numId w:val="44"/>
        </w:numPr>
      </w:pPr>
      <w:r>
        <w:lastRenderedPageBreak/>
        <w:t>Generative</w:t>
      </w:r>
    </w:p>
    <w:p w14:paraId="1A66CCDA" w14:textId="3FF3AF68" w:rsidR="00BC78A3" w:rsidRDefault="00BC78A3" w:rsidP="00BC78A3">
      <w:pPr>
        <w:ind w:firstLine="710"/>
      </w:pPr>
      <w:r>
        <w:t>The distance is measured between every station. Not every station can be connected to every other station because the temporal information will be lost so the connectedness of the nodes must be computed. There are several ways to consider which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BC78A3" w14:paraId="50341FD1" w14:textId="77777777" w:rsidTr="00BB508F">
        <w:trPr>
          <w:trHeight w:val="422"/>
        </w:trPr>
        <w:tc>
          <w:tcPr>
            <w:tcW w:w="985" w:type="dxa"/>
            <w:vAlign w:val="center"/>
          </w:tcPr>
          <w:p w14:paraId="74CD91E5" w14:textId="77777777" w:rsidR="00BC78A3" w:rsidRDefault="00BC78A3" w:rsidP="00BB508F">
            <w:pPr>
              <w:jc w:val="center"/>
            </w:pPr>
          </w:p>
        </w:tc>
        <w:tc>
          <w:tcPr>
            <w:tcW w:w="7380" w:type="dxa"/>
            <w:vAlign w:val="center"/>
          </w:tcPr>
          <w:p w14:paraId="0D630212" w14:textId="77777777" w:rsidR="00BC78A3" w:rsidRDefault="00BC78A3" w:rsidP="00BB508F">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2A531407" w14:textId="77777777" w:rsidR="00BC78A3" w:rsidRDefault="00BC78A3" w:rsidP="00BB508F">
            <w:pPr>
              <w:jc w:val="right"/>
            </w:pPr>
            <w:r>
              <w:t>(3.2)</w:t>
            </w:r>
          </w:p>
        </w:tc>
      </w:tr>
    </w:tbl>
    <w:p w14:paraId="7AB57581" w14:textId="77777777" w:rsidR="00BC78A3" w:rsidRDefault="00BC78A3" w:rsidP="00BC78A3">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among stations </w:t>
      </w:r>
      <m:oMath>
        <m:r>
          <w:rPr>
            <w:rFonts w:ascii="Cambria Math" w:hAnsi="Cambria Math"/>
          </w:rPr>
          <m:t>i</m:t>
        </m:r>
      </m:oMath>
      <w:r>
        <w:t xml:space="preserve"> and </w:t>
      </w:r>
      <m:oMath>
        <m:r>
          <w:rPr>
            <w:rFonts w:ascii="Cambria Math" w:hAnsi="Cambria Math"/>
          </w:rPr>
          <m:t>j</m:t>
        </m:r>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t xml:space="preserve"> represents the geodesic distance among the stations. There are two new hyperparameters introduced in equation 3.2, </w:t>
      </w:r>
      <m:oMath>
        <m:r>
          <w:rPr>
            <w:rFonts w:ascii="Cambria Math" w:hAnsi="Cambria Math"/>
          </w:rPr>
          <m:t>ϵ</m:t>
        </m:r>
      </m:oMath>
      <w:r>
        <w:t xml:space="preserve"> and </w:t>
      </w:r>
      <m:oMath>
        <m:r>
          <w:rPr>
            <w:rFonts w:ascii="Cambria Math" w:hAnsi="Cambria Math"/>
          </w:rPr>
          <m:t>σ</m:t>
        </m:r>
      </m:oMath>
      <w:r>
        <w:t>. These two parameters are thresholds to control the sparsity and distribution of the graph’s edges.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C78A3" w14:paraId="3D104FEC" w14:textId="77777777" w:rsidTr="00BB508F">
        <w:trPr>
          <w:trHeight w:val="422"/>
        </w:trPr>
        <w:tc>
          <w:tcPr>
            <w:tcW w:w="985" w:type="dxa"/>
            <w:vAlign w:val="center"/>
          </w:tcPr>
          <w:p w14:paraId="1E69DB3D" w14:textId="77777777" w:rsidR="00BC78A3" w:rsidRDefault="00BC78A3" w:rsidP="00BB508F">
            <w:pPr>
              <w:jc w:val="center"/>
            </w:pPr>
          </w:p>
        </w:tc>
        <w:tc>
          <w:tcPr>
            <w:tcW w:w="7380" w:type="dxa"/>
            <w:vAlign w:val="center"/>
          </w:tcPr>
          <w:p w14:paraId="5E0C72EC" w14:textId="77777777" w:rsidR="00BC78A3" w:rsidRDefault="00BC78A3" w:rsidP="00BB508F">
            <w:pPr>
              <w:jc w:val="center"/>
            </w:pPr>
            <m:oMathPara>
              <m:oMath>
                <m:r>
                  <w:rPr>
                    <w:rFonts w:ascii="Cambria Math" w:hAnsi="Cambria Math"/>
                  </w:rPr>
                  <m:t>σ∈{1, 3, 5, 10}</m:t>
                </m:r>
              </m:oMath>
            </m:oMathPara>
          </w:p>
        </w:tc>
        <w:tc>
          <w:tcPr>
            <w:tcW w:w="1085" w:type="dxa"/>
            <w:vAlign w:val="center"/>
          </w:tcPr>
          <w:p w14:paraId="1EA1B7AE" w14:textId="77777777" w:rsidR="00BC78A3" w:rsidRDefault="00BC78A3" w:rsidP="00BB508F">
            <w:pPr>
              <w:jc w:val="right"/>
            </w:pPr>
            <w:r>
              <w:t>(3.3)</w:t>
            </w:r>
          </w:p>
        </w:tc>
      </w:tr>
      <w:tr w:rsidR="00BC78A3" w14:paraId="7E67977E" w14:textId="77777777" w:rsidTr="00BB508F">
        <w:trPr>
          <w:trHeight w:val="422"/>
        </w:trPr>
        <w:tc>
          <w:tcPr>
            <w:tcW w:w="985" w:type="dxa"/>
            <w:vAlign w:val="center"/>
          </w:tcPr>
          <w:p w14:paraId="35D6F60A" w14:textId="77777777" w:rsidR="00BC78A3" w:rsidRDefault="00BC78A3" w:rsidP="00BB508F">
            <w:pPr>
              <w:jc w:val="center"/>
            </w:pPr>
          </w:p>
        </w:tc>
        <w:tc>
          <w:tcPr>
            <w:tcW w:w="7380" w:type="dxa"/>
            <w:vAlign w:val="center"/>
          </w:tcPr>
          <w:p w14:paraId="12A9A74A" w14:textId="77777777" w:rsidR="00BC78A3" w:rsidRDefault="00BC78A3" w:rsidP="00BB508F">
            <w:pPr>
              <w:jc w:val="center"/>
            </w:pPr>
            <m:oMathPara>
              <m:oMath>
                <m:r>
                  <w:rPr>
                    <w:rFonts w:ascii="Cambria Math" w:hAnsi="Cambria Math"/>
                  </w:rPr>
                  <m:t>ϵ∈{0.1, 0.3, 0.5, 0.7}</m:t>
                </m:r>
              </m:oMath>
            </m:oMathPara>
          </w:p>
        </w:tc>
        <w:tc>
          <w:tcPr>
            <w:tcW w:w="1085" w:type="dxa"/>
            <w:vAlign w:val="center"/>
          </w:tcPr>
          <w:p w14:paraId="11838A91" w14:textId="77777777" w:rsidR="00BC78A3" w:rsidRDefault="00BC78A3" w:rsidP="00BB508F">
            <w:pPr>
              <w:jc w:val="right"/>
            </w:pPr>
            <w:r>
              <w:t>(3.4)</w:t>
            </w:r>
          </w:p>
        </w:tc>
      </w:tr>
    </w:tbl>
    <w:p w14:paraId="45C226C4" w14:textId="5DA1FFB6" w:rsidR="00BC78A3" w:rsidRPr="00BC78A3" w:rsidRDefault="00BC78A3" w:rsidP="00F7176D">
      <w:pPr>
        <w:ind w:left="0" w:firstLine="720"/>
      </w:pPr>
      <w:r>
        <w:t>These parameters will be used in deep learning hyper parametrization to obtain insights into how sparse a graph should be in its representation.</w:t>
      </w:r>
      <w:r w:rsidR="00BB539B" w:rsidRPr="00BB539B">
        <w:t xml:space="preserve"> </w:t>
      </w:r>
      <w:r w:rsidR="00BB539B">
        <w:t xml:space="preserve">The last step in data preparation is grouping data together for training. A PyTorch Geometric model uses input data and graph information called edge index array and edge weight array. </w:t>
      </w:r>
    </w:p>
    <w:p w14:paraId="2ACB3F3F" w14:textId="30C730E1" w:rsidR="00F6783B" w:rsidRDefault="00F6783B" w:rsidP="00F6783B">
      <w:pPr>
        <w:pStyle w:val="Heading3"/>
      </w:pPr>
      <w:bookmarkStart w:id="203" w:name="_Toc102482828"/>
      <w:r>
        <w:t>Data Visualization</w:t>
      </w:r>
      <w:bookmarkEnd w:id="203"/>
    </w:p>
    <w:p w14:paraId="5246185F" w14:textId="2E455D8E"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most work is done on weekdays and the results would be altered.</w:t>
      </w:r>
    </w:p>
    <w:p w14:paraId="6621CF19" w14:textId="3622CF9A" w:rsidR="00F6783B" w:rsidRDefault="00F6783B" w:rsidP="00F6783B">
      <w:pPr>
        <w:ind w:firstLine="710"/>
      </w:pPr>
      <w:r>
        <w:t>In figure 1</w:t>
      </w:r>
      <w:r w:rsidR="00B76A86">
        <w:t>4</w:t>
      </w:r>
      <w:r>
        <w:t xml:space="preserve"> all sensors </w:t>
      </w:r>
      <w:r w:rsidR="00047B65">
        <w:t>are presented.</w:t>
      </w:r>
      <w:r>
        <w:t xml:space="preserve"> </w:t>
      </w:r>
      <w:r w:rsidR="00047B65">
        <w:t xml:space="preserve">It </w:t>
      </w:r>
      <w:r>
        <w:t xml:space="preserve">can </w:t>
      </w:r>
      <w:r w:rsidR="00047B65">
        <w:t xml:space="preserve">be </w:t>
      </w:r>
      <w:r>
        <w:t>observe</w:t>
      </w:r>
      <w:r w:rsidR="00CA7BE6">
        <w:t>d</w:t>
      </w:r>
      <w:r>
        <w:t xml:space="preserve"> that in the city the sensors are more tightly packed together. A reason may be that the inner city’s roads are more important and more heavily 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lastRenderedPageBreak/>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3E4E7FF3" w:rsidR="00F6783B" w:rsidRDefault="00F6783B" w:rsidP="00F6783B">
      <w:pPr>
        <w:jc w:val="center"/>
      </w:pPr>
      <w:r>
        <w:t xml:space="preserve">Figure </w:t>
      </w:r>
      <w:fldSimple w:instr=" SEQ Figure \* ARABIC ">
        <w:r w:rsidR="00654FD2">
          <w:rPr>
            <w:noProof/>
          </w:rPr>
          <w:t>14</w:t>
        </w:r>
      </w:fldSimple>
      <w:r>
        <w:t xml:space="preserve"> All Map Sensors</w:t>
      </w:r>
    </w:p>
    <w:p w14:paraId="2B35B563" w14:textId="432CF48F" w:rsidR="00F6783B" w:rsidRDefault="00F6783B" w:rsidP="00F6783B">
      <w:r>
        <w:tab/>
      </w:r>
      <w:r>
        <w:tab/>
        <w:t>In Figure 1</w:t>
      </w:r>
      <w:r w:rsidR="00A13DCA">
        <w:t>5</w:t>
      </w:r>
      <w:r>
        <w:t xml:space="preserve"> the sensors selected for </w:t>
      </w:r>
      <w:r w:rsidR="00D07351">
        <w:t>the experimental dataset</w:t>
      </w:r>
      <w:r w:rsidR="004B28E7">
        <w:t xml:space="preserve"> are presented</w:t>
      </w:r>
      <w:r>
        <w:t xml:space="preserve">. The Experimental dataset is </w:t>
      </w:r>
      <w:r w:rsidR="0089212C">
        <w:t>handpicked</w:t>
      </w:r>
      <w:r>
        <w:t xml:space="preserve"> and was selected such that the </w:t>
      </w:r>
      <w:r w:rsidR="00AD05DD">
        <w:t>nodes</w:t>
      </w:r>
      <w:r>
        <w:t xml:space="preserve"> selected </w:t>
      </w:r>
      <w:r w:rsidR="00AD05DD">
        <w:t>are</w:t>
      </w:r>
      <w:r>
        <w:t xml:space="preserve"> </w:t>
      </w:r>
      <w:r w:rsidR="00AD05DD">
        <w:t>close</w:t>
      </w:r>
      <w:r>
        <w:t xml:space="preserve"> to one another. </w:t>
      </w:r>
      <w:r w:rsidR="007C7355">
        <w:t>The</w:t>
      </w:r>
      <w:r w:rsidR="000C1745">
        <w:t>re are a total of eight</w:t>
      </w:r>
      <w:r w:rsidR="007C7355">
        <w:t xml:space="preserve"> sensors</w:t>
      </w:r>
      <w:r w:rsidR="00AD05DD">
        <w:t xml:space="preserve"> that</w:t>
      </w:r>
      <w:r w:rsidR="007C7355">
        <w:t xml:space="preserve">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F1A9B1D" w:rsidR="000E7E3E" w:rsidRDefault="000E7E3E" w:rsidP="000E7E3E">
            <w:pPr>
              <w:ind w:left="0" w:firstLine="0"/>
              <w:jc w:val="center"/>
            </w:pPr>
            <w:r>
              <w:t xml:space="preserve">Figure </w:t>
            </w:r>
            <w:fldSimple w:instr=" SEQ Figure \* ARABIC ">
              <w:r w:rsidR="00654FD2">
                <w:rPr>
                  <w:noProof/>
                </w:rPr>
                <w:t>15</w:t>
              </w:r>
            </w:fldSimple>
            <w:r>
              <w:t xml:space="preserve"> Experimental Dataset</w:t>
            </w:r>
          </w:p>
        </w:tc>
        <w:tc>
          <w:tcPr>
            <w:tcW w:w="4675" w:type="dxa"/>
          </w:tcPr>
          <w:p w14:paraId="29045888" w14:textId="4CB7F1DA" w:rsidR="000E7E3E" w:rsidRDefault="006350C4" w:rsidP="006350C4">
            <w:pPr>
              <w:ind w:left="0" w:firstLine="0"/>
              <w:jc w:val="center"/>
            </w:pPr>
            <w:r>
              <w:t xml:space="preserve">Figure </w:t>
            </w:r>
            <w:fldSimple w:instr=" SEQ Figure \* ARABIC ">
              <w:r w:rsidR="00654FD2">
                <w:rPr>
                  <w:noProof/>
                </w:rPr>
                <w:t>16</w:t>
              </w:r>
            </w:fldSimple>
            <w:r>
              <w:t xml:space="preserve"> Marina and San Diego Freeways Intersection</w:t>
            </w:r>
          </w:p>
        </w:tc>
      </w:tr>
    </w:tbl>
    <w:p w14:paraId="76940DCB" w14:textId="3546EC1F" w:rsidR="002A60B8" w:rsidRDefault="002A60B8" w:rsidP="00D51539">
      <w:pPr>
        <w:ind w:left="0" w:firstLine="0"/>
      </w:pPr>
      <w:r>
        <w:tab/>
        <w:t>Like the experimental dataset</w:t>
      </w:r>
      <w:r w:rsidR="00B003D8">
        <w:t>,</w:t>
      </w:r>
      <w:r>
        <w:t xml:space="preserve"> the Tiny Dataset was also hand-picked but a different intersection was chosen</w:t>
      </w:r>
      <w:r w:rsidR="006130F7">
        <w:t>. The intersection between Santa Monica Freeway and Harbor Freeway is considered for the Tiny dataset.</w:t>
      </w:r>
      <w:r w:rsidR="00521C27">
        <w:t xml:space="preserve"> In this case</w:t>
      </w:r>
      <w:r w:rsidR="00B003D8">
        <w:t>,</w:t>
      </w:r>
      <w:r w:rsidR="00521C27">
        <w:t xml:space="preserve"> the nodes stretch more outside the intersection, almost reaching </w:t>
      </w:r>
      <w:r w:rsidR="00B003D8">
        <w:t xml:space="preserve">the </w:t>
      </w:r>
      <w:r w:rsidR="00521C27">
        <w:t>nearby intersection</w:t>
      </w:r>
      <w:r w:rsidR="00B003D8">
        <w:t>s</w:t>
      </w:r>
      <w:r w:rsidR="00521C27">
        <w:t>.</w:t>
      </w:r>
      <w:r w:rsidR="000E1BC8">
        <w:t xml:space="preserve"> This will give more information on surrounding traffic.</w:t>
      </w:r>
      <w:r w:rsidR="006521AF">
        <w:t xml:space="preserve"> </w:t>
      </w:r>
      <w:r w:rsidR="006521AF">
        <w:lastRenderedPageBreak/>
        <w:t>The nodes representing the Tiny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36BC250F" w:rsidR="008E2324" w:rsidRDefault="00705558" w:rsidP="008438F2">
            <w:pPr>
              <w:ind w:left="0" w:firstLine="0"/>
              <w:jc w:val="center"/>
            </w:pPr>
            <w:r>
              <w:t xml:space="preserve">Figure </w:t>
            </w:r>
            <w:fldSimple w:instr=" SEQ Figure \* ARABIC ">
              <w:r w:rsidR="00654FD2">
                <w:rPr>
                  <w:noProof/>
                </w:rPr>
                <w:t>17</w:t>
              </w:r>
            </w:fldSimple>
            <w:r>
              <w:t xml:space="preserve"> Tiny</w:t>
            </w:r>
            <w:r>
              <w:rPr>
                <w:noProof/>
              </w:rPr>
              <w:t xml:space="preserve"> Dataset Nodes</w:t>
            </w:r>
          </w:p>
        </w:tc>
        <w:tc>
          <w:tcPr>
            <w:tcW w:w="4675" w:type="dxa"/>
          </w:tcPr>
          <w:p w14:paraId="687BA6A7" w14:textId="36A14352" w:rsidR="008E2324" w:rsidRDefault="00705558" w:rsidP="008438F2">
            <w:pPr>
              <w:ind w:left="0" w:firstLine="0"/>
              <w:jc w:val="center"/>
            </w:pPr>
            <w:r>
              <w:t xml:space="preserve">Figure </w:t>
            </w:r>
            <w:fldSimple w:instr=" SEQ Figure \* ARABIC ">
              <w:r w:rsidR="00654FD2">
                <w:rPr>
                  <w:noProof/>
                </w:rPr>
                <w:t>18</w:t>
              </w:r>
            </w:fldSimple>
            <w:r>
              <w:t xml:space="preserve"> Santa Monica Freeway Overpass</w:t>
            </w:r>
          </w:p>
        </w:tc>
      </w:tr>
    </w:tbl>
    <w:p w14:paraId="4DACA8C7" w14:textId="77777777" w:rsidR="008E2324" w:rsidRDefault="008E2324" w:rsidP="00D51539">
      <w:pPr>
        <w:ind w:left="0" w:firstLine="0"/>
      </w:pPr>
    </w:p>
    <w:p w14:paraId="19A55053" w14:textId="385D697E"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w:t>
      </w:r>
      <w:r w:rsidR="005B6226">
        <w:t>near</w:t>
      </w:r>
      <w:r w:rsidR="00846611">
        <w:t xml:space="preserve">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EA0D4F">
        <w:tc>
          <w:tcPr>
            <w:tcW w:w="4675" w:type="dxa"/>
          </w:tcPr>
          <w:p w14:paraId="4E37B04D" w14:textId="77777777" w:rsidR="00F6783B" w:rsidRDefault="00F6783B" w:rsidP="00EA0D4F">
            <w:pPr>
              <w:ind w:left="0" w:firstLine="0"/>
              <w:jc w:val="center"/>
            </w:pPr>
            <w:r>
              <w:rPr>
                <w:noProof/>
              </w:rPr>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EA0D4F">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EA0D4F">
        <w:tc>
          <w:tcPr>
            <w:tcW w:w="4675" w:type="dxa"/>
          </w:tcPr>
          <w:p w14:paraId="20D28845" w14:textId="075B0453" w:rsidR="00F6783B" w:rsidRDefault="00F6783B" w:rsidP="00EA0D4F">
            <w:pPr>
              <w:ind w:left="0" w:firstLine="0"/>
              <w:jc w:val="center"/>
            </w:pPr>
            <w:r>
              <w:t xml:space="preserve">Figure </w:t>
            </w:r>
            <w:fldSimple w:instr=" SEQ Figure \* ARABIC ">
              <w:r w:rsidR="00654FD2">
                <w:rPr>
                  <w:noProof/>
                </w:rPr>
                <w:t>19</w:t>
              </w:r>
            </w:fldSimple>
            <w:r>
              <w:t xml:space="preserve"> Medium</w:t>
            </w:r>
            <w:r>
              <w:rPr>
                <w:noProof/>
              </w:rPr>
              <w:t xml:space="preserve"> Dataset</w:t>
            </w:r>
          </w:p>
        </w:tc>
        <w:tc>
          <w:tcPr>
            <w:tcW w:w="4675" w:type="dxa"/>
          </w:tcPr>
          <w:p w14:paraId="47C277C9" w14:textId="05C5C929" w:rsidR="00F6783B" w:rsidRDefault="00F6783B" w:rsidP="00EA0D4F">
            <w:pPr>
              <w:ind w:left="0" w:firstLine="0"/>
              <w:jc w:val="center"/>
            </w:pPr>
            <w:r>
              <w:t xml:space="preserve">Figure </w:t>
            </w:r>
            <w:fldSimple w:instr=" SEQ Figure \* ARABIC ">
              <w:r w:rsidR="00654FD2">
                <w:rPr>
                  <w:noProof/>
                </w:rPr>
                <w:t>20</w:t>
              </w:r>
            </w:fldSimple>
            <w:r>
              <w:t xml:space="preserve"> Small</w:t>
            </w:r>
            <w:r>
              <w:rPr>
                <w:noProof/>
              </w:rPr>
              <w:t xml:space="preserve"> Dataset</w:t>
            </w:r>
          </w:p>
        </w:tc>
      </w:tr>
    </w:tbl>
    <w:p w14:paraId="79E4FE81" w14:textId="56C42DD7" w:rsidR="00F6783B" w:rsidRDefault="00914222" w:rsidP="00D84195">
      <w:pPr>
        <w:ind w:left="0" w:firstLine="0"/>
      </w:pPr>
      <w:bookmarkStart w:id="204" w:name="_Hlk84087786"/>
      <w:r>
        <w:tab/>
      </w:r>
      <w:bookmarkEnd w:id="204"/>
      <w:r>
        <w:t>The obtained adjacency matrices are obtained using equation 3.2</w:t>
      </w:r>
      <w:r w:rsidR="005B401E">
        <w:t xml:space="preserve"> and they have a size of 8x8</w:t>
      </w:r>
      <w:r w:rsidR="005B6226">
        <w:t>, 50x50</w:t>
      </w:r>
      <w:r w:rsidR="005B401E">
        <w:t>, 120x120</w:t>
      </w:r>
      <w:r w:rsidR="00FD3B84">
        <w:t>,</w:t>
      </w:r>
      <w:r w:rsidR="005B401E">
        <w:t xml:space="preserve"> and 480x480.</w:t>
      </w:r>
      <w:r w:rsidR="00CD5F88">
        <w:t xml:space="preserve"> </w:t>
      </w:r>
      <w:r w:rsidR="00152FE0">
        <w:t>There is a total of 16 different adjacency matrices</w:t>
      </w:r>
      <w:r w:rsidR="00FD3B84">
        <w:t xml:space="preserve"> for each </w:t>
      </w:r>
      <w:r w:rsidR="00FD3B84">
        <w:lastRenderedPageBreak/>
        <w:t>dataset</w:t>
      </w:r>
      <w:r w:rsidR="00152FE0">
        <w:t xml:space="preserve">.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2D7D2D">
        <w:t>,</w:t>
      </w:r>
      <w:r w:rsidR="00CD5F88">
        <w:t xml:space="preserve"> and </w:t>
      </w:r>
      <w:r w:rsidR="00E224EC">
        <w:t>24</w:t>
      </w:r>
      <w:r w:rsidR="00CD5F88">
        <w:t xml:space="preserve">. </w:t>
      </w:r>
      <w:r w:rsidR="006A7D8D">
        <w:t xml:space="preserve">It can be observed as sigma </w:t>
      </w:r>
      <w:r w:rsidR="002D7D2D">
        <w:t>increases</w:t>
      </w:r>
      <w:r w:rsidR="006A7D8D">
        <w:t xml:space="preserve"> the connectivity of the graph is increased</w:t>
      </w:r>
      <w:r w:rsidR="0089521D">
        <w:t>.</w:t>
      </w:r>
      <w:r w:rsidR="001D6601">
        <w:t xml:space="preserve"> On the other </w:t>
      </w:r>
      <w:r w:rsidR="00417822">
        <w:t>hand,</w:t>
      </w:r>
      <w:r w:rsidR="001D6601">
        <w:t xml:space="preserve"> as epsilon increases</w:t>
      </w:r>
      <w:r w:rsidR="00F33179">
        <w:t>,</w:t>
      </w:r>
      <w:r w:rsidR="001D6601">
        <w:t xml:space="preserve"> it restricts connectivity.</w:t>
      </w:r>
      <w:r w:rsidR="00254FB0">
        <w:t xml:space="preserve"> For a lower epsilon and a higher sigma</w:t>
      </w:r>
      <w:r w:rsidR="005032B1">
        <w:t>,</w:t>
      </w:r>
      <w:r w:rsidR="00254FB0">
        <w:t xml:space="preserve"> there are more different weights, not just 1 or 0</w:t>
      </w:r>
      <w:r w:rsidR="005032B1">
        <w:t>. I</w:t>
      </w:r>
      <w:r w:rsidR="00254FB0">
        <w:t>n figure 19</w:t>
      </w:r>
      <w:r w:rsidR="00A65C13">
        <w:t xml:space="preserve"> as it can be observed </w:t>
      </w:r>
      <w:r w:rsidR="005032B1">
        <w:t xml:space="preserve">in </w:t>
      </w:r>
      <w:r w:rsidR="00A65C13">
        <w:t>more middle ranged colors.</w:t>
      </w:r>
      <w:r w:rsidR="00222F69">
        <w:t xml:space="preserve"> Not all the nodes are connected. This behavior is normal since not all the roads</w:t>
      </w:r>
      <w:r w:rsidR="00393ECC">
        <w:t>’ node points</w:t>
      </w:r>
      <w:r w:rsidR="00222F69">
        <w:t xml:space="preserve"> are interconnected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EA0D4F">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EA0D4F">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06C3A2C6" w:rsidR="00F6783B" w:rsidRDefault="00F6783B" w:rsidP="00EA0D4F">
            <w:pPr>
              <w:jc w:val="center"/>
            </w:pPr>
            <w:r>
              <w:t xml:space="preserve">Figure </w:t>
            </w:r>
            <w:fldSimple w:instr=" SEQ Figure \* ARABIC ">
              <w:r w:rsidR="00654FD2">
                <w:rPr>
                  <w:noProof/>
                </w:rPr>
                <w:t>21</w:t>
              </w:r>
            </w:fldSimple>
            <w:r>
              <w:t xml:space="preserve"> Graph Heatmap for epsilon 0.1 and sigma 1</w:t>
            </w:r>
          </w:p>
        </w:tc>
        <w:tc>
          <w:tcPr>
            <w:tcW w:w="4675" w:type="dxa"/>
          </w:tcPr>
          <w:p w14:paraId="74003BE4" w14:textId="12F5C4BC" w:rsidR="00F6783B" w:rsidRDefault="00F6783B" w:rsidP="00EA0D4F">
            <w:pPr>
              <w:ind w:left="0" w:firstLine="0"/>
              <w:jc w:val="center"/>
            </w:pPr>
            <w:r>
              <w:t xml:space="preserve">Figure </w:t>
            </w:r>
            <w:fldSimple w:instr=" SEQ Figure \* ARABIC ">
              <w:r w:rsidR="00654FD2">
                <w:rPr>
                  <w:noProof/>
                </w:rPr>
                <w:t>22</w:t>
              </w:r>
            </w:fldSimple>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7CFCC6FB" w:rsidR="00D84195" w:rsidRDefault="00D84195" w:rsidP="00D84195">
            <w:pPr>
              <w:keepNext/>
              <w:ind w:left="0" w:firstLine="0"/>
              <w:jc w:val="center"/>
            </w:pPr>
            <w:r>
              <w:t xml:space="preserve">Figure </w:t>
            </w:r>
            <w:fldSimple w:instr=" SEQ Figure \* ARABIC ">
              <w:r w:rsidR="00654FD2">
                <w:rPr>
                  <w:noProof/>
                </w:rPr>
                <w:t>23</w:t>
              </w:r>
            </w:fldSimple>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5080F8D2" w:rsidR="00D84195" w:rsidRDefault="00D84195" w:rsidP="00D84195">
            <w:pPr>
              <w:keepNext/>
              <w:ind w:left="0" w:firstLine="0"/>
              <w:jc w:val="center"/>
            </w:pPr>
            <w:r>
              <w:t xml:space="preserve">Figure </w:t>
            </w:r>
            <w:fldSimple w:instr=" SEQ Figure \* ARABIC ">
              <w:r w:rsidR="00654FD2">
                <w:rPr>
                  <w:noProof/>
                </w:rPr>
                <w:t>24</w:t>
              </w:r>
            </w:fldSimple>
            <w:r>
              <w:t xml:space="preserve"> </w:t>
            </w:r>
            <w:r w:rsidRPr="00466277">
              <w:t>Graph Heatmap for epsilon 0</w:t>
            </w:r>
            <w:r w:rsidR="004A1743">
              <w:t xml:space="preserve"> </w:t>
            </w:r>
            <w:r w:rsidRPr="00466277">
              <w:t>Graph Heatmap for epsilon 0.7 and sigma 1</w:t>
            </w:r>
            <w:r>
              <w:t>0</w:t>
            </w:r>
          </w:p>
        </w:tc>
      </w:tr>
    </w:tbl>
    <w:p w14:paraId="7DDC3ACE" w14:textId="2EEBE0C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w:t>
      </w:r>
      <w:r w:rsidR="002C3ED0">
        <w:t>,</w:t>
      </w:r>
      <w:r w:rsidR="002D26E6">
        <w:t xml:space="preserve"> the intersections would be misinterpreted because all nodes are </w:t>
      </w:r>
      <w:r w:rsidR="002C3ED0">
        <w:t>near</w:t>
      </w:r>
      <w:r w:rsidR="002D26E6">
        <w:t xml:space="preserve"> each other so all nodes in a</w:t>
      </w:r>
      <w:r w:rsidR="002C3ED0">
        <w:t>n</w:t>
      </w:r>
      <w:r w:rsidR="002D26E6">
        <w:t xml:space="preserve"> intersection would be interconnected, which is not </w:t>
      </w:r>
      <w:r w:rsidR="002D26E6">
        <w:lastRenderedPageBreak/>
        <w:t>true</w:t>
      </w:r>
      <w:r w:rsidR="00E45BB0">
        <w:t>.</w:t>
      </w:r>
      <w:r w:rsidR="00690E8B">
        <w:t xml:space="preserve"> This method would be better for roads without intersection</w:t>
      </w:r>
      <w:r w:rsidR="002C3ED0">
        <w:t>s</w:t>
      </w:r>
      <w:r w:rsidR="00690E8B">
        <w:t>, as it would choose the closest nodes only, based on sigma and epsilon values.</w:t>
      </w:r>
      <w:r w:rsidR="00A35EFA">
        <w:t xml:space="preserve"> The </w:t>
      </w:r>
      <w:r w:rsidR="001C53A0">
        <w:t>Linear Regression</w:t>
      </w:r>
      <w:r w:rsidR="009C383E">
        <w:t xml:space="preserve"> node selection</w:t>
      </w:r>
      <w:r w:rsidR="00A35EFA">
        <w:t xml:space="preserve"> method is more suited for intersections as it chooses the most influential nodes only.</w:t>
      </w:r>
      <w:r w:rsidR="00695431">
        <w:t xml:space="preserve"> </w:t>
      </w:r>
      <w:r w:rsidR="001C483B">
        <w:t>F</w:t>
      </w:r>
      <w:r w:rsidR="00695431">
        <w:t>igure 25 is present</w:t>
      </w:r>
      <w:r w:rsidR="000779A5">
        <w:t>ing</w:t>
      </w:r>
      <w:r w:rsidR="00695431">
        <w:t xml:space="preserve"> the graph heatmap for the </w:t>
      </w:r>
      <w:r w:rsidR="001C53A0">
        <w:t>linear regression</w:t>
      </w:r>
      <w:r w:rsidR="000418DE">
        <w:t xml:space="preserve"> node selection</w:t>
      </w:r>
      <w:r w:rsidR="001C53A0">
        <w:t xml:space="preserve"> </w:t>
      </w:r>
      <w:r w:rsidR="00695431">
        <w:t>method and in figure 26 the manual node selection method is presented. Both figures are for the Tiny dataset</w:t>
      </w:r>
      <w:r w:rsidR="00963829">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24582AC9" w:rsidR="00292F7F" w:rsidRDefault="00A81A26" w:rsidP="0016499B">
            <w:pPr>
              <w:ind w:left="0" w:firstLine="0"/>
            </w:pPr>
            <w:r>
              <w:t xml:space="preserve">Figure </w:t>
            </w:r>
            <w:fldSimple w:instr=" SEQ Figure \* ARABIC ">
              <w:r w:rsidR="00654FD2">
                <w:rPr>
                  <w:noProof/>
                </w:rPr>
                <w:t>25</w:t>
              </w:r>
            </w:fldSimple>
            <w:r>
              <w:t xml:space="preserve"> Linear </w:t>
            </w:r>
            <w:r>
              <w:rPr>
                <w:noProof/>
              </w:rPr>
              <w:t>Regression Node Selection for Tiny Dataset</w:t>
            </w:r>
          </w:p>
        </w:tc>
        <w:tc>
          <w:tcPr>
            <w:tcW w:w="4675" w:type="dxa"/>
          </w:tcPr>
          <w:p w14:paraId="7180ADCD" w14:textId="44665BB4" w:rsidR="00292F7F" w:rsidRDefault="00A81A26" w:rsidP="0016499B">
            <w:pPr>
              <w:ind w:left="0" w:firstLine="0"/>
            </w:pPr>
            <w:r>
              <w:t xml:space="preserve">Figure </w:t>
            </w:r>
            <w:fldSimple w:instr=" SEQ Figure \* ARABIC ">
              <w:r w:rsidR="00654FD2">
                <w:rPr>
                  <w:noProof/>
                </w:rPr>
                <w:t>26</w:t>
              </w:r>
            </w:fldSimple>
            <w:r>
              <w:t xml:space="preserve"> Manual node selection for Tiny Dataset</w:t>
            </w:r>
          </w:p>
        </w:tc>
      </w:tr>
    </w:tbl>
    <w:p w14:paraId="78991470" w14:textId="4754B83B" w:rsidR="00FE4E90" w:rsidRDefault="004A110A" w:rsidP="00E11D19">
      <w:pPr>
        <w:ind w:left="0" w:firstLine="720"/>
      </w:pPr>
      <w:r>
        <w:t>There are specific time intervals in which traffic is heavier</w:t>
      </w:r>
      <w:r w:rsidR="00160281">
        <w:t>, usually</w:t>
      </w:r>
      <w:r w:rsidR="00404C26">
        <w:t xml:space="preserve"> called rush ho</w:t>
      </w:r>
      <w:r w:rsidR="00803727">
        <w:t>ur</w:t>
      </w:r>
      <w:r w:rsidR="00383666">
        <w:t xml:space="preserve">. </w:t>
      </w:r>
      <w:r w:rsidR="00462279">
        <w:t>F</w:t>
      </w:r>
      <w:r w:rsidR="00383666">
        <w:t xml:space="preserve">igure </w:t>
      </w:r>
      <w:r w:rsidR="00270C51">
        <w:t>2</w:t>
      </w:r>
      <w:r w:rsidR="00046F37">
        <w:t>7</w:t>
      </w:r>
      <w:r w:rsidR="00383666">
        <w:t xml:space="preserve"> is present</w:t>
      </w:r>
      <w:r w:rsidR="00462279">
        <w:t>ing</w:t>
      </w:r>
      <w:r w:rsidR="00383666">
        <w:t xml:space="preserve"> a speed map of the traffic at 18:00</w:t>
      </w:r>
      <w:r w:rsidR="00C26AF3">
        <w:t xml:space="preserve">. </w:t>
      </w:r>
      <w:r w:rsidR="00824574">
        <w:t>Six in the afternoon is considered a rush hour since most work schedules end at this hour and every commuter goes home</w:t>
      </w:r>
      <w:r w:rsidR="008D563B">
        <w:t>.</w:t>
      </w:r>
      <w:r w:rsidR="004312FB" w:rsidRPr="004312FB">
        <w:t xml:space="preserve"> </w:t>
      </w:r>
      <w:r w:rsidR="004312FB">
        <w:t>Figure 28 is a speed map of the traffic at 22:00.</w:t>
      </w:r>
    </w:p>
    <w:p w14:paraId="164F8A1C" w14:textId="632B0581"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w:t>
      </w:r>
      <w:r w:rsidR="006C76EE">
        <w:t xml:space="preserve"> with</w:t>
      </w:r>
      <w:r w:rsidR="00AE3FD2">
        <w:t xml:space="preserve">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lastRenderedPageBreak/>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13487436" w:rsidR="00A648D8" w:rsidRDefault="00A648D8" w:rsidP="00A648D8">
            <w:pPr>
              <w:ind w:left="0" w:firstLine="0"/>
              <w:jc w:val="center"/>
            </w:pPr>
            <w:r>
              <w:t xml:space="preserve">Figure </w:t>
            </w:r>
            <w:fldSimple w:instr=" SEQ Figure \* ARABIC ">
              <w:r w:rsidR="00654FD2">
                <w:rPr>
                  <w:noProof/>
                </w:rPr>
                <w:t>27</w:t>
              </w:r>
            </w:fldSimple>
            <w:r>
              <w:t xml:space="preserve"> Traffic speed at </w:t>
            </w:r>
            <w:r w:rsidR="00833C3B">
              <w:t>18</w:t>
            </w:r>
            <w:r>
              <w:t>:00</w:t>
            </w:r>
          </w:p>
        </w:tc>
        <w:tc>
          <w:tcPr>
            <w:tcW w:w="4675" w:type="dxa"/>
          </w:tcPr>
          <w:p w14:paraId="751836BF" w14:textId="33DBD13F" w:rsidR="00A648D8" w:rsidRDefault="00A648D8" w:rsidP="00A648D8">
            <w:pPr>
              <w:ind w:left="0" w:firstLine="0"/>
              <w:jc w:val="center"/>
            </w:pPr>
            <w:r>
              <w:t xml:space="preserve">Figure </w:t>
            </w:r>
            <w:fldSimple w:instr=" SEQ Figure \* ARABIC ">
              <w:r w:rsidR="00654FD2">
                <w:rPr>
                  <w:noProof/>
                </w:rPr>
                <w:t>28</w:t>
              </w:r>
            </w:fldSimple>
            <w:r>
              <w:t xml:space="preserve"> Traffic speed at 22:00</w:t>
            </w:r>
          </w:p>
        </w:tc>
      </w:tr>
    </w:tbl>
    <w:p w14:paraId="52557068" w14:textId="7D4CDBFF"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w:t>
      </w:r>
      <w:r w:rsidR="00F55485">
        <w:t>O</w:t>
      </w:r>
      <w:r w:rsidR="00F37F4B">
        <w:t>n all days the median is at 65 mph while the upper standard deviation is at around 70 and the lower at 60.</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47EB261" w:rsidR="00F6783B" w:rsidRDefault="00F37F4B" w:rsidP="007E287E">
      <w:pPr>
        <w:jc w:val="center"/>
      </w:pPr>
      <w:r>
        <w:t xml:space="preserve">Figure </w:t>
      </w:r>
      <w:fldSimple w:instr=" SEQ Figure \* ARABIC ">
        <w:r w:rsidR="00654FD2">
          <w:rPr>
            <w:noProof/>
          </w:rPr>
          <w:t>29</w:t>
        </w:r>
      </w:fldSimple>
      <w:r>
        <w:t xml:space="preserve"> Daily Average Speed</w:t>
      </w:r>
    </w:p>
    <w:p w14:paraId="20F77EEE" w14:textId="54515CBF" w:rsidR="004712F3" w:rsidRDefault="004712F3" w:rsidP="00C36DCE">
      <w:pPr>
        <w:ind w:firstLine="710"/>
      </w:pPr>
      <w:r>
        <w:t xml:space="preserve">There are exceptions in both upper and lower deviation </w:t>
      </w:r>
      <w:r w:rsidR="00090725">
        <w:t xml:space="preserve">that </w:t>
      </w:r>
      <w:r w:rsidR="00B8396E">
        <w:t>are</w:t>
      </w:r>
      <w:r>
        <w:t xml:space="preserve"> normal</w:t>
      </w:r>
      <w:r w:rsidR="00090725">
        <w:t>.</w:t>
      </w:r>
      <w:r>
        <w:t xml:space="preserve"> </w:t>
      </w:r>
      <w:r w:rsidR="00090725">
        <w:t>T</w:t>
      </w:r>
      <w:r>
        <w:t xml:space="preserve">here are traffic participants </w:t>
      </w:r>
      <w:r w:rsidR="00090725">
        <w:t xml:space="preserve">that </w:t>
      </w:r>
      <w:r>
        <w:t>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lastRenderedPageBreak/>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153D25B4" w:rsidR="00F6783B" w:rsidRDefault="00F6783B" w:rsidP="005B0D46">
      <w:pPr>
        <w:jc w:val="center"/>
      </w:pPr>
      <w:r>
        <w:t xml:space="preserve">Figure </w:t>
      </w:r>
      <w:fldSimple w:instr=" SEQ Figure \* ARABIC ">
        <w:r w:rsidR="00654FD2">
          <w:rPr>
            <w:noProof/>
          </w:rPr>
          <w:t>30</w:t>
        </w:r>
      </w:fldSimple>
      <w:r>
        <w:t xml:space="preserve"> Road Types</w:t>
      </w:r>
    </w:p>
    <w:p w14:paraId="7518886D" w14:textId="5F7054EF" w:rsidR="00675D1B" w:rsidRPr="00A9275F" w:rsidRDefault="00B14E48" w:rsidP="00675D1B">
      <w:r>
        <w:tab/>
      </w:r>
      <w:r>
        <w:tab/>
      </w:r>
      <w:r w:rsidR="00090725">
        <w:t>Multiple types of roads</w:t>
      </w:r>
      <w:r>
        <w:t xml:space="preserve"> </w:t>
      </w:r>
      <w:r w:rsidR="00090725">
        <w:t>can</w:t>
      </w:r>
      <w:r>
        <w:t xml:space="preserve"> be fitted with a sensor</w:t>
      </w:r>
      <w:r w:rsidR="00F77B9E">
        <w:t>.</w:t>
      </w:r>
      <w:r w:rsidR="00AE7D52">
        <w:t xml:space="preserve"> They aren’t placed only on the inner freeway of the city but </w:t>
      </w:r>
      <w:r w:rsidR="00E42AA7">
        <w:t>i</w:t>
      </w:r>
      <w:r w:rsidR="00AE7D52">
        <w:t>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w:t>
      </w:r>
      <w:r w:rsidR="00E42AA7">
        <w:t>-</w:t>
      </w:r>
      <w:r w:rsidR="00E85092">
        <w:t xml:space="preserve">ramp roads (22%) and the third </w:t>
      </w:r>
      <w:r w:rsidR="00E42AA7">
        <w:t>is</w:t>
      </w:r>
      <w:r w:rsidR="00E85092">
        <w:t xml:space="preserv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w:t>
      </w:r>
      <w:r w:rsidR="00E42AA7">
        <w:t>,</w:t>
      </w:r>
      <w:r w:rsidR="00FE2573">
        <w:t xml:space="preserve"> or Community college district</w:t>
      </w:r>
      <w:r w:rsidR="00046D1C">
        <w:t xml:space="preserve"> </w:t>
      </w:r>
      <w:r w:rsidR="00FE2573">
        <w:t>(</w:t>
      </w:r>
      <w:r w:rsidR="00046D1C">
        <w:t xml:space="preserve">noted </w:t>
      </w:r>
      <w:r w:rsidR="00FE2573">
        <w:t>Coll/D</w:t>
      </w:r>
      <w:r w:rsidR="004551EA">
        <w:t>ist</w:t>
      </w:r>
      <w:r w:rsidR="00FE2573">
        <w:t>)</w:t>
      </w:r>
      <w:r w:rsidR="002F4DD9">
        <w:t>.</w:t>
      </w:r>
    </w:p>
    <w:p w14:paraId="6326E5D2" w14:textId="5C418895" w:rsidR="00996904" w:rsidRDefault="004E6F95" w:rsidP="00996904">
      <w:pPr>
        <w:pStyle w:val="Heading3"/>
        <w:numPr>
          <w:ilvl w:val="1"/>
          <w:numId w:val="36"/>
        </w:numPr>
      </w:pPr>
      <w:bookmarkStart w:id="205" w:name="_Toc102482829"/>
      <w:r>
        <w:t>Models</w:t>
      </w:r>
      <w:bookmarkEnd w:id="205"/>
    </w:p>
    <w:p w14:paraId="54488BCF" w14:textId="3E72FD9F" w:rsidR="00A9275F" w:rsidRDefault="00443CBD" w:rsidP="00515689">
      <w:pPr>
        <w:ind w:firstLine="710"/>
      </w:pPr>
      <w:r>
        <w:t xml:space="preserve">There will be </w:t>
      </w:r>
      <w:r w:rsidR="0072545D">
        <w:t>six</w:t>
      </w:r>
      <w:r>
        <w:t xml:space="preserve"> models tested. The first model </w:t>
      </w:r>
      <w:r w:rsidR="004070D3">
        <w:t>represents a</w:t>
      </w:r>
      <w:r>
        <w:t xml:space="preserve"> Linear Regression model used as </w:t>
      </w:r>
      <w:r w:rsidR="007E729F">
        <w:t xml:space="preserve">a </w:t>
      </w:r>
      <w:r>
        <w:t>baseline.</w:t>
      </w:r>
      <w:r w:rsidR="00AA354D">
        <w:t xml:space="preserve"> The model takes each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5C78A2BD" w14:textId="005D1D0E" w:rsidR="007E729F" w:rsidRDefault="007E729F" w:rsidP="007E729F">
      <w:pPr>
        <w:ind w:firstLine="710"/>
      </w:pPr>
      <w:r>
        <w:t>The next two models are statistical models, namely Auto</w:t>
      </w:r>
      <w:r w:rsidR="00A10CDC">
        <w:t>-</w:t>
      </w:r>
      <w:r>
        <w:t xml:space="preserve">Regressive </w:t>
      </w:r>
      <w:r w:rsidRPr="00F547D2">
        <w:t xml:space="preserve">Integrated </w:t>
      </w:r>
      <w:r>
        <w:t xml:space="preserve">Moving Average (ARIMA) and </w:t>
      </w:r>
      <w:r w:rsidRPr="00F547D2">
        <w:t>Seasonal Autoregressive Integrated Moving Average</w:t>
      </w:r>
      <w:r>
        <w:t xml:space="preserve"> (SARIMA).</w:t>
      </w:r>
      <w:r w:rsidR="00C4748F">
        <w:t xml:space="preserve"> These models have only temporal data, just like the previous model.</w:t>
      </w:r>
    </w:p>
    <w:p w14:paraId="6C91008F" w14:textId="651AD01B" w:rsidR="0052268A" w:rsidRDefault="00C30E93" w:rsidP="00515689">
      <w:pPr>
        <w:ind w:firstLine="710"/>
      </w:pPr>
      <w:r>
        <w:t xml:space="preserve">The </w:t>
      </w:r>
      <w:r w:rsidR="00BE5365">
        <w:t>fourth</w:t>
      </w:r>
      <w:r>
        <w:t xml:space="preserve">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lastRenderedPageBreak/>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5558" cy="2087397"/>
                    </a:xfrm>
                    <a:prstGeom prst="rect">
                      <a:avLst/>
                    </a:prstGeom>
                  </pic:spPr>
                </pic:pic>
              </a:graphicData>
            </a:graphic>
          </wp:inline>
        </w:drawing>
      </w:r>
    </w:p>
    <w:p w14:paraId="4C075987" w14:textId="5D03D883" w:rsidR="0052268A" w:rsidRDefault="0052268A" w:rsidP="00ED7548">
      <w:pPr>
        <w:jc w:val="center"/>
      </w:pPr>
      <w:r>
        <w:t xml:space="preserve">Figure </w:t>
      </w:r>
      <w:fldSimple w:instr=" SEQ Figure \* ARABIC ">
        <w:r w:rsidR="00654FD2">
          <w:rPr>
            <w:noProof/>
          </w:rPr>
          <w:t>31</w:t>
        </w:r>
      </w:fldSimple>
      <w:r>
        <w:t xml:space="preserve"> STConv Structure</w:t>
      </w:r>
    </w:p>
    <w:p w14:paraId="66F71C68" w14:textId="6C7FDA1A" w:rsidR="00C30E93" w:rsidRDefault="00B936A4" w:rsidP="00515689">
      <w:pPr>
        <w:ind w:firstLine="710"/>
      </w:pPr>
      <w:r>
        <w:t>It consists of three blocks Spatial</w:t>
      </w:r>
      <w:r w:rsidR="00A10CDC">
        <w:t>-</w:t>
      </w:r>
      <w:r>
        <w:t>Temporal Convolutions separated with a ReLU activation.</w:t>
      </w:r>
      <w:r w:rsidR="00A037C7">
        <w:t xml:space="preserve"> Each block is made of two Temporal Gated </w:t>
      </w:r>
      <w:r w:rsidR="00A10CDC">
        <w:t>convolutions</w:t>
      </w:r>
      <w:r w:rsidR="00A037C7">
        <w:t xml:space="preserve">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w:t>
      </w:r>
      <w:r w:rsidR="0056184C">
        <w:t>2</w:t>
      </w:r>
      <w:r w:rsidR="00474FFB">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4289" cy="2452619"/>
                    </a:xfrm>
                    <a:prstGeom prst="rect">
                      <a:avLst/>
                    </a:prstGeom>
                  </pic:spPr>
                </pic:pic>
              </a:graphicData>
            </a:graphic>
          </wp:inline>
        </w:drawing>
      </w:r>
    </w:p>
    <w:p w14:paraId="3AB4BAEB" w14:textId="231FE4AD" w:rsidR="006175A8" w:rsidRDefault="006175A8" w:rsidP="006175A8">
      <w:pPr>
        <w:jc w:val="center"/>
      </w:pPr>
      <w:r>
        <w:t xml:space="preserve">Figure </w:t>
      </w:r>
      <w:fldSimple w:instr=" SEQ Figure \* ARABIC ">
        <w:r w:rsidR="00654FD2">
          <w:rPr>
            <w:noProof/>
          </w:rPr>
          <w:t>32</w:t>
        </w:r>
      </w:fldSimple>
      <w:r>
        <w:t xml:space="preserve"> GC-LSTM</w:t>
      </w:r>
    </w:p>
    <w:p w14:paraId="228DF9AE" w14:textId="0AFFC416" w:rsidR="00ED7548" w:rsidRDefault="00ED7548" w:rsidP="002222EB">
      <w:pPr>
        <w:ind w:firstLine="710"/>
      </w:pPr>
      <w:r>
        <w:t xml:space="preserve">The </w:t>
      </w:r>
      <w:r w:rsidR="00BE5365">
        <w:t>fifth</w:t>
      </w:r>
      <w:r>
        <w:t xml:space="preserve"> model is composed of two elements. The first element is a</w:t>
      </w:r>
      <w:r w:rsidR="00A10CDC">
        <w:t>n</w:t>
      </w:r>
      <w:r>
        <w:t xml:space="preserve">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At each time step</w:t>
      </w:r>
      <w:r w:rsidR="00A10CDC">
        <w:t>,</w:t>
      </w:r>
      <w:r>
        <w:t xml:space="preserve"> a graph </w:t>
      </w:r>
      <w:r>
        <w:lastRenderedPageBreak/>
        <w:t>convolution is passed to a</w:t>
      </w:r>
      <w:r w:rsidR="00A10CDC">
        <w:t>n</w:t>
      </w:r>
      <w:r>
        <w:t xml:space="preserve"> LSTM cell. The LSTM cell keeps track of previous information as </w:t>
      </w:r>
      <w:r w:rsidRPr="00ED2A89">
        <w:t>we</w:t>
      </w:r>
      <w:r>
        <w:t>ll.</w:t>
      </w:r>
    </w:p>
    <w:p w14:paraId="6531A051" w14:textId="425F9893" w:rsidR="00F25143" w:rsidRDefault="000D5532" w:rsidP="00F25143">
      <w:pPr>
        <w:ind w:firstLine="710"/>
      </w:pPr>
      <w:r>
        <w:t xml:space="preserve">The </w:t>
      </w:r>
      <w:r w:rsidR="00BE5365">
        <w:t>sixth</w:t>
      </w:r>
      <w:r>
        <w:t xml:space="preserve"> model is composed of two elements like the previous LSTM</w:t>
      </w:r>
      <w:r w:rsidR="00A10CDC">
        <w:t>-</w:t>
      </w:r>
      <w:r>
        <w:t>based model.</w:t>
      </w:r>
      <w:r w:rsidR="00B0649D">
        <w:t xml:space="preserve"> Instead of using LSTM</w:t>
      </w:r>
      <w:r w:rsidR="00A10CDC">
        <w:t>,</w:t>
      </w:r>
      <w:r w:rsidR="00B0649D">
        <w:t xml:space="preserve">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42854D14" w14:textId="7DADD522" w:rsidR="00D774C8" w:rsidRDefault="00D774C8" w:rsidP="00D774C8">
      <w:pPr>
        <w:pStyle w:val="Heading3"/>
      </w:pPr>
      <w:bookmarkStart w:id="206" w:name="_Toc102482830"/>
      <w:r>
        <w:t>Hyper Parameter Tuning</w:t>
      </w:r>
      <w:bookmarkEnd w:id="206"/>
    </w:p>
    <w:p w14:paraId="10D6682C" w14:textId="2AF0F695" w:rsidR="001D3FC7" w:rsidRDefault="001D3FC7" w:rsidP="001D3FC7">
      <w:pPr>
        <w:ind w:firstLine="710"/>
      </w:pPr>
      <w:r>
        <w:t>There are multiple parameters to consider in creating a model for the three Graph Neural Network models</w:t>
      </w:r>
      <w:r w:rsidR="00033DEB">
        <w:t xml:space="preserve">. </w:t>
      </w:r>
      <w:r w:rsidR="004929DB">
        <w:t>T</w:t>
      </w:r>
      <w:r w:rsidR="00033DEB">
        <w:t>o test and measure different combination</w:t>
      </w:r>
      <w:r w:rsidR="004929DB">
        <w:t>s</w:t>
      </w:r>
      <w:r w:rsidR="00033DEB">
        <w:t xml:space="preserve"> hyperparameter optimization is used</w:t>
      </w:r>
      <w:r w:rsidR="00CC24A4">
        <w:t>. The parameters taken into consideration are</w:t>
      </w:r>
      <w:r w:rsidR="004929DB">
        <w:t xml:space="preserve"> as follows:</w:t>
      </w:r>
      <w:r w:rsidR="00EB501F">
        <w:t xml:space="preserve"> </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EA0D4F">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EA0D4F">
      <w:pPr>
        <w:pStyle w:val="ListParagraph"/>
        <w:numPr>
          <w:ilvl w:val="0"/>
          <w:numId w:val="49"/>
        </w:numPr>
      </w:pPr>
      <w:r>
        <w:t>K</w:t>
      </w:r>
      <w:r w:rsidR="00672B68">
        <w:t>: [1, 3, 5, 7]</w:t>
      </w:r>
    </w:p>
    <w:p w14:paraId="499F6694" w14:textId="0148A013" w:rsidR="00503A3E" w:rsidRDefault="00503A3E" w:rsidP="00EA0D4F">
      <w:pPr>
        <w:pStyle w:val="ListParagraph"/>
        <w:numPr>
          <w:ilvl w:val="0"/>
          <w:numId w:val="49"/>
        </w:numPr>
      </w:pPr>
      <w:r>
        <w:t>Hidden Channels</w:t>
      </w:r>
      <w:r w:rsidR="00FC623D">
        <w:t>: [</w:t>
      </w:r>
      <w:r w:rsidR="00A5036A">
        <w:t>4, 8, 16, 32</w:t>
      </w:r>
      <w:r w:rsidR="00FC623D">
        <w:t>]</w:t>
      </w:r>
    </w:p>
    <w:p w14:paraId="11DF851A" w14:textId="1B7D5E4A" w:rsidR="00503A3E" w:rsidRDefault="00503A3E" w:rsidP="00EA0D4F">
      <w:pPr>
        <w:pStyle w:val="ListParagraph"/>
        <w:numPr>
          <w:ilvl w:val="0"/>
          <w:numId w:val="49"/>
        </w:numPr>
      </w:pPr>
      <w:r>
        <w:t>Optimizer Type</w:t>
      </w:r>
      <w:r w:rsidR="004008EB">
        <w:t>: [Adam, AdamW, Adamax, RMSprop]</w:t>
      </w:r>
    </w:p>
    <w:p w14:paraId="3396F7B4" w14:textId="15291C49" w:rsidR="00E45B20" w:rsidRDefault="004929DB" w:rsidP="00E45B20">
      <w:pPr>
        <w:ind w:firstLine="710"/>
      </w:pPr>
      <w:r>
        <w:t xml:space="preserve">Each takes one choice from the array they are configured in. </w:t>
      </w:r>
      <w:r w:rsidR="00E45B20">
        <w:t>Sigma and Epsilon are used in map generation. K and the hidden channel</w:t>
      </w:r>
      <w:r w:rsidR="003808F4">
        <w:t>s</w:t>
      </w:r>
      <w:r w:rsidR="00E45B20">
        <w:t xml:space="preserve"> are used in model building</w:t>
      </w:r>
      <w:r w:rsidR="006C2E8E">
        <w:t xml:space="preserve"> and the optimizer type is used at </w:t>
      </w:r>
      <w:r w:rsidR="003808F4">
        <w:t xml:space="preserve">the </w:t>
      </w:r>
      <w:r w:rsidR="006C2E8E">
        <w:t>training step.</w:t>
      </w:r>
    </w:p>
    <w:p w14:paraId="43E9CE00" w14:textId="48A4E89E" w:rsidR="00DD619B" w:rsidRDefault="00284AF2" w:rsidP="008E4714">
      <w:pPr>
        <w:ind w:firstLine="710"/>
      </w:pPr>
      <w:r>
        <w:t>For the Tiny and Experimental datasets, there are four map configuration</w:t>
      </w:r>
      <w:r w:rsidR="00C11C6C">
        <w:t>s</w:t>
      </w:r>
      <w:r w:rsidR="003B3C5B">
        <w:t>:</w:t>
      </w:r>
      <w:r>
        <w:t xml:space="preserve"> Manual, Geolocation, OSRM</w:t>
      </w:r>
      <w:r w:rsidR="00C11C6C">
        <w:t>,</w:t>
      </w:r>
      <w:r>
        <w:t xml:space="preserve"> and Linear Regression node selection</w:t>
      </w:r>
      <w:r w:rsidR="003B3C5B">
        <w:t>.</w:t>
      </w:r>
      <w:r>
        <w:t xml:space="preserve"> </w:t>
      </w:r>
      <w:r w:rsidR="00A95215">
        <w:t>T</w:t>
      </w:r>
      <w:r>
        <w:t>he small and medium datasets have only the geolocation</w:t>
      </w:r>
      <w:r w:rsidR="00C11C6C">
        <w:t xml:space="preserve"> and OSRM</w:t>
      </w:r>
      <w:r w:rsidR="002A781A">
        <w:t>. Manually picking hundreds of node connections is not feasible</w:t>
      </w:r>
      <w:r>
        <w:t xml:space="preserve">. This brings a total of </w:t>
      </w:r>
      <w:r w:rsidR="0056710A">
        <w:t>twelve</w:t>
      </w:r>
      <w:r>
        <w:t xml:space="preserve"> possible dataset configurations.</w:t>
      </w:r>
      <w:r w:rsidR="00D476ED">
        <w:t xml:space="preserve"> </w:t>
      </w:r>
    </w:p>
    <w:p w14:paraId="31555163" w14:textId="7C176BCC" w:rsidR="00876CB6" w:rsidRDefault="00D476ED" w:rsidP="008E4714">
      <w:pPr>
        <w:ind w:firstLine="710"/>
      </w:pPr>
      <w:r>
        <w:t>For</w:t>
      </w:r>
      <w:r w:rsidR="00392F42">
        <w:t xml:space="preserve"> each possible combination of the three GNN models and each dataset configuration</w:t>
      </w:r>
      <w:r w:rsidR="00E57557">
        <w:t>,</w:t>
      </w:r>
      <w:r w:rsidR="00392F42">
        <w:t xml:space="preserve"> </w:t>
      </w:r>
      <w:r>
        <w:t>a hyper</w:t>
      </w:r>
      <w:r w:rsidR="00E57557">
        <w:t>-</w:t>
      </w:r>
      <w:r>
        <w:t>parameter tuning is made.</w:t>
      </w:r>
      <w:r w:rsidR="00132D78">
        <w:t xml:space="preserve"> In the case of manual and L</w:t>
      </w:r>
      <w:r w:rsidR="007053E9">
        <w:t xml:space="preserve">inear </w:t>
      </w:r>
      <w:r w:rsidR="00132D78">
        <w:t>R</w:t>
      </w:r>
      <w:r w:rsidR="007053E9">
        <w:t>egression</w:t>
      </w:r>
      <w:r w:rsidR="00132D78">
        <w:t xml:space="preserve"> node selection</w:t>
      </w:r>
      <w:r w:rsidR="00E57557">
        <w:t>,</w:t>
      </w:r>
      <w:r w:rsidR="00132D78">
        <w:t xml:space="preserve">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w:t>
      </w:r>
      <w:r w:rsidR="00E57557">
        <w:t>much</w:t>
      </w:r>
      <w:r w:rsidR="00407899">
        <w:t>.</w:t>
      </w:r>
      <w:r w:rsidR="00F831AF">
        <w:t xml:space="preserve"> </w:t>
      </w:r>
    </w:p>
    <w:p w14:paraId="731F0971" w14:textId="713FD209" w:rsidR="00392F42" w:rsidRDefault="00F831AF" w:rsidP="008E4714">
      <w:pPr>
        <w:ind w:firstLine="710"/>
      </w:pPr>
      <w:r>
        <w:lastRenderedPageBreak/>
        <w:t>For each trial of combinations, a total of 30 epoch</w:t>
      </w:r>
      <w:r w:rsidR="00AE6A6F">
        <w:t>s</w:t>
      </w:r>
      <w:r>
        <w:t xml:space="preserve"> are granted. Not all trials reach 30 epochs, some are stopped by Early stopping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w:t>
      </w:r>
      <w:r w:rsidR="00AE6A6F">
        <w:t xml:space="preserve">a </w:t>
      </w:r>
      <w:r w:rsidR="00E602E4">
        <w:t>grace period.</w:t>
      </w:r>
    </w:p>
    <w:p w14:paraId="4CFEA536" w14:textId="4100BD72" w:rsidR="00FC623D" w:rsidRDefault="00FC623D" w:rsidP="00FC623D">
      <w:pPr>
        <w:pStyle w:val="Heading3"/>
      </w:pPr>
      <w:bookmarkStart w:id="207" w:name="_Toc102482831"/>
      <w:r>
        <w:t>Results</w:t>
      </w:r>
      <w:bookmarkEnd w:id="207"/>
    </w:p>
    <w:p w14:paraId="5470A1C5" w14:textId="75C30E63" w:rsidR="002714CA" w:rsidRPr="002714CA" w:rsidRDefault="002714CA" w:rsidP="006F6517">
      <w:pPr>
        <w:ind w:firstLine="710"/>
      </w:pPr>
      <w:r>
        <w:t xml:space="preserve">This chapter will be split into two subcategories: </w:t>
      </w:r>
      <w:r w:rsidR="00D65520">
        <w:t>Graph neural network</w:t>
      </w:r>
      <w:r>
        <w:t xml:space="preserve"> results and </w:t>
      </w:r>
      <w:r w:rsidR="00D65520">
        <w:t xml:space="preserve">non-Graph neural network </w:t>
      </w:r>
      <w:r>
        <w:t>results.</w:t>
      </w:r>
      <w:r w:rsidR="006F6517">
        <w:t xml:space="preserve"> In the first section</w:t>
      </w:r>
      <w:r w:rsidR="00AE6A6F">
        <w:t>,</w:t>
      </w:r>
      <w:r w:rsidR="006F6517">
        <w:t xml:space="preserve"> the overall results are presented, including the non</w:t>
      </w:r>
      <w:r w:rsidR="00AE6A6F">
        <w:t>-</w:t>
      </w:r>
      <w:r w:rsidR="006F6517">
        <w:t>GNN results but with a focus on Graph neural networks models.</w:t>
      </w:r>
      <w:r w:rsidR="00787302">
        <w:t xml:space="preserve"> In the second subchapter the Linear Regression, ARIMA</w:t>
      </w:r>
      <w:r w:rsidR="00AE6A6F">
        <w:t>,</w:t>
      </w:r>
      <w:r w:rsidR="00787302">
        <w:t xml:space="preserve"> and SARIMA will be covered more.</w:t>
      </w:r>
    </w:p>
    <w:p w14:paraId="45DCD2B2" w14:textId="40C92DC1" w:rsidR="00F15805" w:rsidRPr="00F15805" w:rsidRDefault="00F15805" w:rsidP="00F15805">
      <w:pPr>
        <w:pStyle w:val="Heading3"/>
        <w:numPr>
          <w:ilvl w:val="2"/>
          <w:numId w:val="44"/>
        </w:numPr>
      </w:pPr>
      <w:bookmarkStart w:id="208" w:name="_Toc102482832"/>
      <w:r>
        <w:t>Graph Neural Network Results</w:t>
      </w:r>
      <w:bookmarkEnd w:id="208"/>
    </w:p>
    <w:p w14:paraId="218E6F11" w14:textId="274DF638" w:rsidR="009B6AD1" w:rsidRPr="009B6AD1" w:rsidRDefault="009B6AD1" w:rsidP="009B6AD1">
      <w:pPr>
        <w:ind w:firstLine="710"/>
      </w:pPr>
      <w:r>
        <w:t>The results are split into multiple categories. The first one is the model type which w</w:t>
      </w:r>
      <w:r w:rsidR="00AE6A6F">
        <w:t>as</w:t>
      </w:r>
      <w:r>
        <w:t xml:space="preserve"> introduced in the previous Models chapter, </w:t>
      </w:r>
      <w:r w:rsidR="00F354E0">
        <w:t xml:space="preserve">and </w:t>
      </w:r>
      <w:r>
        <w:t xml:space="preserve">the dataset size category, totaling </w:t>
      </w:r>
      <w:r w:rsidR="00AE6A6F">
        <w:t>four</w:t>
      </w:r>
      <w:r>
        <w:t xml:space="preserve"> different sizes explained in the data visualization chapter. The type of distance used in the graph’s weights</w:t>
      </w:r>
      <w:r w:rsidR="001C0EF8">
        <w:t>. It</w:t>
      </w:r>
      <w:r>
        <w:t xml:space="preserve"> </w:t>
      </w:r>
      <w:r w:rsidR="00026E34">
        <w:t xml:space="preserve">is </w:t>
      </w:r>
      <w:r>
        <w:t>described in the map</w:t>
      </w:r>
      <w:r w:rsidR="00764BF7">
        <w:t xml:space="preserve"> </w:t>
      </w:r>
      <w:r>
        <w:t>generation and finally</w:t>
      </w:r>
      <w:r w:rsidR="00764BF7">
        <w:t>,</w:t>
      </w:r>
      <w:r>
        <w:t xml:space="preserve"> the type of graph generation </w:t>
      </w:r>
      <w:r w:rsidR="00764BF7">
        <w:t xml:space="preserve">is </w:t>
      </w:r>
      <w:r>
        <w:t xml:space="preserve">described also in the map generation chapter. These categories are crossed with each other as specified in the previous chapters, </w:t>
      </w:r>
      <w:r w:rsidR="00764BF7">
        <w:t>except for</w:t>
      </w:r>
      <w:r>
        <w:t xml:space="preserve"> those that are not Graph Neural Networks. </w:t>
      </w:r>
      <w:r w:rsidR="009171C0">
        <w:t>The Losses are</w:t>
      </w:r>
      <w:r w:rsidR="00727EA0">
        <w:t xml:space="preserve"> specified in double precision.</w:t>
      </w:r>
    </w:p>
    <w:p w14:paraId="3FB0384B" w14:textId="5B4A6419"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Mean Average Error (MAE)</w:t>
      </w:r>
      <w:r w:rsidR="00764BF7">
        <w:t>,</w:t>
      </w:r>
      <w:r w:rsidR="00942A4C">
        <w:t xml:space="preserve"> and Mean Squared Error (MSE), Their equations are a part of the theoretical chapter under equations 2.9, 2.10 and 2.11. </w:t>
      </w:r>
      <w:r w:rsidR="009B6AD1">
        <w:t>The results are shown in figure 33</w:t>
      </w:r>
      <w:r w:rsidR="00C23C27">
        <w:t>.</w:t>
      </w:r>
    </w:p>
    <w:p w14:paraId="0EA088E3" w14:textId="68C0301D" w:rsidR="00942A4C" w:rsidRPr="00942A4C" w:rsidRDefault="00764BF7" w:rsidP="00F354E0">
      <w:pPr>
        <w:ind w:firstLine="710"/>
      </w:pPr>
      <w:r>
        <w:t>First, the three models which are not Graph Neural Networks models are covered (the Linear Regression, ARIMA</w:t>
      </w:r>
      <w:r w:rsidR="00C3379B">
        <w:t>,</w:t>
      </w:r>
      <w:r>
        <w:t xml:space="preserve"> and SARIMA models). These models have been trained individually over every single node which contains the correct data and has not taken into consideration any other nodes</w:t>
      </w:r>
      <w:r w:rsidR="00C3379B">
        <w:t>'</w:t>
      </w:r>
      <w:r>
        <w:t xml:space="preserve"> data. For them</w:t>
      </w:r>
      <w:r w:rsidR="00C3379B">
        <w:t>,</w:t>
      </w:r>
      <w:r>
        <w:t xml:space="preserve"> there will be no distance or generation data. The Linear Regression models perform overall the poorest, having 2564 Mean Average Error. That is </w:t>
      </w:r>
      <w:r w:rsidR="00C3379B">
        <w:t>because</w:t>
      </w:r>
      <w:r>
        <w:t xml:space="preserve"> there are results for some nodes which have very high losses and bring the average error up. This subject will be expanded more later when figure 42 will be covered.</w:t>
      </w:r>
    </w:p>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25D55164" w14:textId="5D95CC6E" w:rsidR="005F26EF" w:rsidRDefault="00F11D96" w:rsidP="004C4538">
      <w:pPr>
        <w:jc w:val="center"/>
      </w:pPr>
      <w:r>
        <w:t xml:space="preserve">Figure </w:t>
      </w:r>
      <w:fldSimple w:instr=" SEQ Figure \* ARABIC ">
        <w:r w:rsidR="00654FD2">
          <w:rPr>
            <w:noProof/>
          </w:rPr>
          <w:t>33</w:t>
        </w:r>
      </w:fldSimple>
      <w:r>
        <w:t xml:space="preserve"> </w:t>
      </w:r>
      <w:r w:rsidR="00DD6DC3">
        <w:t>Final</w:t>
      </w:r>
      <w:r>
        <w:t xml:space="preserve"> Results</w:t>
      </w:r>
    </w:p>
    <w:p w14:paraId="1753C1F2" w14:textId="77777777" w:rsidR="00F354E0" w:rsidRDefault="00F354E0" w:rsidP="00F354E0">
      <w:pPr>
        <w:ind w:firstLine="710"/>
      </w:pPr>
      <w:r>
        <w:lastRenderedPageBreak/>
        <w:t>The ARIMA and SARIMA models performed very well, for some cases even better than the Graph Neural Networks. For ARIMA the Mean Average Error is 7.03 and for SARIMA is 10.37. These statistical models take into consideration the moving average and the period over time that is produced, unlike the Linear Regression which takes only into consideration the data it is provided.</w:t>
      </w:r>
    </w:p>
    <w:p w14:paraId="08DCBD38" w14:textId="3002C2BF" w:rsidR="00F354E0" w:rsidRDefault="00F354E0" w:rsidP="00F354E0">
      <w:pPr>
        <w:ind w:firstLine="710"/>
      </w:pPr>
      <w:r>
        <w:t xml:space="preserve">The results covered next are all made by the three Graph Neural Network models which will include the distance and generation data because the models use graphs as data. Next, the distance used in map generation will be covered. For most, if not all the real distance between two road points, the OSRM type, has performed better than the Geodesic counterpart. The difference can range from a few decimals to a few points. For example, in the STCONV model and the Small dataset, the Geodesic result is 5.84 while the OSRM result is 5.53. </w:t>
      </w:r>
    </w:p>
    <w:p w14:paraId="20B25D86" w14:textId="0EEF2EA2" w:rsidR="00C3097E" w:rsidRDefault="00002369" w:rsidP="00C3097E">
      <w:pPr>
        <w:ind w:firstLine="710"/>
      </w:pPr>
      <w:r>
        <w:t xml:space="preserve">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travel on the road, whereas the Geodesic type represents a straight line on the road</w:t>
      </w:r>
      <w:r w:rsidR="006F1001">
        <w:t xml:space="preserve"> and consider only the closest physical node, not the closest travelable node.</w:t>
      </w:r>
    </w:p>
    <w:p w14:paraId="446AF02E" w14:textId="30D227A2" w:rsidR="00E6741B" w:rsidRDefault="009445D6" w:rsidP="00C3097E">
      <w:pPr>
        <w:ind w:firstLine="710"/>
      </w:pPr>
      <w:r>
        <w:t>Next</w:t>
      </w:r>
      <w:r w:rsidR="00582EC9">
        <w:t>,</w:t>
      </w:r>
      <w:r>
        <w:t xml:space="preserve"> the generation type is covered.</w:t>
      </w:r>
      <w:r w:rsidR="001E178B">
        <w:t xml:space="preserve"> Mostly the Generative part </w:t>
      </w:r>
      <w:r w:rsidR="002D4BD9">
        <w:t xml:space="preserve">in combination with the Geodesic distance </w:t>
      </w:r>
      <w:r w:rsidR="001E178B">
        <w:t>performed the worst</w:t>
      </w:r>
      <w:r w:rsidR="00EA71E5">
        <w:t xml:space="preserve">, that is because it reflected </w:t>
      </w:r>
      <w:r w:rsidR="00C3379B">
        <w:t xml:space="preserve">the </w:t>
      </w:r>
      <w:r w:rsidR="00EA71E5">
        <w:t>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a few decimal points, comparing it to the manual and Linear Regression type</w:t>
      </w:r>
      <w:r w:rsidR="00C3379B">
        <w:t>s</w:t>
      </w:r>
      <w:r w:rsidR="00787115">
        <w:t>.</w:t>
      </w:r>
      <w:r w:rsidR="00A20A66">
        <w:t xml:space="preserve"> An example is the LSTM model in combination with the </w:t>
      </w:r>
      <w:r w:rsidR="007E47BC">
        <w:t>T</w:t>
      </w:r>
      <w:r w:rsidR="00601EA8">
        <w:t>iny</w:t>
      </w:r>
      <w:r w:rsidR="00A20A66">
        <w:t xml:space="preserve"> dataset</w:t>
      </w:r>
      <w:r w:rsidR="00F56E84">
        <w:t xml:space="preserve"> </w:t>
      </w:r>
      <w:r w:rsidR="00251C1C">
        <w:t xml:space="preserve">and the OSRM distance type the </w:t>
      </w:r>
      <w:r w:rsidR="00F56E84">
        <w:t>Generative result is 12.21, the Manual result is 12.20 and the Linear Regression is 8.27.</w:t>
      </w:r>
      <w:r w:rsidR="00601EA8">
        <w:t xml:space="preserve"> </w:t>
      </w:r>
      <w:r w:rsidR="00AA6B3B">
        <w:t>The unexpected result is that for most results the Linear Regression result gave better results than the Manual type.</w:t>
      </w:r>
      <w:r w:rsidR="00EC47A1">
        <w:t xml:space="preserve"> In the Manual type</w:t>
      </w:r>
      <w:r w:rsidR="00C3379B">
        <w:t>,</w:t>
      </w:r>
      <w:r w:rsidR="00EC47A1">
        <w:t xml:space="preserve"> the graph map was hand-picked, not generated</w:t>
      </w:r>
      <w:r w:rsidR="00C3379B">
        <w:t>,</w:t>
      </w:r>
      <w:r w:rsidR="00EC47A1">
        <w:t xml:space="preserve"> and is reflecting the exact real</w:t>
      </w:r>
      <w:r w:rsidR="00C3379B">
        <w:t>-</w:t>
      </w:r>
      <w:r w:rsidR="00EC47A1">
        <w:t>world traffic map.</w:t>
      </w:r>
      <w:r w:rsidR="00E30E62">
        <w:t xml:space="preserve"> This may be </w:t>
      </w:r>
      <w:r w:rsidR="00C3379B">
        <w:t>since</w:t>
      </w:r>
      <w:r w:rsidR="00E30E62">
        <w:t xml:space="preserve"> in the Linear Regression type the nodes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 xml:space="preserve">As such the nodes which will be </w:t>
      </w:r>
      <w:r w:rsidR="00414145">
        <w:t>linked</w:t>
      </w:r>
      <w:r w:rsidR="00215AE3">
        <w:t xml:space="preserve"> will have the most impact on the result.</w:t>
      </w:r>
    </w:p>
    <w:p w14:paraId="689D0C8D" w14:textId="5CEE2E3A" w:rsidR="005A6A40" w:rsidRDefault="00D07513" w:rsidP="00C3097E">
      <w:pPr>
        <w:ind w:firstLine="710"/>
      </w:pPr>
      <w:r>
        <w:lastRenderedPageBreak/>
        <w:t>Lastly</w:t>
      </w:r>
      <w:r w:rsidR="00D75F90">
        <w:t>,</w:t>
      </w:r>
      <w:r>
        <w:t xml:space="preserve"> the results for the dataset size will be covered.</w:t>
      </w:r>
      <w:r w:rsidR="000E3B22">
        <w:t xml:space="preserve"> </w:t>
      </w:r>
      <w:r w:rsidR="00ED6815">
        <w:t>Between the Tiny and the Experimental</w:t>
      </w:r>
      <w:r w:rsidR="00D75F90">
        <w:t>,</w:t>
      </w:r>
      <w:r w:rsidR="00ED6815">
        <w:t xml:space="preserve"> the losses do not differ too much. For DCRNN and LSTM model on Tiny and Experimental datasets the losses are mostly around 12 and for </w:t>
      </w:r>
      <w:r w:rsidR="00D75F90">
        <w:t xml:space="preserve">the </w:t>
      </w:r>
      <w:r w:rsidR="00ED6815">
        <w:t>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more information about the entire traffic </w:t>
      </w:r>
      <w:r w:rsidR="005D4DF8">
        <w:t>system,</w:t>
      </w:r>
      <w:r w:rsidR="00095D99">
        <w:t xml:space="preserve"> the models can create a more realistic map and imitate real</w:t>
      </w:r>
      <w:r w:rsidR="00D75F90">
        <w:t>-</w:t>
      </w:r>
      <w:r w:rsidR="00095D99">
        <w:t>life traffic map</w:t>
      </w:r>
      <w:r w:rsidR="00D75F90">
        <w:t>s</w:t>
      </w:r>
      <w:r w:rsidR="00095D99">
        <w:t>.</w:t>
      </w:r>
      <w:r w:rsidR="005D4DF8">
        <w:t xml:space="preserve"> </w:t>
      </w:r>
    </w:p>
    <w:p w14:paraId="703419C6" w14:textId="2C6A9E1E"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Tiny 8.27 with LSTM model, Small </w:t>
      </w:r>
      <w:r w:rsidR="00B440AB">
        <w:t>5.53 with STCONV model</w:t>
      </w:r>
      <w:r w:rsidR="00D75F90">
        <w:t>,</w:t>
      </w:r>
      <w:r w:rsidR="00B440AB">
        <w:t xml:space="preserve"> and Medium 6.07 with the STCONV model. For the Experimental and Tiny both </w:t>
      </w:r>
      <w:r w:rsidR="00D75F90">
        <w:t xml:space="preserve">the </w:t>
      </w:r>
      <w:r w:rsidR="00B440AB">
        <w:t>best results have LR generation type and OSRM distance type.</w:t>
      </w:r>
      <w:r w:rsidR="0044743F">
        <w:t xml:space="preserve"> The overall best model from all scenarios is the Small dataset with </w:t>
      </w:r>
      <w:r w:rsidR="00D75F90">
        <w:t xml:space="preserve">the </w:t>
      </w:r>
      <w:r w:rsidR="0044743F">
        <w:t xml:space="preserve">STCONV model with </w:t>
      </w:r>
      <w:r w:rsidR="00D75F90">
        <w:t xml:space="preserve">a </w:t>
      </w:r>
      <w:r w:rsidR="0044743F">
        <w:t>5.53 loss.</w:t>
      </w:r>
      <w:r w:rsidR="0046096C">
        <w:t xml:space="preserve"> The drawback </w:t>
      </w:r>
      <w:r w:rsidR="00D75F90">
        <w:t>of</w:t>
      </w:r>
      <w:r w:rsidR="0046096C">
        <w:t xml:space="preserve"> this good result was the training time necessary for this dataset, which took considerably longer than the smaller ones.</w:t>
      </w:r>
    </w:p>
    <w:p w14:paraId="1B0500BF" w14:textId="774D5F18" w:rsidR="00AE4A41" w:rsidRDefault="00AE4A41" w:rsidP="00C3097E">
      <w:pPr>
        <w:ind w:firstLine="710"/>
      </w:pPr>
      <w:r>
        <w:t>From a model type perspective</w:t>
      </w:r>
      <w:r w:rsidR="00D75F90">
        <w:t>,</w:t>
      </w:r>
      <w:r>
        <w:t xml:space="preser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w:t>
      </w:r>
      <w:r w:rsidR="00D75F90">
        <w:t>,</w:t>
      </w:r>
      <w:r w:rsidR="007477C4">
        <w:t xml:space="preserve"> but worse results for the larger ones. They were also trained faster than the STCONV model.</w:t>
      </w:r>
    </w:p>
    <w:p w14:paraId="1CA0C0B9" w14:textId="21EF2B45"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D75F90">
        <w:t>s</w:t>
      </w:r>
      <w:r>
        <w:t>.</w:t>
      </w:r>
      <w:r w:rsidR="009F6277">
        <w:t xml:space="preserve"> Considering that the information will be used only </w:t>
      </w:r>
      <w:r w:rsidR="00D75F90">
        <w:t>during</w:t>
      </w:r>
      <w:r w:rsidR="009F6277">
        <w:t xml:space="preserve"> rush hours because the only time the need for an alternative route is only when traffic is unexpectedly more heavy than usual.</w:t>
      </w:r>
      <w:r w:rsidR="007A3380">
        <w:t xml:space="preserve"> For the smaller datasets</w:t>
      </w:r>
      <w:r w:rsidR="00D75F90">
        <w:t>,</w:t>
      </w:r>
      <w:r w:rsidR="007A3380">
        <w:t xml:space="preserve"> a 12</w:t>
      </w:r>
      <w:r w:rsidR="00D75F90">
        <w:t>-mile-per-</w:t>
      </w:r>
      <w:r w:rsidR="007A3380">
        <w:t>hour difference can mean the difference between 10 or 24 miles per hour, which will heavily impact alternate route computing</w:t>
      </w:r>
      <w:r w:rsidR="007415E5">
        <w:t>.</w:t>
      </w:r>
      <w:r w:rsidR="002F4A0F">
        <w:t xml:space="preserve"> Although </w:t>
      </w:r>
      <w:r w:rsidR="00701798">
        <w:t xml:space="preserve">most of the time the distances traveled </w:t>
      </w:r>
      <w:r w:rsidR="006A1EAB">
        <w:t>is</w:t>
      </w:r>
      <w:r w:rsidR="00701798">
        <w:t xml:space="preserve"> greater than the smaller datasets and a vehicle would </w:t>
      </w:r>
      <w:r w:rsidR="00D75F90">
        <w:t xml:space="preserve">need </w:t>
      </w:r>
      <w:r w:rsidR="00701798">
        <w:t>to traverse most of the city.</w:t>
      </w:r>
      <w:r w:rsidR="00E43553">
        <w:t xml:space="preserve"> For such distances</w:t>
      </w:r>
      <w:r w:rsidR="006A1EAB">
        <w:t>,</w:t>
      </w:r>
      <w:r w:rsidR="00E43553">
        <w:t xml:space="preserve">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w:t>
      </w:r>
      <w:r w:rsidR="006A1EAB">
        <w:t>,</w:t>
      </w:r>
      <w:r w:rsidR="00637441">
        <w:t xml:space="preserve"> the results between 5-7 miles per hour difference can be more reliable and be used better</w:t>
      </w:r>
      <w:r w:rsidR="00CF4FFB">
        <w:t xml:space="preserve">. If a vehicle moves </w:t>
      </w:r>
      <w:r w:rsidR="00FF3F48">
        <w:t>at</w:t>
      </w:r>
      <w:r w:rsidR="00CF4FFB">
        <w:t xml:space="preserve"> 5 miles per hour or </w:t>
      </w:r>
      <w:r w:rsidR="00CF4FFB">
        <w:lastRenderedPageBreak/>
        <w:t xml:space="preserve">10 it will still be mostly </w:t>
      </w:r>
      <w:r w:rsidR="00FF3F48">
        <w:t xml:space="preserve">at </w:t>
      </w:r>
      <w:r w:rsidR="00CF4FFB">
        <w:t xml:space="preserve">a standstill and an </w:t>
      </w:r>
      <w:r w:rsidR="00613B5B">
        <w:t>alternative route should be found, which is the exact type of information that should be uncovered in pathfinding</w:t>
      </w:r>
      <w:r w:rsidR="00DD579E">
        <w:t>.</w:t>
      </w:r>
    </w:p>
    <w:p w14:paraId="36545E92" w14:textId="3709EF0A" w:rsidR="00B06C86" w:rsidRDefault="005A6A40" w:rsidP="00B06C86">
      <w:pPr>
        <w:ind w:firstLine="710"/>
      </w:pPr>
      <w:r>
        <w:t>The next results to be covered will be the sigma and epsilon hyper</w:t>
      </w:r>
      <w:r w:rsidR="00FF3F48">
        <w:t>-</w:t>
      </w:r>
      <w:r>
        <w:t xml:space="preserve">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w:t>
      </w:r>
      <w:r w:rsidR="00FF3F48">
        <w:t>i</w:t>
      </w:r>
      <w:r w:rsidR="00822E61">
        <w:t>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753F1F0E" w:rsidR="00B45407" w:rsidRDefault="00995FFF" w:rsidP="00362CFD">
      <w:pPr>
        <w:jc w:val="center"/>
      </w:pPr>
      <w:r>
        <w:t xml:space="preserve">Figure </w:t>
      </w:r>
      <w:fldSimple w:instr=" SEQ Figure \* ARABIC ">
        <w:r w:rsidR="00654FD2">
          <w:rPr>
            <w:noProof/>
          </w:rPr>
          <w:t>34</w:t>
        </w:r>
      </w:fldSimple>
      <w:r>
        <w:t xml:space="preserve"> Sigma and Epsilon</w:t>
      </w:r>
      <w:r w:rsidR="00FF3F48">
        <w:t>'s</w:t>
      </w:r>
      <w:r>
        <w:t xml:space="preserve"> best losses</w:t>
      </w:r>
      <w:r w:rsidR="009210C6">
        <w:tab/>
      </w:r>
    </w:p>
    <w:p w14:paraId="65CBC0D2" w14:textId="696A3BF4"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w:t>
      </w:r>
      <w:r w:rsidR="00FF3F48">
        <w:t>-</w:t>
      </w:r>
      <w:r w:rsidR="00404380">
        <w:t>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xml:space="preserve"> since a higher sigma means a higher connectivity graph and a higher epsilon means eliminating low weight connections.</w:t>
      </w:r>
    </w:p>
    <w:p w14:paraId="45DD6B97" w14:textId="6939171F" w:rsidR="00D30D5E" w:rsidRDefault="00D30D5E" w:rsidP="00FE42DA">
      <w:pPr>
        <w:ind w:firstLine="0"/>
      </w:pPr>
      <w:r>
        <w:tab/>
      </w:r>
      <w:r w:rsidR="00FF3F48">
        <w:t>F</w:t>
      </w:r>
      <w:r>
        <w:t xml:space="preserve">igure 35 is </w:t>
      </w:r>
      <w:r w:rsidR="00FF3F48">
        <w:t>presenting</w:t>
      </w:r>
      <w:r>
        <w:t xml:space="preserve">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27CCF878" w:rsidR="000B182E" w:rsidRDefault="000B182E" w:rsidP="000B182E">
      <w:pPr>
        <w:jc w:val="center"/>
      </w:pPr>
      <w:r>
        <w:t xml:space="preserve">Figure </w:t>
      </w:r>
      <w:fldSimple w:instr=" SEQ Figure \* ARABIC ">
        <w:r w:rsidR="00654FD2">
          <w:rPr>
            <w:noProof/>
          </w:rPr>
          <w:t>35</w:t>
        </w:r>
      </w:fldSimple>
      <w:r>
        <w:t xml:space="preserve"> GNN MAE Boxplot</w:t>
      </w:r>
    </w:p>
    <w:p w14:paraId="28702965" w14:textId="516FEF00" w:rsidR="007971C3" w:rsidRDefault="00FB7105" w:rsidP="007971C3">
      <w:r>
        <w:tab/>
      </w:r>
      <w:r>
        <w:tab/>
        <w:t>For most models</w:t>
      </w:r>
      <w:r w:rsidR="006A0AF1">
        <w:t>,</w:t>
      </w:r>
      <w:r>
        <w:t xml:space="preserve"> the values are tightly packed around the minimal value, with outliers on the upper part of the plot.</w:t>
      </w:r>
      <w:r w:rsidR="004A3B2F">
        <w:t xml:space="preserve"> That is normal since most models start with a higher loss but as they try to minimize it the loss becomes lower. Up to a certain point</w:t>
      </w:r>
      <w:r w:rsidR="006A0AF1">
        <w:t>,</w:t>
      </w:r>
      <w:r w:rsidR="004A3B2F">
        <w:t xml:space="preserve">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w:t>
      </w:r>
      <w:r w:rsidR="006A0AF1">
        <w:t xml:space="preserve">the </w:t>
      </w:r>
      <w:r w:rsidR="00703A99">
        <w:t>DCRNN model ha</w:t>
      </w:r>
      <w:r w:rsidR="006A0AF1">
        <w:t>s</w:t>
      </w:r>
      <w:r w:rsidR="00703A99">
        <w:t xml:space="preserve"> outliers lower than the interquartile mean.</w:t>
      </w:r>
      <w:r w:rsidR="00DC1855">
        <w:t xml:space="preserve"> This may be caused by a </w:t>
      </w:r>
      <w:r w:rsidR="006A0AF1">
        <w:t xml:space="preserve">more </w:t>
      </w:r>
      <w:r w:rsidR="00DC1855">
        <w:t>good hyperparameter combination than usual and decreasing drastically the overall loss.</w:t>
      </w:r>
    </w:p>
    <w:p w14:paraId="3B465FCD" w14:textId="4037CD27" w:rsidR="007832DF" w:rsidRDefault="007832DF" w:rsidP="007971C3">
      <w:r>
        <w:tab/>
      </w:r>
      <w:r>
        <w:tab/>
        <w:t xml:space="preserve">In figure 35 the best results for each </w:t>
      </w:r>
      <w:r w:rsidR="00077182">
        <w:t>model</w:t>
      </w:r>
      <w:r>
        <w:t xml:space="preserve"> </w:t>
      </w:r>
      <w:r w:rsidR="00077182">
        <w:t>are</w:t>
      </w:r>
      <w:r>
        <w:t xml:space="preserve"> better represented.</w:t>
      </w:r>
      <w:r w:rsidR="00767449">
        <w:t xml:space="preserve"> </w:t>
      </w:r>
      <w:r w:rsidR="006A0AF1">
        <w:t>T</w:t>
      </w:r>
      <w:r w:rsidR="00767449">
        <w:t xml:space="preserve">he STCONV has the interquartile range between 10 </w:t>
      </w:r>
      <w:r w:rsidR="00D81DE1">
        <w:t>to</w:t>
      </w:r>
      <w:r w:rsidR="00767449" w:rsidRPr="00E34378">
        <w:t xml:space="preserve"> 11 </w:t>
      </w:r>
      <w:r w:rsidR="00767449" w:rsidRPr="00E34378">
        <w:rPr>
          <w:color w:val="auto"/>
        </w:rPr>
        <w:t>for Experimental</w:t>
      </w:r>
      <w:r w:rsidR="00767449">
        <w:t>, 11 to 11.5 for Tiny but for Medium it is at 7</w:t>
      </w:r>
      <w:r w:rsidR="00B0716A">
        <w:t>,</w:t>
      </w:r>
      <w:r w:rsidR="00767449">
        <w:t xml:space="preserve"> and for Small at around 6.</w:t>
      </w:r>
      <w:r w:rsidR="00251902">
        <w:t xml:space="preserve"> The LSTM and DCRNN model have a higher interquartile range at </w:t>
      </w:r>
      <w:r w:rsidR="00251902">
        <w:lastRenderedPageBreak/>
        <w:t>around 12 to 14 but have a lot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45843EE5" w:rsidR="00564E1B" w:rsidRDefault="00564E1B" w:rsidP="007971C3">
      <w:r>
        <w:tab/>
      </w:r>
      <w:r>
        <w:tab/>
        <w:t xml:space="preserve">In </w:t>
      </w:r>
      <w:r w:rsidR="00C454E3">
        <w:t>Figures</w:t>
      </w:r>
      <w:r>
        <w:t xml:space="preserv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21A6508A" w:rsidR="00B2146F" w:rsidRDefault="00752588" w:rsidP="00752588">
            <w:pPr>
              <w:ind w:left="1440" w:hanging="1440"/>
              <w:jc w:val="center"/>
            </w:pPr>
            <w:r>
              <w:t xml:space="preserve">Figure </w:t>
            </w:r>
            <w:fldSimple w:instr=" SEQ Figure \* ARABIC ">
              <w:r w:rsidR="00654FD2">
                <w:rPr>
                  <w:noProof/>
                </w:rPr>
                <w:t>36</w:t>
              </w:r>
            </w:fldSimple>
            <w:r>
              <w:t xml:space="preserve"> DCRNN Train</w:t>
            </w:r>
          </w:p>
        </w:tc>
        <w:tc>
          <w:tcPr>
            <w:tcW w:w="4675" w:type="dxa"/>
          </w:tcPr>
          <w:p w14:paraId="1A0FB107" w14:textId="19B68ACD" w:rsidR="00B2146F" w:rsidRDefault="00752588" w:rsidP="00752588">
            <w:pPr>
              <w:jc w:val="center"/>
            </w:pPr>
            <w:r>
              <w:t xml:space="preserve">Figure </w:t>
            </w:r>
            <w:fldSimple w:instr=" SEQ Figure \* ARABIC ">
              <w:r w:rsidR="00654FD2">
                <w:rPr>
                  <w:noProof/>
                </w:rPr>
                <w:t>37</w:t>
              </w:r>
            </w:fldSimple>
            <w:r>
              <w:t xml:space="preserve"> STCONV Train</w:t>
            </w:r>
          </w:p>
        </w:tc>
      </w:tr>
    </w:tbl>
    <w:p w14:paraId="6666F13A" w14:textId="0FACC5E6" w:rsidR="001B6E66" w:rsidRDefault="00B57047" w:rsidP="00B57047">
      <w:r>
        <w:tab/>
      </w:r>
      <w:r>
        <w:tab/>
        <w:t>In both figures</w:t>
      </w:r>
      <w:r w:rsidR="00C454E3">
        <w:t>,</w:t>
      </w:r>
      <w:r>
        <w:t xml:space="preserve"> the loss starts at 15 </w:t>
      </w:r>
      <w:r w:rsidR="00CC2498">
        <w:t xml:space="preserve">or 16 </w:t>
      </w:r>
      <w:r>
        <w:t>and then rapidly decreases.</w:t>
      </w:r>
      <w:r w:rsidR="00CC2498">
        <w:t xml:space="preserve"> After a few epochs</w:t>
      </w:r>
      <w:r w:rsidR="00C454E3">
        <w:t>,</w:t>
      </w:r>
      <w:r w:rsidR="00CC2498">
        <w:t xml:space="preserve"> the loss starts to not decrease with such a velocity and even starts to plateau.</w:t>
      </w:r>
      <w:r w:rsidR="005E2E10">
        <w:t xml:space="preserve"> After this point</w:t>
      </w:r>
      <w:r w:rsidR="00C454E3">
        <w:t>,</w:t>
      </w:r>
      <w:r w:rsidR="005E2E10">
        <w:t xml:space="preserve"> the learning rate is reduced.</w:t>
      </w:r>
      <w:r w:rsidR="008C3AA6">
        <w:t xml:space="preserve"> There can still be a chance that the loss will “overshoot” the minimum and starts to rise instead of decreas</w:t>
      </w:r>
      <w:r w:rsidR="00C454E3">
        <w:t>e</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w:t>
      </w:r>
      <w:r w:rsidR="00DA001A">
        <w:t xml:space="preserve">been </w:t>
      </w:r>
      <w:r w:rsidR="00F42313">
        <w:t>corrected successfully a few times, at the 7</w:t>
      </w:r>
      <w:r w:rsidR="00F42313" w:rsidRPr="00F42313">
        <w:rPr>
          <w:vertAlign w:val="superscript"/>
        </w:rPr>
        <w:t>th</w:t>
      </w:r>
      <w:r w:rsidR="00F42313">
        <w:t>, 10</w:t>
      </w:r>
      <w:r w:rsidR="00F42313" w:rsidRPr="00F42313">
        <w:rPr>
          <w:vertAlign w:val="superscript"/>
        </w:rPr>
        <w:t>th</w:t>
      </w:r>
      <w:r w:rsidR="00DA001A">
        <w:rPr>
          <w:vertAlign w:val="superscript"/>
        </w:rPr>
        <w:t>,</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388C5E4A" w:rsidR="005B334C" w:rsidRDefault="00F11D96" w:rsidP="00A57D0F">
      <w:pPr>
        <w:jc w:val="center"/>
      </w:pPr>
      <w:r>
        <w:t xml:space="preserve">Figure </w:t>
      </w:r>
      <w:fldSimple w:instr=" SEQ Figure \* ARABIC ">
        <w:r w:rsidR="00654FD2">
          <w:rPr>
            <w:noProof/>
          </w:rPr>
          <w:t>38</w:t>
        </w:r>
      </w:fldSimple>
      <w:r>
        <w:t xml:space="preserve"> Actual and Predicted values for node 760256</w:t>
      </w:r>
    </w:p>
    <w:p w14:paraId="3204112C" w14:textId="007D1464" w:rsidR="007971C3" w:rsidRDefault="00FA7FD3" w:rsidP="007971C3">
      <w:pPr>
        <w:ind w:firstLine="710"/>
      </w:pPr>
      <w:r>
        <w:t>The data has 5 rush hour peaks, each at a similar distance to one another.</w:t>
      </w:r>
      <w:r w:rsidR="008D1A8A">
        <w:t xml:space="preserve"> During the rush hour</w:t>
      </w:r>
      <w:r w:rsidR="0038238B">
        <w:t>,</w:t>
      </w:r>
      <w:r w:rsidR="008D1A8A">
        <w:t xml:space="preserve"> the</w:t>
      </w:r>
      <w:r w:rsidR="0038238B">
        <w:t>re</w:t>
      </w:r>
      <w:r w:rsidR="008D1A8A">
        <w:t xml:space="preserve"> is no error and the model predicts accurately </w:t>
      </w:r>
      <w:r w:rsidR="00E627DE">
        <w:t>at</w:t>
      </w:r>
      <w:r w:rsidR="0038238B">
        <w:t xml:space="preserve"> </w:t>
      </w:r>
      <w:r w:rsidR="008D1A8A">
        <w:t>what speed the vehicles are moving through this node.</w:t>
      </w:r>
      <w:r w:rsidR="0039397B">
        <w:t xml:space="preserve"> As stated before</w:t>
      </w:r>
      <w:r w:rsidR="003523F0">
        <w:t>,</w:t>
      </w:r>
      <w:r w:rsidR="0039397B">
        <w:t xml:space="preserve"> during this period this information is the most valuable, being able to predict when a certain node will be more congested than usual will ha</w:t>
      </w:r>
      <w:r w:rsidR="00A93563">
        <w:t>ve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w:t>
      </w:r>
      <w:r w:rsidR="0038238B">
        <w:t>,</w:t>
      </w:r>
      <w:r w:rsidR="006F71E7">
        <w:t xml:space="preserve"> there is a slight error of about 5 miles per hour.</w:t>
      </w:r>
      <w:r w:rsidR="00B77B9A">
        <w:t xml:space="preserve"> The difference between going </w:t>
      </w:r>
      <w:r w:rsidR="0038238B">
        <w:t>at</w:t>
      </w:r>
      <w:r w:rsidR="00B77B9A">
        <w:t xml:space="preserve">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 xml:space="preserve">this plot does not show the entirety of the 20 days </w:t>
      </w:r>
      <w:r w:rsidR="00E627DE">
        <w:t xml:space="preserve">of </w:t>
      </w:r>
      <w:r w:rsidR="009B35C4">
        <w:t xml:space="preserve">data, only a quarter. As such a path </w:t>
      </w:r>
      <w:r w:rsidR="00E627DE">
        <w:t>that</w:t>
      </w:r>
      <w:r w:rsidR="009B35C4">
        <w:t xml:space="preserve"> would require a long time of traveling could still be effective.</w:t>
      </w:r>
    </w:p>
    <w:p w14:paraId="20E5947C" w14:textId="37C52525" w:rsidR="00F15805" w:rsidRDefault="00F15805" w:rsidP="00F15805">
      <w:pPr>
        <w:pStyle w:val="Heading3"/>
        <w:numPr>
          <w:ilvl w:val="2"/>
          <w:numId w:val="44"/>
        </w:numPr>
      </w:pPr>
      <w:bookmarkStart w:id="209" w:name="_Toc102482833"/>
      <w:r>
        <w:t>Non</w:t>
      </w:r>
      <w:r w:rsidR="00E627DE">
        <w:t>-</w:t>
      </w:r>
      <w:r>
        <w:t>GNN Results</w:t>
      </w:r>
      <w:bookmarkEnd w:id="209"/>
    </w:p>
    <w:p w14:paraId="79D936A8" w14:textId="105A133A" w:rsidR="00122A78" w:rsidRDefault="009206BA" w:rsidP="00F30919">
      <w:pPr>
        <w:ind w:firstLine="710"/>
      </w:pPr>
      <w:r>
        <w:t xml:space="preserve">Just as </w:t>
      </w:r>
      <w:r w:rsidR="00E627DE">
        <w:t xml:space="preserve">for </w:t>
      </w:r>
      <w:r>
        <w:t>the Graph neural network results</w:t>
      </w:r>
      <w:r w:rsidR="00E627DE">
        <w:t>, the</w:t>
      </w:r>
      <w:r>
        <w:t xml:space="preserve"> </w:t>
      </w:r>
      <w:r w:rsidR="00690C47">
        <w:t xml:space="preserve">three boxplot plots </w:t>
      </w:r>
      <w:r w:rsidR="00E627DE">
        <w:t xml:space="preserve">are </w:t>
      </w:r>
      <w:r w:rsidR="00690C47">
        <w:t xml:space="preserve">represented in </w:t>
      </w:r>
      <w:r w:rsidR="00E627DE">
        <w:t>Figures</w:t>
      </w:r>
      <w:r w:rsidR="00690C47">
        <w:t xml:space="preserve"> 39, 40</w:t>
      </w:r>
      <w:r w:rsidR="00E627DE">
        <w:t>,</w:t>
      </w:r>
      <w:r w:rsidR="00690C47">
        <w:t xml:space="preserve"> and 41</w:t>
      </w:r>
      <w:r w:rsidR="00E627DE">
        <w:t>.</w:t>
      </w:r>
      <w:r w:rsidR="001D0577">
        <w:t xml:space="preserve"> </w:t>
      </w:r>
      <w:r w:rsidR="00E627DE">
        <w:t xml:space="preserve">They represent </w:t>
      </w:r>
      <w:r w:rsidR="00122A78">
        <w:t xml:space="preserve">the losses on each model which is not a Graph neural </w:t>
      </w:r>
      <w:r w:rsidR="00122A78">
        <w:lastRenderedPageBreak/>
        <w:t>network (Linear Regression, ARIMA</w:t>
      </w:r>
      <w:r w:rsidR="001D0577">
        <w:t>,</w:t>
      </w:r>
      <w:r w:rsidR="00122A78">
        <w:t xml:space="preserve"> and SARIMA).</w:t>
      </w:r>
      <w:r w:rsidR="00CE1481">
        <w:t xml:space="preserve"> The plots show the result of each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8"/>
        <w:gridCol w:w="4788"/>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3A6438F0" w:rsidR="00BA7164" w:rsidRDefault="00BA7164" w:rsidP="00A57D0F">
            <w:pPr>
              <w:ind w:left="0" w:firstLine="0"/>
              <w:jc w:val="center"/>
            </w:pPr>
            <w:r>
              <w:t xml:space="preserve">Figure </w:t>
            </w:r>
            <w:fldSimple w:instr=" SEQ Figure \* ARABIC ">
              <w:r w:rsidR="00654FD2">
                <w:rPr>
                  <w:noProof/>
                </w:rPr>
                <w:t>39</w:t>
              </w:r>
            </w:fldSimple>
            <w:r>
              <w:t xml:space="preserve"> ARIMA Boxplot</w:t>
            </w:r>
          </w:p>
        </w:tc>
        <w:tc>
          <w:tcPr>
            <w:tcW w:w="6203" w:type="dxa"/>
          </w:tcPr>
          <w:p w14:paraId="728CFD0C" w14:textId="67F3B627" w:rsidR="00BA7164" w:rsidRDefault="00BA7164" w:rsidP="00BA7164">
            <w:pPr>
              <w:jc w:val="center"/>
            </w:pPr>
            <w:r>
              <w:t xml:space="preserve">Figure </w:t>
            </w:r>
            <w:fldSimple w:instr=" SEQ Figure \* ARABIC ">
              <w:r w:rsidR="00654FD2">
                <w:rPr>
                  <w:noProof/>
                </w:rPr>
                <w:t>40</w:t>
              </w:r>
            </w:fldSimple>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7BF67A88" w:rsidR="00BA7164" w:rsidRDefault="00BA7164" w:rsidP="00D67ABC">
      <w:pPr>
        <w:jc w:val="center"/>
        <w:rPr>
          <w:noProof/>
        </w:rPr>
      </w:pPr>
      <w:r>
        <w:t xml:space="preserve">Figure </w:t>
      </w:r>
      <w:fldSimple w:instr=" SEQ Figure \* ARABIC ">
        <w:r w:rsidR="00654FD2">
          <w:rPr>
            <w:noProof/>
          </w:rPr>
          <w:t>41</w:t>
        </w:r>
      </w:fldSimple>
      <w:r>
        <w:t xml:space="preserve"> Linear</w:t>
      </w:r>
      <w:r>
        <w:rPr>
          <w:noProof/>
        </w:rPr>
        <w:t xml:space="preserve"> Regression Boxplot</w:t>
      </w:r>
    </w:p>
    <w:p w14:paraId="654369D4" w14:textId="70799E5C" w:rsidR="00B251E0" w:rsidRDefault="00690C47" w:rsidP="00C736F3">
      <w:pPr>
        <w:ind w:firstLine="710"/>
      </w:pPr>
      <w:r>
        <w:t>Through these plots</w:t>
      </w:r>
      <w:r w:rsidR="00E11039">
        <w:t>,</w:t>
      </w:r>
      <w:r>
        <w:t xml:space="preserve"> each node</w:t>
      </w:r>
      <w:r w:rsidR="00E11039">
        <w:t>'</w:t>
      </w:r>
      <w:r>
        <w:t xml:space="preserve">s loss can be better seen, rather than </w:t>
      </w:r>
      <w:r w:rsidR="009533CC">
        <w:t>a</w:t>
      </w:r>
      <w:r>
        <w:t xml:space="preserve"> Mean Average Error (MAE).</w:t>
      </w:r>
      <w:r w:rsidR="00A27BC4">
        <w:t xml:space="preserve"> For the Linear Regression plot</w:t>
      </w:r>
      <w:r w:rsidR="00E11039">
        <w:t>,</w:t>
      </w:r>
      <w:r w:rsidR="00A27BC4">
        <w:t xml:space="preserve"> the higher values have been eliminated so that the plot is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 xml:space="preserve">and </w:t>
      </w:r>
      <w:r w:rsidR="00E11039">
        <w:t xml:space="preserve">for the </w:t>
      </w:r>
      <w:r w:rsidR="00431D86">
        <w:t>SARIMA model from around 40 to 0 as well.</w:t>
      </w:r>
      <w:r w:rsidR="007D7D1D">
        <w:t xml:space="preserve"> The Linear Regression model did not perform that well generally and had losses in the millions for some nodes while most of them had acceptable </w:t>
      </w:r>
      <w:r w:rsidR="004D6DD4">
        <w:t>losses.</w:t>
      </w:r>
    </w:p>
    <w:p w14:paraId="0711FFB5" w14:textId="4198A70C" w:rsidR="00076EB5" w:rsidRDefault="00076EB5" w:rsidP="00E11039">
      <w:pPr>
        <w:ind w:firstLine="710"/>
      </w:pPr>
      <w:r>
        <w:lastRenderedPageBreak/>
        <w:t>These results can show that not only complex Graph neural networks can provide great results. As for the time-loss efficiency</w:t>
      </w:r>
      <w:r w:rsidR="008A3464">
        <w:t>,</w:t>
      </w:r>
      <w:r>
        <w:t xml:space="preserve"> the two statistical models (ARIMA and SARIMA) performed overwhelmingly faster than their graph neural networks counterparts. </w:t>
      </w:r>
      <w:r w:rsidR="00294B72">
        <w:t>If time is more important the statistical models are the better alternative.</w:t>
      </w:r>
    </w:p>
    <w:p w14:paraId="434110EC" w14:textId="35FAAE2E" w:rsidR="00A81A1F" w:rsidRDefault="00A81A1F" w:rsidP="00B251E0">
      <w:r>
        <w:tab/>
      </w:r>
      <w:r>
        <w:tab/>
      </w:r>
      <w:r w:rsidR="008F305C">
        <w:t>T</w:t>
      </w:r>
      <w:r w:rsidR="00EB0273">
        <w:t>o visualize where the models predicted better and where the losses are higher a plot with the</w:t>
      </w:r>
      <w:r>
        <w:t xml:space="preserve"> heatmap of the losses for each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192B657A" w:rsidR="00D67ABC" w:rsidRDefault="00D67ABC" w:rsidP="00D67ABC">
      <w:pPr>
        <w:jc w:val="center"/>
        <w:rPr>
          <w:noProof/>
        </w:rPr>
      </w:pPr>
      <w:r>
        <w:t xml:space="preserve">Figure </w:t>
      </w:r>
      <w:fldSimple w:instr=" SEQ Figure \* ARABIC ">
        <w:r w:rsidR="00654FD2">
          <w:rPr>
            <w:noProof/>
          </w:rPr>
          <w:t>42</w:t>
        </w:r>
      </w:fldSimple>
      <w:r>
        <w:t xml:space="preserve"> Heat</w:t>
      </w:r>
      <w:r>
        <w:rPr>
          <w:noProof/>
        </w:rPr>
        <w:t xml:space="preserve">map loss for </w:t>
      </w:r>
      <w:r w:rsidR="00663EA0">
        <w:rPr>
          <w:noProof/>
        </w:rPr>
        <w:t>ARIMA</w:t>
      </w:r>
    </w:p>
    <w:p w14:paraId="22852EEE" w14:textId="51EB3DA8"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w:t>
      </w:r>
      <w:r w:rsidR="00E11039">
        <w:rPr>
          <w:noProof/>
        </w:rPr>
        <w:t>s</w:t>
      </w:r>
      <w:r w:rsidR="00E23811">
        <w:rPr>
          <w:noProof/>
        </w:rPr>
        <w:t xml:space="preserve"> </w:t>
      </w:r>
      <w:r w:rsidR="00E11039">
        <w:rPr>
          <w:noProof/>
        </w:rPr>
        <w:t>at</w:t>
      </w:r>
      <w:r w:rsidR="00E23811">
        <w:rPr>
          <w:noProof/>
        </w:rPr>
        <w:t xml:space="preserve"> intersections.</w:t>
      </w:r>
      <w:r w:rsidR="00401970">
        <w:rPr>
          <w:noProof/>
        </w:rPr>
        <w:t xml:space="preserve"> This can make the statistical models less viable since the critical information for pathfinding is finding where the nodes are congested. Although not all intersection</w:t>
      </w:r>
      <w:r w:rsidR="009B3993">
        <w:rPr>
          <w:noProof/>
        </w:rPr>
        <w:t>s</w:t>
      </w:r>
      <w:r w:rsidR="00401970">
        <w:rPr>
          <w:noProof/>
        </w:rPr>
        <w:t xml:space="preserve"> are colored </w:t>
      </w:r>
      <w:r w:rsidR="00401970">
        <w:rPr>
          <w:noProof/>
        </w:rPr>
        <w:lastRenderedPageBreak/>
        <w:t>entirely with red, meaning there is some degree of accuracy</w:t>
      </w:r>
      <w:r w:rsidR="0070102F">
        <w:rPr>
          <w:noProof/>
        </w:rPr>
        <w:t xml:space="preserve"> for </w:t>
      </w:r>
      <w:r w:rsidR="009B3993">
        <w:rPr>
          <w:noProof/>
        </w:rPr>
        <w:t xml:space="preserve">the </w:t>
      </w:r>
      <w:r w:rsidR="0070102F">
        <w:rPr>
          <w:noProof/>
        </w:rPr>
        <w:t>congested intersection</w:t>
      </w:r>
      <w:r w:rsidR="009B3993">
        <w:rPr>
          <w:noProof/>
        </w:rPr>
        <w:t>s</w:t>
      </w:r>
      <w:r w:rsidR="0070102F">
        <w:rPr>
          <w:noProof/>
        </w:rPr>
        <w:t>.</w:t>
      </w:r>
      <w:r w:rsidR="00CD4693">
        <w:rPr>
          <w:noProof/>
        </w:rPr>
        <w:t xml:space="preserve"> This means that to have the statistical models trained faster some compromise must be made in terms of results</w:t>
      </w:r>
      <w:r w:rsidR="00460E92">
        <w:rPr>
          <w:noProof/>
        </w:rPr>
        <w:t xml:space="preserve"> for the congested nodes</w:t>
      </w:r>
      <w:r w:rsidR="00761EA6">
        <w:rPr>
          <w:noProof/>
        </w:rPr>
        <w:t>.</w:t>
      </w:r>
      <w:r w:rsidR="00A53707">
        <w:rPr>
          <w:noProof/>
        </w:rPr>
        <w:t xml:space="preserve"> </w:t>
      </w:r>
      <w:r w:rsidR="00761EA6">
        <w:rPr>
          <w:noProof/>
        </w:rPr>
        <w:t>S</w:t>
      </w:r>
      <w:r w:rsidR="000C4C64">
        <w:rPr>
          <w:noProof/>
        </w:rPr>
        <w:t>till</w:t>
      </w:r>
      <w:r w:rsidR="008378B0">
        <w:rPr>
          <w:noProof/>
        </w:rPr>
        <w:t>,</w:t>
      </w:r>
      <w:r w:rsidR="00761EA6">
        <w:rPr>
          <w:noProof/>
        </w:rPr>
        <w:t xml:space="preserve"> they</w:t>
      </w:r>
      <w:r w:rsidR="000C4C64">
        <w:rPr>
          <w:noProof/>
        </w:rPr>
        <w:t xml:space="preserve"> can be used to find free portions of the freeway, as freeway</w:t>
      </w:r>
      <w:r w:rsidR="008378B0">
        <w:rPr>
          <w:noProof/>
        </w:rPr>
        <w:t>s</w:t>
      </w:r>
      <w:r w:rsidR="000C4C64">
        <w:rPr>
          <w:noProof/>
        </w:rPr>
        <w:t xml:space="preserve"> </w:t>
      </w:r>
      <w:r w:rsidR="008378B0">
        <w:rPr>
          <w:noProof/>
        </w:rPr>
        <w:t>that</w:t>
      </w:r>
      <w:r w:rsidR="000C4C64">
        <w:rPr>
          <w:noProof/>
        </w:rPr>
        <w:t xml:space="preserve">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10" w:name="_Toc102482834"/>
      <w:r w:rsidRPr="009D327C">
        <w:lastRenderedPageBreak/>
        <w:t>CONCLUSIONS</w:t>
      </w:r>
      <w:r w:rsidR="00B747D5">
        <w:t xml:space="preserve"> &amp; DEVELOPMENT</w:t>
      </w:r>
      <w:bookmarkEnd w:id="210"/>
    </w:p>
    <w:p w14:paraId="28C4CF52" w14:textId="54A45C8C" w:rsidR="00655F30" w:rsidRDefault="00655F30" w:rsidP="002B5013">
      <w:pPr>
        <w:spacing w:after="160" w:line="360" w:lineRule="auto"/>
        <w:ind w:left="0" w:right="0" w:firstLine="720"/>
      </w:pPr>
      <w:r>
        <w:t>Traffic is a global problem wh</w:t>
      </w:r>
      <w:r w:rsidR="005137E2">
        <w:t>ose</w:t>
      </w:r>
      <w:r>
        <w:t xml:space="preserve"> effects can be seen on the general population or even a country’s economy</w:t>
      </w:r>
      <w:r w:rsidR="008D1A87">
        <w:t>.</w:t>
      </w:r>
      <w:r w:rsidR="004234A6">
        <w:t xml:space="preserve"> This problem has caught the attention of scientist</w:t>
      </w:r>
      <w:r w:rsidR="00136B65">
        <w:t>s</w:t>
      </w:r>
      <w:r w:rsidR="004234A6">
        <w:t xml:space="preserve"> but it is a recurrent issue for many </w:t>
      </w:r>
      <w:r w:rsidR="00395F30">
        <w:t>countries</w:t>
      </w:r>
      <w:r w:rsidR="005137E2">
        <w:t>'</w:t>
      </w:r>
      <w:r w:rsidR="004234A6">
        <w:t xml:space="preserve"> government</w:t>
      </w:r>
      <w:r w:rsidR="005137E2">
        <w:t>s</w:t>
      </w:r>
      <w:r w:rsidR="004234A6">
        <w:t xml:space="preserve"> as infrastructure stagnates but traffic increases.</w:t>
      </w:r>
      <w:r w:rsidR="00395F30">
        <w:t xml:space="preserve"> </w:t>
      </w:r>
      <w:r w:rsidR="002B5013">
        <w:t xml:space="preserve">Multiple countries have developed road sensors </w:t>
      </w:r>
      <w:r w:rsidR="005137E2">
        <w:t>that</w:t>
      </w:r>
      <w:r w:rsidR="002B5013">
        <w:t xml:space="preserve"> capture traffic information for law enforcement as well as key factors for traffic flow minimization such as speed.</w:t>
      </w:r>
    </w:p>
    <w:p w14:paraId="776CA115" w14:textId="64CBF72C" w:rsidR="00CC53FD" w:rsidRDefault="00CC53FD" w:rsidP="00CC53FD">
      <w:pPr>
        <w:spacing w:after="160" w:line="360" w:lineRule="auto"/>
        <w:ind w:right="0"/>
      </w:pPr>
      <w:r>
        <w:tab/>
      </w:r>
      <w:r>
        <w:tab/>
        <w:t xml:space="preserve">Recent evolvement in the field of machine learning with the rising popularity </w:t>
      </w:r>
      <w:r w:rsidR="005137E2">
        <w:t>of</w:t>
      </w:r>
      <w:r>
        <w:t xml:space="preserve"> deep learning </w:t>
      </w:r>
      <w:r w:rsidR="000962A3">
        <w:t>could use</w:t>
      </w:r>
      <w:r>
        <w:t xml:space="preserve"> such data to </w:t>
      </w:r>
      <w:r w:rsidR="003A0982">
        <w:t>anticipate</w:t>
      </w:r>
      <w:r>
        <w:t xml:space="preserve"> </w:t>
      </w:r>
      <w:r w:rsidR="005137E2">
        <w:t xml:space="preserve">the </w:t>
      </w:r>
      <w:r>
        <w:t xml:space="preserve">speed </w:t>
      </w:r>
      <w:r w:rsidR="005137E2">
        <w:t xml:space="preserve">at a certain </w:t>
      </w:r>
      <w:r>
        <w:t>sensor based on prior experience.</w:t>
      </w:r>
      <w:r w:rsidR="00915726">
        <w:t xml:space="preserve"> With the improvement of Geometric Deep Learning and </w:t>
      </w:r>
      <w:r w:rsidR="00CE7777">
        <w:t xml:space="preserve">the </w:t>
      </w:r>
      <w:r w:rsidR="00915726">
        <w:t>usage of Graphs</w:t>
      </w:r>
      <w:r w:rsidR="00CE7777">
        <w:t>,</w:t>
      </w:r>
      <w:r w:rsidR="00915726">
        <w:t xml:space="preserve"> the spatial dependencies can be resolved.</w:t>
      </w:r>
      <w:r w:rsidR="00491696">
        <w:t xml:space="preserve"> The traffic system can be represented as a whole instead of calculating each sensor speed.</w:t>
      </w:r>
      <w:r w:rsidR="00026A40">
        <w:t xml:space="preserve"> This mimics real</w:t>
      </w:r>
      <w:r w:rsidR="00CE7777">
        <w:t>-</w:t>
      </w:r>
      <w:r w:rsidR="00026A40">
        <w:t>life scenarios as the surrounding traffic impacts the traffic in a certain location.</w:t>
      </w:r>
    </w:p>
    <w:p w14:paraId="63EC080D" w14:textId="1DDB46AD" w:rsidR="00EA0C45" w:rsidRDefault="00EA0C45" w:rsidP="00CC53FD">
      <w:pPr>
        <w:spacing w:after="160" w:line="360" w:lineRule="auto"/>
        <w:ind w:right="0"/>
      </w:pPr>
      <w:r>
        <w:tab/>
      </w:r>
      <w:r>
        <w:tab/>
        <w:t>Linear Regression</w:t>
      </w:r>
      <w:r w:rsidR="00CE7777">
        <w:t xml:space="preserve"> and statistical models</w:t>
      </w:r>
      <w:r>
        <w:t xml:space="preserve"> can still be a good baseline for traffic predictions in some situations</w:t>
      </w:r>
      <w:r w:rsidR="000F33A0">
        <w:t xml:space="preserve">. With enough data for each </w:t>
      </w:r>
      <w:r w:rsidR="00A744FC">
        <w:t>sensor,</w:t>
      </w:r>
      <w:r w:rsidR="000F33A0">
        <w:t xml:space="preserve"> it can provide even better results than Graph Neural Networks.</w:t>
      </w:r>
      <w:r w:rsidR="00A744FC">
        <w:t xml:space="preserve"> These results come at a cost since </w:t>
      </w:r>
      <w:r w:rsidR="00786F23">
        <w:t>they</w:t>
      </w:r>
      <w:r w:rsidR="00A744FC">
        <w:t xml:space="preserve"> cannot represent the whole system as </w:t>
      </w:r>
      <w:r w:rsidR="00786F23">
        <w:t>well</w:t>
      </w:r>
      <w:r w:rsidR="00A744FC">
        <w:t xml:space="preserve"> as Graph Neural Networks because some sensors may lack information and do not take into consideration neighboring sensors.</w:t>
      </w:r>
    </w:p>
    <w:p w14:paraId="500D9835" w14:textId="01663700" w:rsidR="00413B34" w:rsidRDefault="00413B34" w:rsidP="00CC53FD">
      <w:pPr>
        <w:spacing w:after="160" w:line="360" w:lineRule="auto"/>
        <w:ind w:right="0"/>
      </w:pPr>
      <w:r>
        <w:tab/>
      </w:r>
      <w:r>
        <w:tab/>
        <w:t>Due to the high amount of information the computational power needed to represent the entire system is too great. Because of this reason</w:t>
      </w:r>
      <w:r w:rsidR="00786F23">
        <w:t>,</w:t>
      </w:r>
      <w:r>
        <w:t xml:space="preserve"> only a part of the system is represented.</w:t>
      </w:r>
      <w:r w:rsidR="003A125D">
        <w:t xml:space="preserve"> Out of the 4000 sensors available</w:t>
      </w:r>
      <w:r w:rsidR="00786F23">
        <w:t>,</w:t>
      </w:r>
      <w:r w:rsidR="003A125D">
        <w:t xml:space="preserve"> only 2800 contain information but at most 480 at a time can be used</w:t>
      </w:r>
      <w:r w:rsidR="009715DD">
        <w:t>.</w:t>
      </w:r>
      <w:r w:rsidR="009508DC">
        <w:t xml:space="preserve"> With a better optimization of the training algorithms or faster GPUs and CPU</w:t>
      </w:r>
      <w:r w:rsidR="00786F23">
        <w:t>s,</w:t>
      </w:r>
      <w:r w:rsidR="009508DC">
        <w:t xml:space="preserve">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760B0AE3" w:rsidR="00CA79B3" w:rsidRPr="00CA79B3" w:rsidRDefault="0082392A" w:rsidP="001B493B">
      <w:pPr>
        <w:spacing w:after="160" w:line="360" w:lineRule="auto"/>
        <w:ind w:right="0"/>
      </w:pPr>
      <w:r>
        <w:rPr>
          <w:color w:val="auto"/>
        </w:rPr>
        <w:tab/>
      </w:r>
      <w:r>
        <w:rPr>
          <w:color w:val="auto"/>
        </w:rPr>
        <w:tab/>
        <w:t>Different cities can be taken into consideration. Los Angeles do</w:t>
      </w:r>
      <w:r w:rsidR="00D40B6D">
        <w:rPr>
          <w:color w:val="auto"/>
        </w:rPr>
        <w:t>es</w:t>
      </w:r>
      <w:r>
        <w:rPr>
          <w:color w:val="auto"/>
        </w:rPr>
        <w:t xml:space="preserve"> not have such heavy </w:t>
      </w:r>
      <w:r w:rsidR="00D40B6D">
        <w:rPr>
          <w:color w:val="auto"/>
        </w:rPr>
        <w:t>congestion</w:t>
      </w:r>
      <w:r>
        <w:rPr>
          <w:color w:val="auto"/>
        </w:rPr>
        <w:t xml:space="preserve"> </w:t>
      </w:r>
      <w:r w:rsidR="00D16FD6">
        <w:rPr>
          <w:color w:val="auto"/>
        </w:rPr>
        <w:t>as</w:t>
      </w:r>
      <w:r>
        <w:rPr>
          <w:color w:val="auto"/>
        </w:rPr>
        <w:t xml:space="preserve"> the </w:t>
      </w:r>
      <w:r w:rsidR="00ED3BC9">
        <w:rPr>
          <w:color w:val="auto"/>
        </w:rPr>
        <w:t>top-heaviest</w:t>
      </w:r>
      <w:r>
        <w:rPr>
          <w:color w:val="auto"/>
        </w:rPr>
        <w:t xml:space="preserve"> traffic cities in the world.</w:t>
      </w:r>
      <w:r w:rsidR="00ED3BC9">
        <w:rPr>
          <w:color w:val="auto"/>
        </w:rPr>
        <w:t xml:space="preserve"> Data from cities with more densely packed population</w:t>
      </w:r>
      <w:r w:rsidR="008E07AF">
        <w:rPr>
          <w:color w:val="auto"/>
        </w:rPr>
        <w:t>s</w:t>
      </w:r>
      <w:r w:rsidR="00ED3BC9">
        <w:rPr>
          <w:color w:val="auto"/>
        </w:rPr>
        <w:t xml:space="preserve"> and lower infrastructure like Bucharest could provide more insight.</w:t>
      </w:r>
    </w:p>
    <w:bookmarkStart w:id="211" w:name="_Toc102482835"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11"/>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97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C1A99" w14:textId="77777777" w:rsidR="00FE0CA9" w:rsidRDefault="00FE0CA9" w:rsidP="00C048B3">
      <w:pPr>
        <w:spacing w:after="0" w:line="240" w:lineRule="auto"/>
      </w:pPr>
      <w:r>
        <w:separator/>
      </w:r>
    </w:p>
  </w:endnote>
  <w:endnote w:type="continuationSeparator" w:id="0">
    <w:p w14:paraId="361B3EE8" w14:textId="77777777" w:rsidR="00FE0CA9" w:rsidRDefault="00FE0CA9"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FE0CA9"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FE0CA9">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28BE" w14:textId="77777777" w:rsidR="00FE0CA9" w:rsidRDefault="00FE0CA9" w:rsidP="00C048B3">
      <w:pPr>
        <w:spacing w:after="0" w:line="240" w:lineRule="auto"/>
      </w:pPr>
      <w:r>
        <w:separator/>
      </w:r>
    </w:p>
  </w:footnote>
  <w:footnote w:type="continuationSeparator" w:id="0">
    <w:p w14:paraId="435518B4" w14:textId="77777777" w:rsidR="00FE0CA9" w:rsidRDefault="00FE0CA9"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zN7c0tzA1MzEGAiUdpeDU4uLM/DyQAkPTWgDdsfW5LQ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37FB"/>
    <w:rsid w:val="000244DF"/>
    <w:rsid w:val="00026A40"/>
    <w:rsid w:val="00026E34"/>
    <w:rsid w:val="000274BC"/>
    <w:rsid w:val="00030238"/>
    <w:rsid w:val="000305A3"/>
    <w:rsid w:val="00031774"/>
    <w:rsid w:val="000329AD"/>
    <w:rsid w:val="00033012"/>
    <w:rsid w:val="00033DEB"/>
    <w:rsid w:val="00034127"/>
    <w:rsid w:val="0003486B"/>
    <w:rsid w:val="0003755D"/>
    <w:rsid w:val="00040022"/>
    <w:rsid w:val="000418DE"/>
    <w:rsid w:val="00041CE9"/>
    <w:rsid w:val="00042C90"/>
    <w:rsid w:val="00045724"/>
    <w:rsid w:val="00046A25"/>
    <w:rsid w:val="00046D1C"/>
    <w:rsid w:val="00046DFE"/>
    <w:rsid w:val="00046F09"/>
    <w:rsid w:val="00046F37"/>
    <w:rsid w:val="00047B65"/>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4C5"/>
    <w:rsid w:val="000655B2"/>
    <w:rsid w:val="00065CE4"/>
    <w:rsid w:val="00065E33"/>
    <w:rsid w:val="00066C8E"/>
    <w:rsid w:val="000672E2"/>
    <w:rsid w:val="000673E0"/>
    <w:rsid w:val="00070732"/>
    <w:rsid w:val="00073E10"/>
    <w:rsid w:val="0007470E"/>
    <w:rsid w:val="0007489A"/>
    <w:rsid w:val="00074FD4"/>
    <w:rsid w:val="0007513B"/>
    <w:rsid w:val="000751B8"/>
    <w:rsid w:val="00075460"/>
    <w:rsid w:val="000757BC"/>
    <w:rsid w:val="00076EB5"/>
    <w:rsid w:val="00077182"/>
    <w:rsid w:val="000774C3"/>
    <w:rsid w:val="000779A5"/>
    <w:rsid w:val="000805EB"/>
    <w:rsid w:val="0008113D"/>
    <w:rsid w:val="0008159A"/>
    <w:rsid w:val="00081D79"/>
    <w:rsid w:val="00081FB3"/>
    <w:rsid w:val="00082007"/>
    <w:rsid w:val="00083AEA"/>
    <w:rsid w:val="00084CBC"/>
    <w:rsid w:val="00085861"/>
    <w:rsid w:val="00085D8C"/>
    <w:rsid w:val="000866FC"/>
    <w:rsid w:val="000901A3"/>
    <w:rsid w:val="0009025F"/>
    <w:rsid w:val="00090725"/>
    <w:rsid w:val="000916EE"/>
    <w:rsid w:val="000941AF"/>
    <w:rsid w:val="00095267"/>
    <w:rsid w:val="00095CD4"/>
    <w:rsid w:val="00095D99"/>
    <w:rsid w:val="000962A3"/>
    <w:rsid w:val="00096660"/>
    <w:rsid w:val="00096BBC"/>
    <w:rsid w:val="000A00E8"/>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7C1"/>
    <w:rsid w:val="000B3BB0"/>
    <w:rsid w:val="000B4229"/>
    <w:rsid w:val="000C0461"/>
    <w:rsid w:val="000C0D7B"/>
    <w:rsid w:val="000C1745"/>
    <w:rsid w:val="000C1E9A"/>
    <w:rsid w:val="000C2BB8"/>
    <w:rsid w:val="000C3812"/>
    <w:rsid w:val="000C38C9"/>
    <w:rsid w:val="000C424E"/>
    <w:rsid w:val="000C4B69"/>
    <w:rsid w:val="000C4C64"/>
    <w:rsid w:val="000C4EC9"/>
    <w:rsid w:val="000C7479"/>
    <w:rsid w:val="000D04EF"/>
    <w:rsid w:val="000D1054"/>
    <w:rsid w:val="000D37B2"/>
    <w:rsid w:val="000D5532"/>
    <w:rsid w:val="000D5C3C"/>
    <w:rsid w:val="000D5DA8"/>
    <w:rsid w:val="000D668E"/>
    <w:rsid w:val="000E08BB"/>
    <w:rsid w:val="000E17DF"/>
    <w:rsid w:val="000E1BC8"/>
    <w:rsid w:val="000E2853"/>
    <w:rsid w:val="000E322A"/>
    <w:rsid w:val="000E3B22"/>
    <w:rsid w:val="000E3EB2"/>
    <w:rsid w:val="000E546C"/>
    <w:rsid w:val="000E5853"/>
    <w:rsid w:val="000E6538"/>
    <w:rsid w:val="000E69A8"/>
    <w:rsid w:val="000E7E3E"/>
    <w:rsid w:val="000E7F44"/>
    <w:rsid w:val="000F15FA"/>
    <w:rsid w:val="000F18C2"/>
    <w:rsid w:val="000F30AE"/>
    <w:rsid w:val="000F33A0"/>
    <w:rsid w:val="000F38FB"/>
    <w:rsid w:val="000F4F0F"/>
    <w:rsid w:val="000F64CF"/>
    <w:rsid w:val="000F68DE"/>
    <w:rsid w:val="000F71D6"/>
    <w:rsid w:val="000F72F7"/>
    <w:rsid w:val="000F7919"/>
    <w:rsid w:val="00101DCD"/>
    <w:rsid w:val="001024B0"/>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0DA9"/>
    <w:rsid w:val="00121172"/>
    <w:rsid w:val="001213B3"/>
    <w:rsid w:val="00121474"/>
    <w:rsid w:val="001219A4"/>
    <w:rsid w:val="00122A78"/>
    <w:rsid w:val="00122C44"/>
    <w:rsid w:val="00125E7D"/>
    <w:rsid w:val="00126C21"/>
    <w:rsid w:val="00127930"/>
    <w:rsid w:val="0013007F"/>
    <w:rsid w:val="00131736"/>
    <w:rsid w:val="001329CA"/>
    <w:rsid w:val="00132D78"/>
    <w:rsid w:val="001330F1"/>
    <w:rsid w:val="00133227"/>
    <w:rsid w:val="00133D92"/>
    <w:rsid w:val="00135EFD"/>
    <w:rsid w:val="0013606E"/>
    <w:rsid w:val="00136B65"/>
    <w:rsid w:val="0013735C"/>
    <w:rsid w:val="001407C3"/>
    <w:rsid w:val="00140DF3"/>
    <w:rsid w:val="0014111C"/>
    <w:rsid w:val="00141FD6"/>
    <w:rsid w:val="00143DCC"/>
    <w:rsid w:val="00144070"/>
    <w:rsid w:val="00144798"/>
    <w:rsid w:val="00145846"/>
    <w:rsid w:val="00145AB2"/>
    <w:rsid w:val="00150278"/>
    <w:rsid w:val="00150DF3"/>
    <w:rsid w:val="00151118"/>
    <w:rsid w:val="00151FA1"/>
    <w:rsid w:val="00152554"/>
    <w:rsid w:val="001527F5"/>
    <w:rsid w:val="00152858"/>
    <w:rsid w:val="00152989"/>
    <w:rsid w:val="00152CC2"/>
    <w:rsid w:val="00152FE0"/>
    <w:rsid w:val="00154443"/>
    <w:rsid w:val="00155DAB"/>
    <w:rsid w:val="0015663F"/>
    <w:rsid w:val="00156925"/>
    <w:rsid w:val="00156D89"/>
    <w:rsid w:val="00160281"/>
    <w:rsid w:val="001605A2"/>
    <w:rsid w:val="00161848"/>
    <w:rsid w:val="0016499B"/>
    <w:rsid w:val="00165CAC"/>
    <w:rsid w:val="00167005"/>
    <w:rsid w:val="00170CD8"/>
    <w:rsid w:val="00172E6C"/>
    <w:rsid w:val="001749F3"/>
    <w:rsid w:val="001757B0"/>
    <w:rsid w:val="0017661F"/>
    <w:rsid w:val="001774D5"/>
    <w:rsid w:val="001778D3"/>
    <w:rsid w:val="001818C0"/>
    <w:rsid w:val="001827C9"/>
    <w:rsid w:val="00182818"/>
    <w:rsid w:val="001847DF"/>
    <w:rsid w:val="001870FD"/>
    <w:rsid w:val="00191290"/>
    <w:rsid w:val="00191436"/>
    <w:rsid w:val="00193CF9"/>
    <w:rsid w:val="001947ED"/>
    <w:rsid w:val="0019551C"/>
    <w:rsid w:val="00195C79"/>
    <w:rsid w:val="00196173"/>
    <w:rsid w:val="001967DB"/>
    <w:rsid w:val="00197123"/>
    <w:rsid w:val="00197F07"/>
    <w:rsid w:val="001A14EC"/>
    <w:rsid w:val="001A238E"/>
    <w:rsid w:val="001A31B5"/>
    <w:rsid w:val="001A36AF"/>
    <w:rsid w:val="001A3D75"/>
    <w:rsid w:val="001A48C8"/>
    <w:rsid w:val="001A514E"/>
    <w:rsid w:val="001A6E5D"/>
    <w:rsid w:val="001A7BB1"/>
    <w:rsid w:val="001B0C42"/>
    <w:rsid w:val="001B0D72"/>
    <w:rsid w:val="001B1B88"/>
    <w:rsid w:val="001B238F"/>
    <w:rsid w:val="001B2CD9"/>
    <w:rsid w:val="001B37F9"/>
    <w:rsid w:val="001B493B"/>
    <w:rsid w:val="001B4BD8"/>
    <w:rsid w:val="001B60E8"/>
    <w:rsid w:val="001B6E66"/>
    <w:rsid w:val="001C00A6"/>
    <w:rsid w:val="001C075C"/>
    <w:rsid w:val="001C0C3C"/>
    <w:rsid w:val="001C0EF8"/>
    <w:rsid w:val="001C1757"/>
    <w:rsid w:val="001C22E8"/>
    <w:rsid w:val="001C34C3"/>
    <w:rsid w:val="001C37AE"/>
    <w:rsid w:val="001C3CEC"/>
    <w:rsid w:val="001C43FF"/>
    <w:rsid w:val="001C4595"/>
    <w:rsid w:val="001C483B"/>
    <w:rsid w:val="001C53A0"/>
    <w:rsid w:val="001C5C16"/>
    <w:rsid w:val="001C6ACE"/>
    <w:rsid w:val="001C6E04"/>
    <w:rsid w:val="001C73D2"/>
    <w:rsid w:val="001D0115"/>
    <w:rsid w:val="001D0577"/>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1EE5"/>
    <w:rsid w:val="0020228F"/>
    <w:rsid w:val="00203328"/>
    <w:rsid w:val="00204A59"/>
    <w:rsid w:val="00204ADC"/>
    <w:rsid w:val="0020652A"/>
    <w:rsid w:val="00207A2C"/>
    <w:rsid w:val="002101AE"/>
    <w:rsid w:val="00210BCF"/>
    <w:rsid w:val="002113D1"/>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27A89"/>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4C44"/>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33D9"/>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45D"/>
    <w:rsid w:val="00277B23"/>
    <w:rsid w:val="00282F68"/>
    <w:rsid w:val="0028342F"/>
    <w:rsid w:val="00283A51"/>
    <w:rsid w:val="00283B05"/>
    <w:rsid w:val="00283E3B"/>
    <w:rsid w:val="00284AF2"/>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D83"/>
    <w:rsid w:val="002A506C"/>
    <w:rsid w:val="002A582C"/>
    <w:rsid w:val="002A5CE9"/>
    <w:rsid w:val="002A60B8"/>
    <w:rsid w:val="002A6185"/>
    <w:rsid w:val="002A781A"/>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1F6A"/>
    <w:rsid w:val="002C3ED0"/>
    <w:rsid w:val="002C4773"/>
    <w:rsid w:val="002C5B1B"/>
    <w:rsid w:val="002C709F"/>
    <w:rsid w:val="002D143F"/>
    <w:rsid w:val="002D26E6"/>
    <w:rsid w:val="002D4BD9"/>
    <w:rsid w:val="002D5715"/>
    <w:rsid w:val="002D7D2D"/>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665"/>
    <w:rsid w:val="003166F4"/>
    <w:rsid w:val="003172F9"/>
    <w:rsid w:val="003205C9"/>
    <w:rsid w:val="00322B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3FAB"/>
    <w:rsid w:val="00374BD6"/>
    <w:rsid w:val="003808F4"/>
    <w:rsid w:val="00381076"/>
    <w:rsid w:val="00381B92"/>
    <w:rsid w:val="00381E5C"/>
    <w:rsid w:val="0038238B"/>
    <w:rsid w:val="00382AF6"/>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3ECC"/>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0456"/>
    <w:rsid w:val="003B1E5B"/>
    <w:rsid w:val="003B3A8C"/>
    <w:rsid w:val="003B3C1A"/>
    <w:rsid w:val="003B3C5B"/>
    <w:rsid w:val="003B3FBA"/>
    <w:rsid w:val="003B592F"/>
    <w:rsid w:val="003C16BE"/>
    <w:rsid w:val="003C288A"/>
    <w:rsid w:val="003C2AF9"/>
    <w:rsid w:val="003C367A"/>
    <w:rsid w:val="003C588A"/>
    <w:rsid w:val="003C5F16"/>
    <w:rsid w:val="003C64E9"/>
    <w:rsid w:val="003C658E"/>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4145"/>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2B4"/>
    <w:rsid w:val="0043062A"/>
    <w:rsid w:val="004306EA"/>
    <w:rsid w:val="004312FB"/>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279"/>
    <w:rsid w:val="00462DF8"/>
    <w:rsid w:val="0046489E"/>
    <w:rsid w:val="00464A29"/>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29DB"/>
    <w:rsid w:val="00493D2E"/>
    <w:rsid w:val="00494127"/>
    <w:rsid w:val="00494304"/>
    <w:rsid w:val="004948F7"/>
    <w:rsid w:val="00496646"/>
    <w:rsid w:val="004967C2"/>
    <w:rsid w:val="004972EA"/>
    <w:rsid w:val="004978A4"/>
    <w:rsid w:val="004A0766"/>
    <w:rsid w:val="004A110A"/>
    <w:rsid w:val="004A111F"/>
    <w:rsid w:val="004A1743"/>
    <w:rsid w:val="004A1E02"/>
    <w:rsid w:val="004A24F2"/>
    <w:rsid w:val="004A2F8B"/>
    <w:rsid w:val="004A36E0"/>
    <w:rsid w:val="004A3B2F"/>
    <w:rsid w:val="004A3F49"/>
    <w:rsid w:val="004A516F"/>
    <w:rsid w:val="004A53D3"/>
    <w:rsid w:val="004A610A"/>
    <w:rsid w:val="004A64DD"/>
    <w:rsid w:val="004A721B"/>
    <w:rsid w:val="004A7AB9"/>
    <w:rsid w:val="004B0B77"/>
    <w:rsid w:val="004B24F7"/>
    <w:rsid w:val="004B28E7"/>
    <w:rsid w:val="004B4562"/>
    <w:rsid w:val="004C069F"/>
    <w:rsid w:val="004C0BB3"/>
    <w:rsid w:val="004C1528"/>
    <w:rsid w:val="004C1AD5"/>
    <w:rsid w:val="004C4538"/>
    <w:rsid w:val="004C63D6"/>
    <w:rsid w:val="004C7BE8"/>
    <w:rsid w:val="004D0E29"/>
    <w:rsid w:val="004D16DA"/>
    <w:rsid w:val="004D186D"/>
    <w:rsid w:val="004D18E9"/>
    <w:rsid w:val="004D22F1"/>
    <w:rsid w:val="004D2CE7"/>
    <w:rsid w:val="004D2D0E"/>
    <w:rsid w:val="004D2E14"/>
    <w:rsid w:val="004D3086"/>
    <w:rsid w:val="004D3140"/>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2B1"/>
    <w:rsid w:val="00503822"/>
    <w:rsid w:val="00503A3E"/>
    <w:rsid w:val="00503E94"/>
    <w:rsid w:val="0050471C"/>
    <w:rsid w:val="00504B8E"/>
    <w:rsid w:val="00506CA4"/>
    <w:rsid w:val="00507286"/>
    <w:rsid w:val="0050761F"/>
    <w:rsid w:val="005077A5"/>
    <w:rsid w:val="00510AA6"/>
    <w:rsid w:val="00511DBF"/>
    <w:rsid w:val="00512935"/>
    <w:rsid w:val="00512A9A"/>
    <w:rsid w:val="005137E2"/>
    <w:rsid w:val="00513DF4"/>
    <w:rsid w:val="005142A2"/>
    <w:rsid w:val="00515383"/>
    <w:rsid w:val="00515689"/>
    <w:rsid w:val="00515728"/>
    <w:rsid w:val="00515836"/>
    <w:rsid w:val="00517838"/>
    <w:rsid w:val="00517B0F"/>
    <w:rsid w:val="005207E4"/>
    <w:rsid w:val="00521C27"/>
    <w:rsid w:val="0052268A"/>
    <w:rsid w:val="0052335C"/>
    <w:rsid w:val="00523383"/>
    <w:rsid w:val="00523844"/>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184C"/>
    <w:rsid w:val="00562D7E"/>
    <w:rsid w:val="005640D4"/>
    <w:rsid w:val="00564E1B"/>
    <w:rsid w:val="0056710A"/>
    <w:rsid w:val="0056722D"/>
    <w:rsid w:val="00567416"/>
    <w:rsid w:val="00567F73"/>
    <w:rsid w:val="00570234"/>
    <w:rsid w:val="0057127E"/>
    <w:rsid w:val="0057292A"/>
    <w:rsid w:val="005730E1"/>
    <w:rsid w:val="00574DAB"/>
    <w:rsid w:val="00576803"/>
    <w:rsid w:val="0058060F"/>
    <w:rsid w:val="00580D9A"/>
    <w:rsid w:val="00581560"/>
    <w:rsid w:val="005826DA"/>
    <w:rsid w:val="00582EC9"/>
    <w:rsid w:val="00583575"/>
    <w:rsid w:val="00583EF3"/>
    <w:rsid w:val="005859DF"/>
    <w:rsid w:val="00585B2D"/>
    <w:rsid w:val="0058615C"/>
    <w:rsid w:val="0058619D"/>
    <w:rsid w:val="00586A9F"/>
    <w:rsid w:val="0059048E"/>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6226"/>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6F2"/>
    <w:rsid w:val="005E79B4"/>
    <w:rsid w:val="005F02A7"/>
    <w:rsid w:val="005F26EF"/>
    <w:rsid w:val="005F38E2"/>
    <w:rsid w:val="005F3DFD"/>
    <w:rsid w:val="005F50B4"/>
    <w:rsid w:val="005F5157"/>
    <w:rsid w:val="005F603D"/>
    <w:rsid w:val="00601EA8"/>
    <w:rsid w:val="00602545"/>
    <w:rsid w:val="00602931"/>
    <w:rsid w:val="00602A3B"/>
    <w:rsid w:val="006037A6"/>
    <w:rsid w:val="006070E4"/>
    <w:rsid w:val="0060727F"/>
    <w:rsid w:val="00607FF7"/>
    <w:rsid w:val="00607FFA"/>
    <w:rsid w:val="006122D4"/>
    <w:rsid w:val="00612BDE"/>
    <w:rsid w:val="006130F7"/>
    <w:rsid w:val="00613B5B"/>
    <w:rsid w:val="00613BEA"/>
    <w:rsid w:val="00614A0C"/>
    <w:rsid w:val="006154F3"/>
    <w:rsid w:val="006160DE"/>
    <w:rsid w:val="006162DD"/>
    <w:rsid w:val="006175A8"/>
    <w:rsid w:val="006177BD"/>
    <w:rsid w:val="006204A3"/>
    <w:rsid w:val="006226BA"/>
    <w:rsid w:val="006235AD"/>
    <w:rsid w:val="0062463B"/>
    <w:rsid w:val="00624DF6"/>
    <w:rsid w:val="0062525D"/>
    <w:rsid w:val="00625267"/>
    <w:rsid w:val="006268B2"/>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1FFE"/>
    <w:rsid w:val="006421D2"/>
    <w:rsid w:val="00642A6E"/>
    <w:rsid w:val="00643D15"/>
    <w:rsid w:val="00644673"/>
    <w:rsid w:val="00645F01"/>
    <w:rsid w:val="00646FC6"/>
    <w:rsid w:val="0064738D"/>
    <w:rsid w:val="00650FDB"/>
    <w:rsid w:val="00651EA3"/>
    <w:rsid w:val="006521AF"/>
    <w:rsid w:val="0065368B"/>
    <w:rsid w:val="006544DB"/>
    <w:rsid w:val="00654617"/>
    <w:rsid w:val="00654FD2"/>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8795E"/>
    <w:rsid w:val="00690C47"/>
    <w:rsid w:val="00690E8B"/>
    <w:rsid w:val="00691C36"/>
    <w:rsid w:val="00691DD7"/>
    <w:rsid w:val="00691E72"/>
    <w:rsid w:val="006936F7"/>
    <w:rsid w:val="00693840"/>
    <w:rsid w:val="00693894"/>
    <w:rsid w:val="00695431"/>
    <w:rsid w:val="00695B33"/>
    <w:rsid w:val="006970DC"/>
    <w:rsid w:val="00697D8B"/>
    <w:rsid w:val="006A0423"/>
    <w:rsid w:val="006A0AF1"/>
    <w:rsid w:val="006A1884"/>
    <w:rsid w:val="006A1EAB"/>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171A"/>
    <w:rsid w:val="006C2E8E"/>
    <w:rsid w:val="006C4020"/>
    <w:rsid w:val="006C59FE"/>
    <w:rsid w:val="006C5B21"/>
    <w:rsid w:val="006C6026"/>
    <w:rsid w:val="006C644B"/>
    <w:rsid w:val="006C6D7A"/>
    <w:rsid w:val="006C747B"/>
    <w:rsid w:val="006C76EE"/>
    <w:rsid w:val="006C7728"/>
    <w:rsid w:val="006D0FF8"/>
    <w:rsid w:val="006D1107"/>
    <w:rsid w:val="006D21E6"/>
    <w:rsid w:val="006D35AA"/>
    <w:rsid w:val="006D5AA1"/>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56FB"/>
    <w:rsid w:val="00706427"/>
    <w:rsid w:val="00707B6F"/>
    <w:rsid w:val="00713944"/>
    <w:rsid w:val="00715790"/>
    <w:rsid w:val="00715A06"/>
    <w:rsid w:val="00716B03"/>
    <w:rsid w:val="00717804"/>
    <w:rsid w:val="00720870"/>
    <w:rsid w:val="007229E5"/>
    <w:rsid w:val="00723932"/>
    <w:rsid w:val="0072545D"/>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2588"/>
    <w:rsid w:val="0075274A"/>
    <w:rsid w:val="007603B6"/>
    <w:rsid w:val="00761EA6"/>
    <w:rsid w:val="00762070"/>
    <w:rsid w:val="00762ABF"/>
    <w:rsid w:val="00762E60"/>
    <w:rsid w:val="00764BDF"/>
    <w:rsid w:val="00764BF7"/>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758A7"/>
    <w:rsid w:val="0078057B"/>
    <w:rsid w:val="00780FFC"/>
    <w:rsid w:val="007832DF"/>
    <w:rsid w:val="0078535E"/>
    <w:rsid w:val="00786B96"/>
    <w:rsid w:val="00786F23"/>
    <w:rsid w:val="00787115"/>
    <w:rsid w:val="00787302"/>
    <w:rsid w:val="00792CC7"/>
    <w:rsid w:val="00795269"/>
    <w:rsid w:val="00795957"/>
    <w:rsid w:val="0079716C"/>
    <w:rsid w:val="007971C3"/>
    <w:rsid w:val="007A04AC"/>
    <w:rsid w:val="007A0E5A"/>
    <w:rsid w:val="007A204F"/>
    <w:rsid w:val="007A2BA3"/>
    <w:rsid w:val="007A2DE2"/>
    <w:rsid w:val="007A30CB"/>
    <w:rsid w:val="007A3380"/>
    <w:rsid w:val="007A33F5"/>
    <w:rsid w:val="007A4512"/>
    <w:rsid w:val="007A4637"/>
    <w:rsid w:val="007A4AD3"/>
    <w:rsid w:val="007A4FBD"/>
    <w:rsid w:val="007A552C"/>
    <w:rsid w:val="007A64D1"/>
    <w:rsid w:val="007A728E"/>
    <w:rsid w:val="007A7AC2"/>
    <w:rsid w:val="007B01F4"/>
    <w:rsid w:val="007B0346"/>
    <w:rsid w:val="007B29B3"/>
    <w:rsid w:val="007B3D55"/>
    <w:rsid w:val="007B41C3"/>
    <w:rsid w:val="007B5F97"/>
    <w:rsid w:val="007B7099"/>
    <w:rsid w:val="007C0062"/>
    <w:rsid w:val="007C117A"/>
    <w:rsid w:val="007C278D"/>
    <w:rsid w:val="007C3F38"/>
    <w:rsid w:val="007C4057"/>
    <w:rsid w:val="007C4294"/>
    <w:rsid w:val="007C4E5B"/>
    <w:rsid w:val="007C6238"/>
    <w:rsid w:val="007C67B3"/>
    <w:rsid w:val="007C7355"/>
    <w:rsid w:val="007D1FBD"/>
    <w:rsid w:val="007D2059"/>
    <w:rsid w:val="007D325E"/>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29F"/>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3B"/>
    <w:rsid w:val="00833CEB"/>
    <w:rsid w:val="008353BD"/>
    <w:rsid w:val="00835AC2"/>
    <w:rsid w:val="00836587"/>
    <w:rsid w:val="00836A1E"/>
    <w:rsid w:val="00836B54"/>
    <w:rsid w:val="008378B0"/>
    <w:rsid w:val="00841165"/>
    <w:rsid w:val="00841CB0"/>
    <w:rsid w:val="008438F2"/>
    <w:rsid w:val="008443D1"/>
    <w:rsid w:val="0084456D"/>
    <w:rsid w:val="00844E03"/>
    <w:rsid w:val="00845262"/>
    <w:rsid w:val="00845B7C"/>
    <w:rsid w:val="00846276"/>
    <w:rsid w:val="00846611"/>
    <w:rsid w:val="00847BD3"/>
    <w:rsid w:val="008500AB"/>
    <w:rsid w:val="008529FA"/>
    <w:rsid w:val="0085305F"/>
    <w:rsid w:val="00853D26"/>
    <w:rsid w:val="00855C0F"/>
    <w:rsid w:val="0086091C"/>
    <w:rsid w:val="00863370"/>
    <w:rsid w:val="008633C3"/>
    <w:rsid w:val="00863EB4"/>
    <w:rsid w:val="008643A3"/>
    <w:rsid w:val="00864662"/>
    <w:rsid w:val="0086570B"/>
    <w:rsid w:val="00866B82"/>
    <w:rsid w:val="008674A2"/>
    <w:rsid w:val="00867F0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464"/>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7AF"/>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305C"/>
    <w:rsid w:val="008F5631"/>
    <w:rsid w:val="008F5D4F"/>
    <w:rsid w:val="008F7107"/>
    <w:rsid w:val="008F76B0"/>
    <w:rsid w:val="008F7A30"/>
    <w:rsid w:val="00900193"/>
    <w:rsid w:val="00900A11"/>
    <w:rsid w:val="00902675"/>
    <w:rsid w:val="00904B27"/>
    <w:rsid w:val="009053D6"/>
    <w:rsid w:val="00905B7E"/>
    <w:rsid w:val="00906123"/>
    <w:rsid w:val="0090643B"/>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1AA8"/>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3829"/>
    <w:rsid w:val="0096434F"/>
    <w:rsid w:val="00964F7E"/>
    <w:rsid w:val="009654D8"/>
    <w:rsid w:val="0096688C"/>
    <w:rsid w:val="00966B5A"/>
    <w:rsid w:val="00967D02"/>
    <w:rsid w:val="009715DD"/>
    <w:rsid w:val="009725A1"/>
    <w:rsid w:val="00976B6B"/>
    <w:rsid w:val="00980D1C"/>
    <w:rsid w:val="009841D8"/>
    <w:rsid w:val="009843E5"/>
    <w:rsid w:val="00991194"/>
    <w:rsid w:val="00992120"/>
    <w:rsid w:val="00992FB0"/>
    <w:rsid w:val="009936D7"/>
    <w:rsid w:val="0099465A"/>
    <w:rsid w:val="00995FFF"/>
    <w:rsid w:val="00996904"/>
    <w:rsid w:val="00997819"/>
    <w:rsid w:val="00997A38"/>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3993"/>
    <w:rsid w:val="009B6AD1"/>
    <w:rsid w:val="009B7AFF"/>
    <w:rsid w:val="009C0B75"/>
    <w:rsid w:val="009C15E4"/>
    <w:rsid w:val="009C19A3"/>
    <w:rsid w:val="009C1C72"/>
    <w:rsid w:val="009C1F10"/>
    <w:rsid w:val="009C2B41"/>
    <w:rsid w:val="009C3297"/>
    <w:rsid w:val="009C383E"/>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967"/>
    <w:rsid w:val="009D5B16"/>
    <w:rsid w:val="009D74A8"/>
    <w:rsid w:val="009E0FE2"/>
    <w:rsid w:val="009E2EA3"/>
    <w:rsid w:val="009E52A4"/>
    <w:rsid w:val="009E64D7"/>
    <w:rsid w:val="009E64DC"/>
    <w:rsid w:val="009F03CB"/>
    <w:rsid w:val="009F2A5A"/>
    <w:rsid w:val="009F2C0A"/>
    <w:rsid w:val="009F3F00"/>
    <w:rsid w:val="009F4AEB"/>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0CDC"/>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620B"/>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E99"/>
    <w:rsid w:val="00A53707"/>
    <w:rsid w:val="00A541AB"/>
    <w:rsid w:val="00A56960"/>
    <w:rsid w:val="00A56AE3"/>
    <w:rsid w:val="00A57451"/>
    <w:rsid w:val="00A57D0F"/>
    <w:rsid w:val="00A61A0C"/>
    <w:rsid w:val="00A62D27"/>
    <w:rsid w:val="00A62F06"/>
    <w:rsid w:val="00A63746"/>
    <w:rsid w:val="00A648D8"/>
    <w:rsid w:val="00A64955"/>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5215"/>
    <w:rsid w:val="00A961AF"/>
    <w:rsid w:val="00A962A3"/>
    <w:rsid w:val="00AA1855"/>
    <w:rsid w:val="00AA27E3"/>
    <w:rsid w:val="00AA2EA8"/>
    <w:rsid w:val="00AA354D"/>
    <w:rsid w:val="00AA3578"/>
    <w:rsid w:val="00AA3BE5"/>
    <w:rsid w:val="00AA3F4D"/>
    <w:rsid w:val="00AA52CE"/>
    <w:rsid w:val="00AA69A4"/>
    <w:rsid w:val="00AA6AD5"/>
    <w:rsid w:val="00AA6B3B"/>
    <w:rsid w:val="00AA793A"/>
    <w:rsid w:val="00AA7D19"/>
    <w:rsid w:val="00AB0533"/>
    <w:rsid w:val="00AB1154"/>
    <w:rsid w:val="00AB519D"/>
    <w:rsid w:val="00AB7D72"/>
    <w:rsid w:val="00AC006E"/>
    <w:rsid w:val="00AC1994"/>
    <w:rsid w:val="00AC3356"/>
    <w:rsid w:val="00AC3A80"/>
    <w:rsid w:val="00AC3CD2"/>
    <w:rsid w:val="00AC3F92"/>
    <w:rsid w:val="00AC5359"/>
    <w:rsid w:val="00AC5CA2"/>
    <w:rsid w:val="00AD05DD"/>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6A6F"/>
    <w:rsid w:val="00AE7D52"/>
    <w:rsid w:val="00AF06C4"/>
    <w:rsid w:val="00AF073F"/>
    <w:rsid w:val="00AF28B7"/>
    <w:rsid w:val="00AF2B41"/>
    <w:rsid w:val="00AF2D6A"/>
    <w:rsid w:val="00AF2EA8"/>
    <w:rsid w:val="00AF434D"/>
    <w:rsid w:val="00AF454E"/>
    <w:rsid w:val="00AF4BC8"/>
    <w:rsid w:val="00AF6265"/>
    <w:rsid w:val="00AF6D5B"/>
    <w:rsid w:val="00B003D8"/>
    <w:rsid w:val="00B01606"/>
    <w:rsid w:val="00B01E20"/>
    <w:rsid w:val="00B03A18"/>
    <w:rsid w:val="00B04521"/>
    <w:rsid w:val="00B0476C"/>
    <w:rsid w:val="00B0552B"/>
    <w:rsid w:val="00B0649D"/>
    <w:rsid w:val="00B06A7A"/>
    <w:rsid w:val="00B06C86"/>
    <w:rsid w:val="00B0716A"/>
    <w:rsid w:val="00B07C3F"/>
    <w:rsid w:val="00B13C14"/>
    <w:rsid w:val="00B141B8"/>
    <w:rsid w:val="00B14E48"/>
    <w:rsid w:val="00B176A8"/>
    <w:rsid w:val="00B17D78"/>
    <w:rsid w:val="00B2146F"/>
    <w:rsid w:val="00B23A2C"/>
    <w:rsid w:val="00B23FCB"/>
    <w:rsid w:val="00B251E0"/>
    <w:rsid w:val="00B253D4"/>
    <w:rsid w:val="00B26C57"/>
    <w:rsid w:val="00B303EF"/>
    <w:rsid w:val="00B32B27"/>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6A86"/>
    <w:rsid w:val="00B77553"/>
    <w:rsid w:val="00B77B9A"/>
    <w:rsid w:val="00B80DE5"/>
    <w:rsid w:val="00B80EB7"/>
    <w:rsid w:val="00B8285F"/>
    <w:rsid w:val="00B83197"/>
    <w:rsid w:val="00B835F3"/>
    <w:rsid w:val="00B8396E"/>
    <w:rsid w:val="00B83B3D"/>
    <w:rsid w:val="00B85359"/>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1763"/>
    <w:rsid w:val="00BB39ED"/>
    <w:rsid w:val="00BB3FFE"/>
    <w:rsid w:val="00BB539B"/>
    <w:rsid w:val="00BB79DB"/>
    <w:rsid w:val="00BB7E96"/>
    <w:rsid w:val="00BC0FE2"/>
    <w:rsid w:val="00BC1317"/>
    <w:rsid w:val="00BC237D"/>
    <w:rsid w:val="00BC5091"/>
    <w:rsid w:val="00BC6543"/>
    <w:rsid w:val="00BC77EB"/>
    <w:rsid w:val="00BC78A3"/>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365"/>
    <w:rsid w:val="00BE5648"/>
    <w:rsid w:val="00BE7CCF"/>
    <w:rsid w:val="00BF1564"/>
    <w:rsid w:val="00BF196C"/>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E35"/>
    <w:rsid w:val="00C111AE"/>
    <w:rsid w:val="00C1142F"/>
    <w:rsid w:val="00C11C6C"/>
    <w:rsid w:val="00C12C38"/>
    <w:rsid w:val="00C12C6B"/>
    <w:rsid w:val="00C14604"/>
    <w:rsid w:val="00C16C85"/>
    <w:rsid w:val="00C200A0"/>
    <w:rsid w:val="00C2094A"/>
    <w:rsid w:val="00C22131"/>
    <w:rsid w:val="00C2271F"/>
    <w:rsid w:val="00C23C27"/>
    <w:rsid w:val="00C24BF9"/>
    <w:rsid w:val="00C25302"/>
    <w:rsid w:val="00C2586F"/>
    <w:rsid w:val="00C26A3D"/>
    <w:rsid w:val="00C26AF3"/>
    <w:rsid w:val="00C3097E"/>
    <w:rsid w:val="00C30E93"/>
    <w:rsid w:val="00C318C9"/>
    <w:rsid w:val="00C3379B"/>
    <w:rsid w:val="00C347AE"/>
    <w:rsid w:val="00C35D0D"/>
    <w:rsid w:val="00C3683C"/>
    <w:rsid w:val="00C36DCE"/>
    <w:rsid w:val="00C37360"/>
    <w:rsid w:val="00C37813"/>
    <w:rsid w:val="00C40A4C"/>
    <w:rsid w:val="00C4169A"/>
    <w:rsid w:val="00C4251F"/>
    <w:rsid w:val="00C441AA"/>
    <w:rsid w:val="00C44497"/>
    <w:rsid w:val="00C454E3"/>
    <w:rsid w:val="00C46880"/>
    <w:rsid w:val="00C47265"/>
    <w:rsid w:val="00C4738F"/>
    <w:rsid w:val="00C4748F"/>
    <w:rsid w:val="00C47B3E"/>
    <w:rsid w:val="00C505B6"/>
    <w:rsid w:val="00C522F8"/>
    <w:rsid w:val="00C5314A"/>
    <w:rsid w:val="00C536BA"/>
    <w:rsid w:val="00C5382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070A"/>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FE"/>
    <w:rsid w:val="00CE1481"/>
    <w:rsid w:val="00CE2110"/>
    <w:rsid w:val="00CE3FB8"/>
    <w:rsid w:val="00CE7777"/>
    <w:rsid w:val="00CF1475"/>
    <w:rsid w:val="00CF1EF7"/>
    <w:rsid w:val="00CF3242"/>
    <w:rsid w:val="00CF3882"/>
    <w:rsid w:val="00CF4687"/>
    <w:rsid w:val="00CF4863"/>
    <w:rsid w:val="00CF4878"/>
    <w:rsid w:val="00CF4AB8"/>
    <w:rsid w:val="00CF4CDC"/>
    <w:rsid w:val="00CF4FFB"/>
    <w:rsid w:val="00CF5008"/>
    <w:rsid w:val="00CF50F4"/>
    <w:rsid w:val="00CF771C"/>
    <w:rsid w:val="00CF7E6E"/>
    <w:rsid w:val="00D00103"/>
    <w:rsid w:val="00D00638"/>
    <w:rsid w:val="00D02306"/>
    <w:rsid w:val="00D05A4C"/>
    <w:rsid w:val="00D06C11"/>
    <w:rsid w:val="00D06C4B"/>
    <w:rsid w:val="00D07351"/>
    <w:rsid w:val="00D07513"/>
    <w:rsid w:val="00D130F9"/>
    <w:rsid w:val="00D138B4"/>
    <w:rsid w:val="00D13A9A"/>
    <w:rsid w:val="00D13FFB"/>
    <w:rsid w:val="00D14ED5"/>
    <w:rsid w:val="00D14F29"/>
    <w:rsid w:val="00D160A7"/>
    <w:rsid w:val="00D16F90"/>
    <w:rsid w:val="00D16FD6"/>
    <w:rsid w:val="00D171C6"/>
    <w:rsid w:val="00D2064D"/>
    <w:rsid w:val="00D215D9"/>
    <w:rsid w:val="00D21D53"/>
    <w:rsid w:val="00D22C58"/>
    <w:rsid w:val="00D23F3C"/>
    <w:rsid w:val="00D249CC"/>
    <w:rsid w:val="00D24EB5"/>
    <w:rsid w:val="00D27ABA"/>
    <w:rsid w:val="00D30D5E"/>
    <w:rsid w:val="00D3224A"/>
    <w:rsid w:val="00D33060"/>
    <w:rsid w:val="00D33E01"/>
    <w:rsid w:val="00D33F93"/>
    <w:rsid w:val="00D3436E"/>
    <w:rsid w:val="00D359B3"/>
    <w:rsid w:val="00D36B98"/>
    <w:rsid w:val="00D36F84"/>
    <w:rsid w:val="00D40B15"/>
    <w:rsid w:val="00D40B6D"/>
    <w:rsid w:val="00D45461"/>
    <w:rsid w:val="00D476ED"/>
    <w:rsid w:val="00D477DC"/>
    <w:rsid w:val="00D4782C"/>
    <w:rsid w:val="00D5044E"/>
    <w:rsid w:val="00D50570"/>
    <w:rsid w:val="00D51539"/>
    <w:rsid w:val="00D515FA"/>
    <w:rsid w:val="00D5166E"/>
    <w:rsid w:val="00D52D87"/>
    <w:rsid w:val="00D5335A"/>
    <w:rsid w:val="00D5348C"/>
    <w:rsid w:val="00D54817"/>
    <w:rsid w:val="00D548AB"/>
    <w:rsid w:val="00D548FA"/>
    <w:rsid w:val="00D54CFD"/>
    <w:rsid w:val="00D54D5E"/>
    <w:rsid w:val="00D55187"/>
    <w:rsid w:val="00D56291"/>
    <w:rsid w:val="00D56A50"/>
    <w:rsid w:val="00D57681"/>
    <w:rsid w:val="00D57D84"/>
    <w:rsid w:val="00D638CF"/>
    <w:rsid w:val="00D6419C"/>
    <w:rsid w:val="00D6434E"/>
    <w:rsid w:val="00D65520"/>
    <w:rsid w:val="00D660D3"/>
    <w:rsid w:val="00D67ABC"/>
    <w:rsid w:val="00D70452"/>
    <w:rsid w:val="00D70AEF"/>
    <w:rsid w:val="00D73193"/>
    <w:rsid w:val="00D7356A"/>
    <w:rsid w:val="00D73693"/>
    <w:rsid w:val="00D74362"/>
    <w:rsid w:val="00D754ED"/>
    <w:rsid w:val="00D75772"/>
    <w:rsid w:val="00D75900"/>
    <w:rsid w:val="00D75DD7"/>
    <w:rsid w:val="00D75F90"/>
    <w:rsid w:val="00D774C8"/>
    <w:rsid w:val="00D8057C"/>
    <w:rsid w:val="00D80688"/>
    <w:rsid w:val="00D80AFA"/>
    <w:rsid w:val="00D8164B"/>
    <w:rsid w:val="00D81DE1"/>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01A"/>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5938"/>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2AA3"/>
    <w:rsid w:val="00DF3156"/>
    <w:rsid w:val="00DF39FD"/>
    <w:rsid w:val="00DF4FEC"/>
    <w:rsid w:val="00DF509E"/>
    <w:rsid w:val="00DF6171"/>
    <w:rsid w:val="00DF746D"/>
    <w:rsid w:val="00DF7569"/>
    <w:rsid w:val="00E004F6"/>
    <w:rsid w:val="00E00CD6"/>
    <w:rsid w:val="00E01646"/>
    <w:rsid w:val="00E01858"/>
    <w:rsid w:val="00E0218B"/>
    <w:rsid w:val="00E02959"/>
    <w:rsid w:val="00E02A32"/>
    <w:rsid w:val="00E04178"/>
    <w:rsid w:val="00E04542"/>
    <w:rsid w:val="00E06886"/>
    <w:rsid w:val="00E0747E"/>
    <w:rsid w:val="00E10241"/>
    <w:rsid w:val="00E11039"/>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B1E"/>
    <w:rsid w:val="00E34378"/>
    <w:rsid w:val="00E404B2"/>
    <w:rsid w:val="00E41508"/>
    <w:rsid w:val="00E42AA7"/>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57557"/>
    <w:rsid w:val="00E602E4"/>
    <w:rsid w:val="00E6084A"/>
    <w:rsid w:val="00E61631"/>
    <w:rsid w:val="00E62129"/>
    <w:rsid w:val="00E625E9"/>
    <w:rsid w:val="00E627DE"/>
    <w:rsid w:val="00E63D5C"/>
    <w:rsid w:val="00E655A3"/>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0C48"/>
    <w:rsid w:val="00E825D3"/>
    <w:rsid w:val="00E82BBA"/>
    <w:rsid w:val="00E8371E"/>
    <w:rsid w:val="00E83AAE"/>
    <w:rsid w:val="00E83B21"/>
    <w:rsid w:val="00E85092"/>
    <w:rsid w:val="00E8563A"/>
    <w:rsid w:val="00E85AA5"/>
    <w:rsid w:val="00E85D37"/>
    <w:rsid w:val="00E85ED6"/>
    <w:rsid w:val="00E870FE"/>
    <w:rsid w:val="00E87445"/>
    <w:rsid w:val="00E90176"/>
    <w:rsid w:val="00E91CF6"/>
    <w:rsid w:val="00E94B68"/>
    <w:rsid w:val="00E95A3A"/>
    <w:rsid w:val="00E9623C"/>
    <w:rsid w:val="00EA0C45"/>
    <w:rsid w:val="00EA0D4F"/>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2C95"/>
    <w:rsid w:val="00EE4AC5"/>
    <w:rsid w:val="00EE526E"/>
    <w:rsid w:val="00EE6762"/>
    <w:rsid w:val="00EF02A5"/>
    <w:rsid w:val="00EF0822"/>
    <w:rsid w:val="00EF0E97"/>
    <w:rsid w:val="00EF0F2F"/>
    <w:rsid w:val="00EF3899"/>
    <w:rsid w:val="00EF563E"/>
    <w:rsid w:val="00EF5CD2"/>
    <w:rsid w:val="00EF6B1A"/>
    <w:rsid w:val="00F00118"/>
    <w:rsid w:val="00F005EC"/>
    <w:rsid w:val="00F00610"/>
    <w:rsid w:val="00F01BF9"/>
    <w:rsid w:val="00F01D7A"/>
    <w:rsid w:val="00F0320A"/>
    <w:rsid w:val="00F033A6"/>
    <w:rsid w:val="00F03B3B"/>
    <w:rsid w:val="00F04143"/>
    <w:rsid w:val="00F060D9"/>
    <w:rsid w:val="00F06460"/>
    <w:rsid w:val="00F07BAF"/>
    <w:rsid w:val="00F1084E"/>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179"/>
    <w:rsid w:val="00F33767"/>
    <w:rsid w:val="00F34E2B"/>
    <w:rsid w:val="00F354E0"/>
    <w:rsid w:val="00F358AA"/>
    <w:rsid w:val="00F35920"/>
    <w:rsid w:val="00F35B62"/>
    <w:rsid w:val="00F363E2"/>
    <w:rsid w:val="00F371C2"/>
    <w:rsid w:val="00F37EF6"/>
    <w:rsid w:val="00F37F4B"/>
    <w:rsid w:val="00F4060C"/>
    <w:rsid w:val="00F40F3E"/>
    <w:rsid w:val="00F41C4D"/>
    <w:rsid w:val="00F4212B"/>
    <w:rsid w:val="00F42313"/>
    <w:rsid w:val="00F42749"/>
    <w:rsid w:val="00F42C78"/>
    <w:rsid w:val="00F43011"/>
    <w:rsid w:val="00F4301D"/>
    <w:rsid w:val="00F431A9"/>
    <w:rsid w:val="00F431FE"/>
    <w:rsid w:val="00F433BA"/>
    <w:rsid w:val="00F476F4"/>
    <w:rsid w:val="00F5066A"/>
    <w:rsid w:val="00F516A8"/>
    <w:rsid w:val="00F52D1C"/>
    <w:rsid w:val="00F547D2"/>
    <w:rsid w:val="00F55485"/>
    <w:rsid w:val="00F561C8"/>
    <w:rsid w:val="00F56A16"/>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47A"/>
    <w:rsid w:val="00F6783B"/>
    <w:rsid w:val="00F70638"/>
    <w:rsid w:val="00F70C8C"/>
    <w:rsid w:val="00F7176D"/>
    <w:rsid w:val="00F727A9"/>
    <w:rsid w:val="00F7303F"/>
    <w:rsid w:val="00F7357D"/>
    <w:rsid w:val="00F73764"/>
    <w:rsid w:val="00F75DDA"/>
    <w:rsid w:val="00F762BF"/>
    <w:rsid w:val="00F77B9E"/>
    <w:rsid w:val="00F77CDB"/>
    <w:rsid w:val="00F77D84"/>
    <w:rsid w:val="00F819F0"/>
    <w:rsid w:val="00F82DC5"/>
    <w:rsid w:val="00F82E7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458B"/>
    <w:rsid w:val="00FB5258"/>
    <w:rsid w:val="00FB6D04"/>
    <w:rsid w:val="00FB7105"/>
    <w:rsid w:val="00FB755E"/>
    <w:rsid w:val="00FB7C6C"/>
    <w:rsid w:val="00FB7F9E"/>
    <w:rsid w:val="00FC04AC"/>
    <w:rsid w:val="00FC0D60"/>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3B84"/>
    <w:rsid w:val="00FD468F"/>
    <w:rsid w:val="00FD4E53"/>
    <w:rsid w:val="00FD6FD0"/>
    <w:rsid w:val="00FE0557"/>
    <w:rsid w:val="00FE0CA9"/>
    <w:rsid w:val="00FE18B2"/>
    <w:rsid w:val="00FE2573"/>
    <w:rsid w:val="00FE2995"/>
    <w:rsid w:val="00FE40A2"/>
    <w:rsid w:val="00FE42DA"/>
    <w:rsid w:val="00FE4E17"/>
    <w:rsid w:val="00FE4E90"/>
    <w:rsid w:val="00FE7452"/>
    <w:rsid w:val="00FE7E99"/>
    <w:rsid w:val="00FF0A5C"/>
    <w:rsid w:val="00FF18DD"/>
    <w:rsid w:val="00FF21DE"/>
    <w:rsid w:val="00FF3F48"/>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docId w15:val="{6204C56D-A39A-40CF-A9FB-82AF619E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image" Target="media/image1.jp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footer" Target="footer7.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5.xml"/><Relationship Id="rId25" Type="http://schemas.openxmlformats.org/officeDocument/2006/relationships/image" Target="media/image7.sv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footer" Target="footer8.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tiff"/><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6.xml"/><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C57FD38C38084A9A2E5F3C2632614F" ma:contentTypeVersion="9" ma:contentTypeDescription="Create a new document." ma:contentTypeScope="" ma:versionID="23484b5f874cea7f794a3eff8a989b25">
  <xsd:schema xmlns:xsd="http://www.w3.org/2001/XMLSchema" xmlns:xs="http://www.w3.org/2001/XMLSchema" xmlns:p="http://schemas.microsoft.com/office/2006/metadata/properties" xmlns:ns3="0a6020f6-1c37-4747-a60e-293ac9ad4ec3" xmlns:ns4="594e7076-8b97-46f3-b984-033d29fee2ec" targetNamespace="http://schemas.microsoft.com/office/2006/metadata/properties" ma:root="true" ma:fieldsID="1e801d046fe6e51b869237630ae8b498" ns3:_="" ns4:_="">
    <xsd:import namespace="0a6020f6-1c37-4747-a60e-293ac9ad4ec3"/>
    <xsd:import namespace="594e7076-8b97-46f3-b984-033d29fee2e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020f6-1c37-4747-a60e-293ac9ad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4e7076-8b97-46f3-b984-033d29fee2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customXml/itemProps2.xml><?xml version="1.0" encoding="utf-8"?>
<ds:datastoreItem xmlns:ds="http://schemas.openxmlformats.org/officeDocument/2006/customXml" ds:itemID="{E734DFA6-7A4E-47BD-AE0A-3DE4582C43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AF9BD7-F473-4B4A-9697-56D28D4F506F}">
  <ds:schemaRefs>
    <ds:schemaRef ds:uri="http://schemas.microsoft.com/sharepoint/v3/contenttype/forms"/>
  </ds:schemaRefs>
</ds:datastoreItem>
</file>

<file path=customXml/itemProps4.xml><?xml version="1.0" encoding="utf-8"?>
<ds:datastoreItem xmlns:ds="http://schemas.openxmlformats.org/officeDocument/2006/customXml" ds:itemID="{B53089E5-9185-481C-A148-811074380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020f6-1c37-4747-a60e-293ac9ad4ec3"/>
    <ds:schemaRef ds:uri="594e7076-8b97-46f3-b984-033d29fee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684</TotalTime>
  <Pages>65</Pages>
  <Words>14519</Words>
  <Characters>8276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72</cp:revision>
  <cp:lastPrinted>2022-04-02T12:38:00Z</cp:lastPrinted>
  <dcterms:created xsi:type="dcterms:W3CDTF">2021-08-14T08:28:00Z</dcterms:created>
  <dcterms:modified xsi:type="dcterms:W3CDTF">2022-05-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y fmtid="{D5CDD505-2E9C-101B-9397-08002B2CF9AE}" pid="3" name="ContentTypeId">
    <vt:lpwstr>0x010100FCC57FD38C38084A9A2E5F3C2632614F</vt:lpwstr>
  </property>
</Properties>
</file>